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6F77FB" w14:textId="0DFCD417" w:rsidR="001D4F2B" w:rsidRPr="001B1EF1" w:rsidRDefault="00FF2E40">
      <w:pPr>
        <w:pStyle w:val="Title"/>
        <w:rPr>
          <w:lang w:val="en-NZ"/>
        </w:rPr>
      </w:pPr>
      <w:r w:rsidRPr="001B1EF1">
        <w:rPr>
          <w:lang w:val="en-NZ"/>
        </w:rPr>
        <w:t>Ball Catcher -</w:t>
      </w:r>
      <w:r w:rsidR="005A66BC" w:rsidRPr="001B1EF1">
        <w:rPr>
          <w:lang w:val="en-NZ"/>
        </w:rPr>
        <w:t xml:space="preserve"> Mini Project Report</w:t>
      </w:r>
    </w:p>
    <w:p w14:paraId="1D5A9554" w14:textId="77777777" w:rsidR="001D4F2B" w:rsidRPr="001B1EF1" w:rsidRDefault="001D4F2B" w:rsidP="0015216E">
      <w:pPr>
        <w:pStyle w:val="Author"/>
        <w:jc w:val="left"/>
        <w:rPr>
          <w:sz w:val="16"/>
          <w:szCs w:val="16"/>
          <w:lang w:val="en-NZ"/>
        </w:rPr>
      </w:pPr>
    </w:p>
    <w:p w14:paraId="371F7362" w14:textId="77777777" w:rsidR="001D4F2B" w:rsidRPr="001B1EF1" w:rsidRDefault="001D4F2B" w:rsidP="001D4F2B">
      <w:pPr>
        <w:pStyle w:val="Author"/>
        <w:rPr>
          <w:lang w:val="en-NZ"/>
        </w:rPr>
      </w:pPr>
      <w:r w:rsidRPr="001B1EF1">
        <w:rPr>
          <w:lang w:val="en-NZ"/>
        </w:rPr>
        <w:t xml:space="preserve"> </w:t>
      </w:r>
      <w:r w:rsidR="0015216E" w:rsidRPr="001B1EF1">
        <w:rPr>
          <w:lang w:val="en-NZ"/>
        </w:rPr>
        <w:t>Dylan Fu and Quentin Heng</w:t>
      </w:r>
    </w:p>
    <w:p w14:paraId="4C9A5576" w14:textId="77777777" w:rsidR="001D4F2B" w:rsidRPr="001B1EF1" w:rsidRDefault="0015216E" w:rsidP="008811A1">
      <w:pPr>
        <w:pStyle w:val="Affiliation"/>
        <w:rPr>
          <w:lang w:val="en-NZ"/>
        </w:rPr>
      </w:pPr>
      <w:r w:rsidRPr="001B1EF1">
        <w:rPr>
          <w:lang w:val="en-NZ"/>
        </w:rPr>
        <w:t>The University of Auckland</w:t>
      </w:r>
      <w:r w:rsidR="001D4F2B" w:rsidRPr="001B1EF1">
        <w:rPr>
          <w:lang w:val="en-NZ"/>
        </w:rPr>
        <w:t xml:space="preserve">, </w:t>
      </w:r>
      <w:r w:rsidRPr="001B1EF1">
        <w:rPr>
          <w:lang w:val="en-NZ"/>
        </w:rPr>
        <w:t>dfu987@aucklanduni.ac.nz, qhen143@aucklanduni.ac.nz</w:t>
      </w:r>
    </w:p>
    <w:p w14:paraId="394E0ED7" w14:textId="77777777" w:rsidR="004130DB" w:rsidRPr="001B1EF1" w:rsidRDefault="004130DB" w:rsidP="00FF2E40">
      <w:pPr>
        <w:pStyle w:val="BodyText"/>
        <w:ind w:firstLine="0"/>
        <w:rPr>
          <w:lang w:val="en-NZ"/>
        </w:rPr>
        <w:sectPr w:rsidR="004130DB" w:rsidRPr="001B1EF1" w:rsidSect="00E43A73">
          <w:footerReference w:type="default" r:id="rId8"/>
          <w:endnotePr>
            <w:numFmt w:val="decimal"/>
          </w:endnotePr>
          <w:type w:val="continuous"/>
          <w:pgSz w:w="12240" w:h="15840" w:code="1"/>
          <w:pgMar w:top="1080" w:right="1080" w:bottom="1440" w:left="1080" w:header="720" w:footer="720" w:gutter="0"/>
          <w:cols w:space="720"/>
        </w:sectPr>
      </w:pPr>
    </w:p>
    <w:p w14:paraId="0FC306D1" w14:textId="77777777" w:rsidR="00FF2E40" w:rsidRPr="001B1EF1" w:rsidRDefault="00FF2E40" w:rsidP="00FF2E40">
      <w:pPr>
        <w:pStyle w:val="BodyText"/>
        <w:ind w:firstLine="0"/>
        <w:rPr>
          <w:lang w:val="en-NZ"/>
        </w:rPr>
        <w:sectPr w:rsidR="00FF2E40" w:rsidRPr="001B1EF1" w:rsidSect="00E43A73">
          <w:endnotePr>
            <w:numFmt w:val="decimal"/>
          </w:endnotePr>
          <w:type w:val="continuous"/>
          <w:pgSz w:w="12240" w:h="15840" w:code="1"/>
          <w:pgMar w:top="1080" w:right="1080" w:bottom="1440" w:left="1080" w:header="720" w:footer="720" w:gutter="0"/>
          <w:cols w:space="720"/>
        </w:sectPr>
      </w:pPr>
    </w:p>
    <w:p w14:paraId="0EB6BF24" w14:textId="72C78616" w:rsidR="00FF2E40" w:rsidRPr="001B1EF1" w:rsidRDefault="00FF2E40" w:rsidP="00FF2E40">
      <w:pPr>
        <w:pStyle w:val="SectionHeading"/>
        <w:outlineLvl w:val="0"/>
        <w:rPr>
          <w:lang w:val="en-NZ"/>
        </w:rPr>
      </w:pPr>
      <w:r w:rsidRPr="001B1EF1">
        <w:rPr>
          <w:lang w:val="en-NZ"/>
        </w:rPr>
        <w:t>Abstract</w:t>
      </w:r>
    </w:p>
    <w:p w14:paraId="13CF6EF8" w14:textId="0EFC5421" w:rsidR="00FF2E40" w:rsidRPr="001B1EF1" w:rsidRDefault="00784F4D" w:rsidP="00FF2E40">
      <w:pPr>
        <w:pStyle w:val="FirstParagraph"/>
        <w:rPr>
          <w:lang w:val="en-NZ"/>
        </w:rPr>
      </w:pPr>
      <w:r w:rsidRPr="001B1EF1">
        <w:rPr>
          <w:lang w:val="en-NZ"/>
        </w:rPr>
        <w:t>The aim of this project</w:t>
      </w:r>
      <w:r w:rsidR="00280F58" w:rsidRPr="001B1EF1">
        <w:rPr>
          <w:lang w:val="en-NZ"/>
        </w:rPr>
        <w:t xml:space="preserve"> is </w:t>
      </w:r>
      <w:r w:rsidR="009B20E1" w:rsidRPr="001B1EF1">
        <w:rPr>
          <w:lang w:val="en-NZ"/>
        </w:rPr>
        <w:t xml:space="preserve">to </w:t>
      </w:r>
      <w:r w:rsidR="008314FF" w:rsidRPr="001B1EF1">
        <w:rPr>
          <w:lang w:val="en-NZ"/>
        </w:rPr>
        <w:t>develop a</w:t>
      </w:r>
      <w:r w:rsidR="001154FA" w:rsidRPr="001B1EF1">
        <w:rPr>
          <w:lang w:val="en-NZ"/>
        </w:rPr>
        <w:t xml:space="preserve"> </w:t>
      </w:r>
      <w:r w:rsidR="009B20E1" w:rsidRPr="001B1EF1">
        <w:rPr>
          <w:lang w:val="en-NZ"/>
        </w:rPr>
        <w:t xml:space="preserve">simple pong </w:t>
      </w:r>
      <w:r w:rsidR="001154FA" w:rsidRPr="001B1EF1">
        <w:rPr>
          <w:lang w:val="en-NZ"/>
        </w:rPr>
        <w:t xml:space="preserve">game </w:t>
      </w:r>
      <w:r w:rsidR="008528A1" w:rsidRPr="001B1EF1">
        <w:rPr>
          <w:lang w:val="en-NZ"/>
        </w:rPr>
        <w:t xml:space="preserve">implemented </w:t>
      </w:r>
      <w:r w:rsidR="001154FA" w:rsidRPr="001B1EF1">
        <w:rPr>
          <w:lang w:val="en-NZ"/>
        </w:rPr>
        <w:t>on a FPGA</w:t>
      </w:r>
      <w:r w:rsidR="009B20E1" w:rsidRPr="001B1EF1">
        <w:rPr>
          <w:lang w:val="en-NZ"/>
        </w:rPr>
        <w:t xml:space="preserve"> designed in VHDL. </w:t>
      </w:r>
      <w:r w:rsidR="00EE4AA0" w:rsidRPr="001B1EF1">
        <w:rPr>
          <w:lang w:val="en-NZ"/>
        </w:rPr>
        <w:t>This report outlines</w:t>
      </w:r>
      <w:r w:rsidR="009B20E1" w:rsidRPr="001B1EF1">
        <w:rPr>
          <w:lang w:val="en-NZ"/>
        </w:rPr>
        <w:t xml:space="preserve"> </w:t>
      </w:r>
      <w:r w:rsidR="004D7093" w:rsidRPr="001B1EF1">
        <w:rPr>
          <w:lang w:val="en-NZ"/>
        </w:rPr>
        <w:t>the design specifications, game strategy, block diagram, final system design and implementation, de</w:t>
      </w:r>
      <w:r w:rsidR="00B167E9" w:rsidRPr="001B1EF1">
        <w:rPr>
          <w:lang w:val="en-NZ"/>
        </w:rPr>
        <w:t>sign decisions, performance and optimisation, and conclusions and future improvements.</w:t>
      </w:r>
      <w:r w:rsidR="00BD6EFB" w:rsidRPr="001B1EF1">
        <w:rPr>
          <w:lang w:val="en-NZ"/>
        </w:rPr>
        <w:t xml:space="preserve"> The appendices include </w:t>
      </w:r>
      <w:r w:rsidR="00573C9A" w:rsidRPr="001B1EF1">
        <w:rPr>
          <w:lang w:val="en-NZ"/>
        </w:rPr>
        <w:t>the extended block diagram.</w:t>
      </w:r>
    </w:p>
    <w:p w14:paraId="03AA6786" w14:textId="5C54990F" w:rsidR="001D4F2B" w:rsidRPr="001B1EF1" w:rsidRDefault="001172B1">
      <w:pPr>
        <w:pStyle w:val="SectionHeading"/>
        <w:outlineLvl w:val="0"/>
        <w:rPr>
          <w:lang w:val="en-NZ"/>
        </w:rPr>
      </w:pPr>
      <w:r w:rsidRPr="001B1EF1">
        <w:rPr>
          <w:lang w:val="en-NZ"/>
        </w:rPr>
        <w:t>Introduction</w:t>
      </w:r>
    </w:p>
    <w:p w14:paraId="3C2500EB" w14:textId="4A0AEA35" w:rsidR="008205E2" w:rsidRPr="001B1EF1" w:rsidRDefault="008205E2" w:rsidP="00573C9A">
      <w:pPr>
        <w:rPr>
          <w:lang w:val="en-NZ" w:eastAsia="zh-CN"/>
        </w:rPr>
      </w:pPr>
      <w:r w:rsidRPr="001B1EF1">
        <w:rPr>
          <w:lang w:val="en-NZ" w:eastAsia="zh-CN"/>
        </w:rPr>
        <w:t xml:space="preserve">Ball Catcher is a simple 2D game that focuses on a </w:t>
      </w:r>
      <w:r w:rsidR="0049393F" w:rsidRPr="001B1EF1">
        <w:rPr>
          <w:lang w:val="en-NZ" w:eastAsia="zh-CN"/>
        </w:rPr>
        <w:t>player-controlled</w:t>
      </w:r>
      <w:r w:rsidRPr="001B1EF1">
        <w:rPr>
          <w:lang w:val="en-NZ" w:eastAsia="zh-CN"/>
        </w:rPr>
        <w:t xml:space="preserve"> platform to collect as many balls as possible within a set time frame per level (game mode). </w:t>
      </w:r>
      <w:r w:rsidR="00D95C85" w:rsidRPr="001B1EF1">
        <w:rPr>
          <w:lang w:val="en-NZ" w:eastAsia="zh-CN"/>
        </w:rPr>
        <w:t xml:space="preserve">The game </w:t>
      </w:r>
      <w:r w:rsidR="00EA7F5D" w:rsidRPr="001B1EF1">
        <w:rPr>
          <w:lang w:val="en-NZ" w:eastAsia="zh-CN"/>
        </w:rPr>
        <w:t>has three levels</w:t>
      </w:r>
      <w:r w:rsidR="00BC23B1" w:rsidRPr="001B1EF1">
        <w:rPr>
          <w:lang w:val="en-NZ" w:eastAsia="zh-CN"/>
        </w:rPr>
        <w:t xml:space="preserve"> with increasing difficulty</w:t>
      </w:r>
      <w:r w:rsidR="00907855" w:rsidRPr="001B1EF1">
        <w:rPr>
          <w:lang w:val="en-NZ" w:eastAsia="zh-CN"/>
        </w:rPr>
        <w:t>. The player must move the platform at the bottom of the screen to collect the b</w:t>
      </w:r>
      <w:r w:rsidR="00AA10FD" w:rsidRPr="001B1EF1">
        <w:rPr>
          <w:lang w:val="en-NZ" w:eastAsia="zh-CN"/>
        </w:rPr>
        <w:t xml:space="preserve">alls onscreen and consequently get a higher score. </w:t>
      </w:r>
      <w:r w:rsidR="001A1932" w:rsidRPr="001B1EF1">
        <w:rPr>
          <w:lang w:val="en-NZ" w:eastAsia="zh-CN"/>
        </w:rPr>
        <w:t>Once a ball has been collected</w:t>
      </w:r>
      <w:r w:rsidR="00AF1051" w:rsidRPr="001B1EF1">
        <w:rPr>
          <w:lang w:val="en-NZ" w:eastAsia="zh-CN"/>
        </w:rPr>
        <w:t xml:space="preserve"> the ball will reset</w:t>
      </w:r>
      <w:r w:rsidR="00017917" w:rsidRPr="001B1EF1">
        <w:rPr>
          <w:lang w:val="en-NZ" w:eastAsia="zh-CN"/>
        </w:rPr>
        <w:t xml:space="preserve"> pseudo-randomly a</w:t>
      </w:r>
      <w:r w:rsidR="00F87550" w:rsidRPr="001B1EF1">
        <w:rPr>
          <w:lang w:val="en-NZ" w:eastAsia="zh-CN"/>
        </w:rPr>
        <w:t>t</w:t>
      </w:r>
      <w:r w:rsidR="00017917" w:rsidRPr="001B1EF1">
        <w:rPr>
          <w:lang w:val="en-NZ" w:eastAsia="zh-CN"/>
        </w:rPr>
        <w:t xml:space="preserve"> the top of the screen.</w:t>
      </w:r>
      <w:r w:rsidR="00BA1BD8" w:rsidRPr="001B1EF1">
        <w:rPr>
          <w:lang w:val="en-NZ" w:eastAsia="zh-CN"/>
        </w:rPr>
        <w:t xml:space="preserve"> To complete the game, one must</w:t>
      </w:r>
      <w:r w:rsidR="00EF35E2" w:rsidRPr="001B1EF1">
        <w:rPr>
          <w:lang w:val="en-NZ" w:eastAsia="zh-CN"/>
        </w:rPr>
        <w:t xml:space="preserve"> finish all three levels.</w:t>
      </w:r>
    </w:p>
    <w:p w14:paraId="1BFAE53D" w14:textId="49A97E43" w:rsidR="001D4F2B" w:rsidRPr="001B1EF1" w:rsidRDefault="003F7B69" w:rsidP="001D4F2B">
      <w:pPr>
        <w:pStyle w:val="SectionHeading"/>
        <w:rPr>
          <w:lang w:val="en-NZ"/>
        </w:rPr>
      </w:pPr>
      <w:r w:rsidRPr="001B1EF1">
        <w:rPr>
          <w:lang w:val="en-NZ"/>
        </w:rPr>
        <w:t>Design Specification</w:t>
      </w:r>
    </w:p>
    <w:p w14:paraId="075127AF" w14:textId="77777777" w:rsidR="003D6F37" w:rsidRPr="001B1EF1" w:rsidRDefault="003D6F37" w:rsidP="003D6F37">
      <w:pPr>
        <w:rPr>
          <w:sz w:val="22"/>
          <w:szCs w:val="24"/>
          <w:lang w:val="en-NZ" w:eastAsia="en-NZ"/>
        </w:rPr>
      </w:pPr>
      <w:r w:rsidRPr="001B1EF1">
        <w:rPr>
          <w:color w:val="000000"/>
          <w:szCs w:val="22"/>
          <w:lang w:val="en-NZ" w:eastAsia="en-NZ"/>
        </w:rPr>
        <w:t>The game was created using the following equipment:</w:t>
      </w:r>
    </w:p>
    <w:p w14:paraId="4F6C2277" w14:textId="77777777" w:rsidR="003D6F37" w:rsidRPr="001B1EF1" w:rsidRDefault="003D6F37" w:rsidP="003D6F37">
      <w:pPr>
        <w:numPr>
          <w:ilvl w:val="0"/>
          <w:numId w:val="14"/>
        </w:numPr>
        <w:textAlignment w:val="baseline"/>
        <w:rPr>
          <w:color w:val="000000"/>
          <w:szCs w:val="22"/>
          <w:lang w:val="en-NZ" w:eastAsia="en-NZ"/>
        </w:rPr>
      </w:pPr>
      <w:r w:rsidRPr="001B1EF1">
        <w:rPr>
          <w:color w:val="000000"/>
          <w:szCs w:val="22"/>
          <w:lang w:val="en-NZ" w:eastAsia="en-NZ"/>
        </w:rPr>
        <w:t>DEO Package</w:t>
      </w:r>
    </w:p>
    <w:p w14:paraId="02730A6C" w14:textId="77777777" w:rsidR="003D6F37" w:rsidRPr="001B1EF1" w:rsidRDefault="003D6F37" w:rsidP="003D6F37">
      <w:pPr>
        <w:numPr>
          <w:ilvl w:val="1"/>
          <w:numId w:val="14"/>
        </w:numPr>
        <w:textAlignment w:val="baseline"/>
        <w:rPr>
          <w:color w:val="000000"/>
          <w:szCs w:val="22"/>
          <w:lang w:val="en-NZ" w:eastAsia="en-NZ"/>
        </w:rPr>
      </w:pPr>
      <w:r w:rsidRPr="001B1EF1">
        <w:rPr>
          <w:color w:val="000000"/>
          <w:szCs w:val="22"/>
          <w:lang w:val="en-NZ" w:eastAsia="en-NZ"/>
        </w:rPr>
        <w:t>DE0-Board (see appendices)</w:t>
      </w:r>
    </w:p>
    <w:p w14:paraId="126386E3" w14:textId="77777777" w:rsidR="003D6F37" w:rsidRPr="001B1EF1" w:rsidRDefault="003D6F37" w:rsidP="003D6F37">
      <w:pPr>
        <w:numPr>
          <w:ilvl w:val="1"/>
          <w:numId w:val="14"/>
        </w:numPr>
        <w:textAlignment w:val="baseline"/>
        <w:rPr>
          <w:color w:val="000000"/>
          <w:szCs w:val="22"/>
          <w:lang w:val="en-NZ" w:eastAsia="en-NZ"/>
        </w:rPr>
      </w:pPr>
      <w:r w:rsidRPr="001B1EF1">
        <w:rPr>
          <w:color w:val="000000"/>
          <w:szCs w:val="22"/>
          <w:lang w:val="en-NZ" w:eastAsia="en-NZ"/>
        </w:rPr>
        <w:t>USB Blaster Cable</w:t>
      </w:r>
    </w:p>
    <w:p w14:paraId="0F3A680B" w14:textId="77777777" w:rsidR="003D6F37" w:rsidRPr="001B1EF1" w:rsidRDefault="003D6F37" w:rsidP="003D6F37">
      <w:pPr>
        <w:numPr>
          <w:ilvl w:val="0"/>
          <w:numId w:val="14"/>
        </w:numPr>
        <w:textAlignment w:val="baseline"/>
        <w:rPr>
          <w:color w:val="000000"/>
          <w:szCs w:val="22"/>
          <w:lang w:val="en-NZ" w:eastAsia="en-NZ"/>
        </w:rPr>
      </w:pPr>
      <w:r w:rsidRPr="001B1EF1">
        <w:rPr>
          <w:color w:val="000000"/>
          <w:szCs w:val="22"/>
          <w:lang w:val="en-NZ" w:eastAsia="en-NZ"/>
        </w:rPr>
        <w:t>PS/2 Mouse</w:t>
      </w:r>
    </w:p>
    <w:p w14:paraId="4EB6339B" w14:textId="77777777" w:rsidR="003D6F37" w:rsidRPr="001B1EF1" w:rsidRDefault="003D6F37" w:rsidP="003D6F37">
      <w:pPr>
        <w:numPr>
          <w:ilvl w:val="0"/>
          <w:numId w:val="14"/>
        </w:numPr>
        <w:textAlignment w:val="baseline"/>
        <w:rPr>
          <w:color w:val="000000"/>
          <w:szCs w:val="22"/>
          <w:lang w:val="en-NZ" w:eastAsia="en-NZ"/>
        </w:rPr>
      </w:pPr>
      <w:r w:rsidRPr="001B1EF1">
        <w:rPr>
          <w:color w:val="000000"/>
          <w:szCs w:val="22"/>
          <w:lang w:val="en-NZ" w:eastAsia="en-NZ"/>
        </w:rPr>
        <w:t>VGA Cable</w:t>
      </w:r>
    </w:p>
    <w:p w14:paraId="3EE69155" w14:textId="77777777" w:rsidR="003D6F37" w:rsidRPr="001B1EF1" w:rsidRDefault="003D6F37" w:rsidP="003D6F37">
      <w:pPr>
        <w:rPr>
          <w:sz w:val="22"/>
          <w:szCs w:val="24"/>
          <w:lang w:val="en-NZ" w:eastAsia="en-NZ"/>
        </w:rPr>
      </w:pPr>
    </w:p>
    <w:p w14:paraId="2E62436B" w14:textId="77777777" w:rsidR="003D6F37" w:rsidRPr="001B1EF1" w:rsidRDefault="003D6F37" w:rsidP="003D6F37">
      <w:pPr>
        <w:rPr>
          <w:sz w:val="22"/>
          <w:szCs w:val="24"/>
          <w:lang w:val="en-NZ" w:eastAsia="en-NZ"/>
        </w:rPr>
      </w:pPr>
      <w:r w:rsidRPr="001B1EF1">
        <w:rPr>
          <w:color w:val="000000"/>
          <w:szCs w:val="22"/>
          <w:lang w:val="en-NZ" w:eastAsia="en-NZ"/>
        </w:rPr>
        <w:t xml:space="preserve">The DE0 board will act as the game console, the game will then be displayed on a monitor through a VGA cable at a resolution of 640 x 480 pixels. The user will interact with the game through the DIP switches and push buttons on the DE0 board and through a PS/2 mouse. </w:t>
      </w:r>
    </w:p>
    <w:p w14:paraId="0AC13C09" w14:textId="77777777" w:rsidR="003D6F37" w:rsidRPr="001B1EF1" w:rsidRDefault="003D6F37" w:rsidP="003D6F37">
      <w:pPr>
        <w:rPr>
          <w:sz w:val="22"/>
          <w:szCs w:val="24"/>
          <w:lang w:val="en-NZ" w:eastAsia="en-NZ"/>
        </w:rPr>
      </w:pPr>
      <w:r w:rsidRPr="001B1EF1">
        <w:rPr>
          <w:color w:val="000000"/>
          <w:szCs w:val="22"/>
          <w:lang w:val="en-NZ" w:eastAsia="en-NZ"/>
        </w:rPr>
        <w:t xml:space="preserve"> </w:t>
      </w:r>
    </w:p>
    <w:p w14:paraId="3228E8C8" w14:textId="36C3349E" w:rsidR="003D6F37" w:rsidRPr="001B1EF1" w:rsidRDefault="003D6F37" w:rsidP="003D6F37">
      <w:pPr>
        <w:rPr>
          <w:color w:val="000000"/>
          <w:szCs w:val="22"/>
          <w:lang w:val="en-NZ" w:eastAsia="en-NZ"/>
        </w:rPr>
      </w:pPr>
      <w:r w:rsidRPr="001B1EF1">
        <w:rPr>
          <w:color w:val="000000"/>
          <w:szCs w:val="22"/>
          <w:lang w:val="en-NZ" w:eastAsia="en-NZ"/>
        </w:rPr>
        <w:t xml:space="preserve">The ball(s) will move linearly where they will bounce indefinitely </w:t>
      </w:r>
      <w:r w:rsidR="000104FE" w:rsidRPr="001B1EF1">
        <w:rPr>
          <w:color w:val="000000"/>
          <w:szCs w:val="22"/>
          <w:lang w:val="en-NZ" w:eastAsia="en-NZ"/>
        </w:rPr>
        <w:t xml:space="preserve">within the perimeter of the game </w:t>
      </w:r>
      <w:proofErr w:type="gramStart"/>
      <w:r w:rsidR="000104FE" w:rsidRPr="001B1EF1">
        <w:rPr>
          <w:color w:val="000000"/>
          <w:szCs w:val="22"/>
          <w:lang w:val="en-NZ" w:eastAsia="en-NZ"/>
        </w:rPr>
        <w:t xml:space="preserve">screen, </w:t>
      </w:r>
      <w:r w:rsidRPr="001B1EF1">
        <w:rPr>
          <w:color w:val="000000"/>
          <w:szCs w:val="22"/>
          <w:lang w:val="en-NZ" w:eastAsia="en-NZ"/>
        </w:rPr>
        <w:t>unless</w:t>
      </w:r>
      <w:proofErr w:type="gramEnd"/>
      <w:r w:rsidRPr="001B1EF1">
        <w:rPr>
          <w:color w:val="000000"/>
          <w:szCs w:val="22"/>
          <w:lang w:val="en-NZ" w:eastAsia="en-NZ"/>
        </w:rPr>
        <w:t xml:space="preserve"> </w:t>
      </w:r>
      <w:r w:rsidR="00522A18" w:rsidRPr="001B1EF1">
        <w:rPr>
          <w:color w:val="000000"/>
          <w:szCs w:val="22"/>
          <w:lang w:val="en-NZ" w:eastAsia="en-NZ"/>
        </w:rPr>
        <w:t>the ball is</w:t>
      </w:r>
      <w:r w:rsidRPr="001B1EF1">
        <w:rPr>
          <w:color w:val="000000"/>
          <w:szCs w:val="22"/>
          <w:lang w:val="en-NZ" w:eastAsia="en-NZ"/>
        </w:rPr>
        <w:t xml:space="preserve"> caught or the game ends. The platform is a </w:t>
      </w:r>
      <w:r w:rsidR="00901AD6" w:rsidRPr="001B1EF1">
        <w:rPr>
          <w:color w:val="000000"/>
          <w:szCs w:val="22"/>
          <w:lang w:val="en-NZ" w:eastAsia="en-NZ"/>
        </w:rPr>
        <w:t>user-controlled</w:t>
      </w:r>
      <w:r w:rsidRPr="001B1EF1">
        <w:rPr>
          <w:color w:val="000000"/>
          <w:szCs w:val="22"/>
          <w:lang w:val="en-NZ" w:eastAsia="en-NZ"/>
        </w:rPr>
        <w:t xml:space="preserve"> entity, where the user can use the PS/2 mouse to control the x-position of the platform to catch a moving ball(s). A ball is considered caught when the bottom of the ball touches the top edge of the platform. When the user catches a ball, the score will </w:t>
      </w:r>
      <w:r w:rsidR="00901AD6" w:rsidRPr="001B1EF1">
        <w:rPr>
          <w:color w:val="000000"/>
          <w:szCs w:val="22"/>
          <w:lang w:val="en-NZ" w:eastAsia="en-NZ"/>
        </w:rPr>
        <w:t>increase,</w:t>
      </w:r>
      <w:r w:rsidRPr="001B1EF1">
        <w:rPr>
          <w:color w:val="000000"/>
          <w:szCs w:val="22"/>
          <w:lang w:val="en-NZ" w:eastAsia="en-NZ"/>
        </w:rPr>
        <w:t xml:space="preserve"> and the ball will spawn randomly in a pre-defined region at the top of the screen, falling at a random angle. The current level will </w:t>
      </w:r>
      <w:r w:rsidR="009C1423" w:rsidRPr="001B1EF1">
        <w:rPr>
          <w:color w:val="000000"/>
          <w:szCs w:val="22"/>
          <w:lang w:val="en-NZ" w:eastAsia="en-NZ"/>
        </w:rPr>
        <w:t>be complete once the</w:t>
      </w:r>
      <w:r w:rsidRPr="001B1EF1">
        <w:rPr>
          <w:color w:val="000000"/>
          <w:szCs w:val="22"/>
          <w:lang w:val="en-NZ" w:eastAsia="en-NZ"/>
        </w:rPr>
        <w:t xml:space="preserve"> score reaches 30</w:t>
      </w:r>
      <w:r w:rsidR="00330449" w:rsidRPr="001B1EF1">
        <w:rPr>
          <w:color w:val="000000"/>
          <w:szCs w:val="22"/>
          <w:lang w:val="en-NZ" w:eastAsia="en-NZ"/>
        </w:rPr>
        <w:t>.</w:t>
      </w:r>
      <w:r w:rsidRPr="001B1EF1">
        <w:rPr>
          <w:color w:val="000000"/>
          <w:szCs w:val="22"/>
          <w:lang w:val="en-NZ" w:eastAsia="en-NZ"/>
        </w:rPr>
        <w:t xml:space="preserve"> </w:t>
      </w:r>
      <w:r w:rsidR="00330449" w:rsidRPr="001B1EF1">
        <w:rPr>
          <w:color w:val="000000"/>
          <w:szCs w:val="22"/>
          <w:lang w:val="en-NZ" w:eastAsia="en-NZ"/>
        </w:rPr>
        <w:t>Otherwise</w:t>
      </w:r>
      <w:r w:rsidRPr="001B1EF1">
        <w:rPr>
          <w:color w:val="000000"/>
          <w:szCs w:val="22"/>
          <w:lang w:val="en-NZ" w:eastAsia="en-NZ"/>
        </w:rPr>
        <w:t xml:space="preserve"> </w:t>
      </w:r>
      <w:r w:rsidR="00C23421" w:rsidRPr="001B1EF1">
        <w:rPr>
          <w:color w:val="000000"/>
          <w:szCs w:val="22"/>
          <w:lang w:val="en-NZ" w:eastAsia="en-NZ"/>
        </w:rPr>
        <w:t>when the</w:t>
      </w:r>
      <w:r w:rsidR="00330449" w:rsidRPr="001B1EF1">
        <w:rPr>
          <w:color w:val="000000"/>
          <w:szCs w:val="22"/>
          <w:lang w:val="en-NZ" w:eastAsia="en-NZ"/>
        </w:rPr>
        <w:t xml:space="preserve"> </w:t>
      </w:r>
      <w:r w:rsidRPr="001B1EF1">
        <w:rPr>
          <w:color w:val="000000"/>
          <w:szCs w:val="22"/>
          <w:lang w:val="en-NZ" w:eastAsia="en-NZ"/>
        </w:rPr>
        <w:t>time reaches 0</w:t>
      </w:r>
      <w:r w:rsidR="00C23421" w:rsidRPr="001B1EF1">
        <w:rPr>
          <w:color w:val="000000"/>
          <w:szCs w:val="22"/>
          <w:lang w:val="en-NZ" w:eastAsia="en-NZ"/>
        </w:rPr>
        <w:t>, the game will be over</w:t>
      </w:r>
      <w:r w:rsidRPr="001B1EF1">
        <w:rPr>
          <w:color w:val="000000"/>
          <w:szCs w:val="22"/>
          <w:lang w:val="en-NZ" w:eastAsia="en-NZ"/>
        </w:rPr>
        <w:t xml:space="preserve">. Once a level is completed, it will transition to intermediate screen until the player is ready to play the next level.  After </w:t>
      </w:r>
      <w:r w:rsidR="0049393F" w:rsidRPr="001B1EF1">
        <w:rPr>
          <w:color w:val="000000"/>
          <w:szCs w:val="22"/>
          <w:lang w:val="en-NZ" w:eastAsia="en-NZ"/>
        </w:rPr>
        <w:t>all,</w:t>
      </w:r>
      <w:r w:rsidRPr="001B1EF1">
        <w:rPr>
          <w:color w:val="000000"/>
          <w:szCs w:val="22"/>
          <w:lang w:val="en-NZ" w:eastAsia="en-NZ"/>
        </w:rPr>
        <w:t xml:space="preserve"> three levels </w:t>
      </w:r>
      <w:r w:rsidRPr="001B1EF1">
        <w:rPr>
          <w:color w:val="000000"/>
          <w:szCs w:val="22"/>
          <w:lang w:val="en-NZ" w:eastAsia="en-NZ"/>
        </w:rPr>
        <w:t xml:space="preserve">have been completed, the user will be given the option to return to the main menu or to play again from level 1. </w:t>
      </w:r>
    </w:p>
    <w:p w14:paraId="28DE3DF3" w14:textId="77777777" w:rsidR="001F5A5E" w:rsidRPr="001B1EF1" w:rsidRDefault="001F5A5E" w:rsidP="003D6F37">
      <w:pPr>
        <w:rPr>
          <w:sz w:val="22"/>
          <w:szCs w:val="24"/>
          <w:lang w:val="en-NZ" w:eastAsia="en-NZ"/>
        </w:rPr>
      </w:pPr>
    </w:p>
    <w:p w14:paraId="66770D61" w14:textId="1C5C7E5F" w:rsidR="003D6F37" w:rsidRPr="001B1EF1" w:rsidRDefault="003D6F37" w:rsidP="003D6F37">
      <w:pPr>
        <w:rPr>
          <w:sz w:val="22"/>
          <w:szCs w:val="24"/>
          <w:lang w:val="en-NZ" w:eastAsia="en-NZ"/>
        </w:rPr>
      </w:pPr>
      <w:r w:rsidRPr="001B1EF1">
        <w:rPr>
          <w:color w:val="000000"/>
          <w:szCs w:val="22"/>
          <w:lang w:val="en-NZ" w:eastAsia="en-NZ"/>
        </w:rPr>
        <w:t>The levels will be designed, so that with each level</w:t>
      </w:r>
      <w:r w:rsidR="00A45B4F" w:rsidRPr="001B1EF1">
        <w:rPr>
          <w:color w:val="000000"/>
          <w:szCs w:val="22"/>
          <w:lang w:val="en-NZ" w:eastAsia="en-NZ"/>
        </w:rPr>
        <w:t>,</w:t>
      </w:r>
      <w:r w:rsidRPr="001B1EF1">
        <w:rPr>
          <w:color w:val="000000"/>
          <w:szCs w:val="22"/>
          <w:lang w:val="en-NZ" w:eastAsia="en-NZ"/>
        </w:rPr>
        <w:t xml:space="preserve"> the difficulty will increase. This will be done by increasing the amount of moving balls, speed of the balls, and by decreasing the size of the platform with each level. </w:t>
      </w:r>
    </w:p>
    <w:p w14:paraId="56844B19" w14:textId="686BDE05" w:rsidR="001D4F2B" w:rsidRPr="001B1EF1" w:rsidRDefault="004D263E">
      <w:pPr>
        <w:pStyle w:val="SectionHeading"/>
        <w:outlineLvl w:val="0"/>
        <w:rPr>
          <w:lang w:val="en-NZ"/>
        </w:rPr>
      </w:pPr>
      <w:r w:rsidRPr="001B1EF1">
        <w:rPr>
          <w:lang w:val="en-NZ"/>
        </w:rPr>
        <w:t>Game Strategy</w:t>
      </w:r>
    </w:p>
    <w:p w14:paraId="3901F0EF" w14:textId="07C92888" w:rsidR="00630B80" w:rsidRPr="001B1EF1" w:rsidRDefault="00630B80" w:rsidP="00630B80">
      <w:pPr>
        <w:spacing w:before="120"/>
        <w:rPr>
          <w:color w:val="000000"/>
          <w:lang w:val="en-NZ" w:eastAsia="zh-CN"/>
        </w:rPr>
      </w:pPr>
      <w:r w:rsidRPr="001B1EF1">
        <w:rPr>
          <w:color w:val="000000"/>
          <w:lang w:val="en-NZ" w:eastAsia="zh-CN"/>
        </w:rPr>
        <w:t xml:space="preserve">The main objective of the game is to complete all three levels </w:t>
      </w:r>
      <w:r w:rsidR="003D6F37" w:rsidRPr="001B1EF1">
        <w:rPr>
          <w:color w:val="000000"/>
          <w:lang w:val="en-NZ" w:eastAsia="zh-CN"/>
        </w:rPr>
        <w:t>by collecti</w:t>
      </w:r>
      <w:r w:rsidR="001F5A5E" w:rsidRPr="001B1EF1">
        <w:rPr>
          <w:color w:val="000000"/>
          <w:lang w:val="en-NZ" w:eastAsia="zh-CN"/>
        </w:rPr>
        <w:t>ng balls</w:t>
      </w:r>
      <w:r w:rsidRPr="001B1EF1">
        <w:rPr>
          <w:color w:val="000000"/>
          <w:lang w:val="en-NZ" w:eastAsia="zh-CN"/>
        </w:rPr>
        <w:t>. The game will consist of three levels with increasing difficulty</w:t>
      </w:r>
      <w:r w:rsidR="00B130E6" w:rsidRPr="001B1EF1">
        <w:rPr>
          <w:color w:val="000000"/>
          <w:lang w:val="en-NZ" w:eastAsia="zh-CN"/>
        </w:rPr>
        <w:t>.</w:t>
      </w:r>
      <w:r w:rsidRPr="001B1EF1">
        <w:rPr>
          <w:color w:val="000000"/>
          <w:lang w:val="en-NZ" w:eastAsia="zh-CN"/>
        </w:rPr>
        <w:t xml:space="preserve"> </w:t>
      </w:r>
      <w:r w:rsidR="00B130E6" w:rsidRPr="001B1EF1">
        <w:rPr>
          <w:color w:val="000000"/>
          <w:lang w:val="en-NZ" w:eastAsia="zh-CN"/>
        </w:rPr>
        <w:t>E</w:t>
      </w:r>
      <w:r w:rsidRPr="001B1EF1">
        <w:rPr>
          <w:color w:val="000000"/>
          <w:lang w:val="en-NZ" w:eastAsia="zh-CN"/>
        </w:rPr>
        <w:t xml:space="preserve">ach level will have a time limit where the player will try to </w:t>
      </w:r>
      <w:r w:rsidR="001F5A5E" w:rsidRPr="001B1EF1">
        <w:rPr>
          <w:color w:val="000000"/>
          <w:lang w:val="en-NZ" w:eastAsia="zh-CN"/>
        </w:rPr>
        <w:t>reach</w:t>
      </w:r>
      <w:r w:rsidRPr="001B1EF1">
        <w:rPr>
          <w:color w:val="000000"/>
          <w:lang w:val="en-NZ" w:eastAsia="zh-CN"/>
        </w:rPr>
        <w:t xml:space="preserve"> the </w:t>
      </w:r>
      <w:r w:rsidR="001F5A5E" w:rsidRPr="001B1EF1">
        <w:rPr>
          <w:color w:val="000000"/>
          <w:lang w:val="en-NZ" w:eastAsia="zh-CN"/>
        </w:rPr>
        <w:t>target</w:t>
      </w:r>
      <w:r w:rsidRPr="001B1EF1">
        <w:rPr>
          <w:color w:val="000000"/>
          <w:lang w:val="en-NZ" w:eastAsia="zh-CN"/>
        </w:rPr>
        <w:t xml:space="preserve"> score </w:t>
      </w:r>
      <w:r w:rsidR="001F5A5E" w:rsidRPr="001B1EF1">
        <w:rPr>
          <w:color w:val="000000"/>
          <w:lang w:val="en-NZ" w:eastAsia="zh-CN"/>
        </w:rPr>
        <w:t>before</w:t>
      </w:r>
      <w:r w:rsidRPr="001B1EF1">
        <w:rPr>
          <w:color w:val="000000"/>
          <w:lang w:val="en-NZ" w:eastAsia="zh-CN"/>
        </w:rPr>
        <w:t xml:space="preserve"> the time limit has been reached. Once the player completes a level, the player will be shown on a </w:t>
      </w:r>
      <w:r w:rsidR="00D62877" w:rsidRPr="001B1EF1">
        <w:rPr>
          <w:color w:val="000000"/>
          <w:lang w:val="en-NZ" w:eastAsia="zh-CN"/>
        </w:rPr>
        <w:t>transition screen</w:t>
      </w:r>
      <w:r w:rsidRPr="001B1EF1">
        <w:rPr>
          <w:color w:val="000000"/>
          <w:lang w:val="en-NZ" w:eastAsia="zh-CN"/>
        </w:rPr>
        <w:t xml:space="preserve"> when transitioning between levels. The player can then move on from the </w:t>
      </w:r>
      <w:r w:rsidR="00D62877" w:rsidRPr="001B1EF1">
        <w:rPr>
          <w:color w:val="000000"/>
          <w:lang w:val="en-NZ" w:eastAsia="zh-CN"/>
        </w:rPr>
        <w:t>tran</w:t>
      </w:r>
      <w:r w:rsidR="00C5746F" w:rsidRPr="001B1EF1">
        <w:rPr>
          <w:color w:val="000000"/>
          <w:lang w:val="en-NZ" w:eastAsia="zh-CN"/>
        </w:rPr>
        <w:t>sition</w:t>
      </w:r>
      <w:r w:rsidRPr="001B1EF1">
        <w:rPr>
          <w:color w:val="000000"/>
          <w:lang w:val="en-NZ" w:eastAsia="zh-CN"/>
        </w:rPr>
        <w:t xml:space="preserve"> screen by interacting with the push buttons.</w:t>
      </w:r>
    </w:p>
    <w:p w14:paraId="4CD034BF" w14:textId="6E788A66" w:rsidR="001F5A5E" w:rsidRPr="001B1EF1" w:rsidRDefault="001F5A5E" w:rsidP="00630B80">
      <w:pPr>
        <w:spacing w:before="120"/>
        <w:rPr>
          <w:color w:val="000000"/>
          <w:lang w:val="en-NZ" w:eastAsia="zh-CN"/>
        </w:rPr>
      </w:pPr>
      <w:r w:rsidRPr="001B1EF1">
        <w:rPr>
          <w:b/>
          <w:color w:val="000000"/>
          <w:lang w:val="en-NZ" w:eastAsia="zh-CN"/>
        </w:rPr>
        <w:t>Practice:</w:t>
      </w:r>
      <w:r w:rsidRPr="001B1EF1">
        <w:rPr>
          <w:color w:val="000000"/>
          <w:lang w:val="en-NZ" w:eastAsia="zh-CN"/>
        </w:rPr>
        <w:t xml:space="preserve"> The Practice level contains one slow moving ball that the player wants to catch. There is no score limit in practice mode and the game only ends when the time runs out.</w:t>
      </w:r>
    </w:p>
    <w:p w14:paraId="1A84E12F" w14:textId="2BD9024D" w:rsidR="00630B80" w:rsidRPr="001B1EF1" w:rsidRDefault="00630B80" w:rsidP="00630B80">
      <w:pPr>
        <w:spacing w:before="120"/>
        <w:rPr>
          <w:lang w:val="en-NZ" w:eastAsia="zh-CN"/>
        </w:rPr>
      </w:pPr>
      <w:r w:rsidRPr="001B1EF1">
        <w:rPr>
          <w:b/>
          <w:bCs/>
          <w:color w:val="000000"/>
          <w:lang w:val="en-NZ" w:eastAsia="zh-CN"/>
        </w:rPr>
        <w:t>Level 1:</w:t>
      </w:r>
      <w:r w:rsidRPr="001B1EF1">
        <w:rPr>
          <w:color w:val="000000"/>
          <w:lang w:val="en-NZ" w:eastAsia="zh-CN"/>
        </w:rPr>
        <w:t xml:space="preserve"> The first level will </w:t>
      </w:r>
      <w:r w:rsidR="001F5A5E" w:rsidRPr="001B1EF1">
        <w:rPr>
          <w:color w:val="000000"/>
          <w:lang w:val="en-NZ" w:eastAsia="zh-CN"/>
        </w:rPr>
        <w:t xml:space="preserve">also </w:t>
      </w:r>
      <w:r w:rsidRPr="001B1EF1">
        <w:rPr>
          <w:color w:val="000000"/>
          <w:lang w:val="en-NZ" w:eastAsia="zh-CN"/>
        </w:rPr>
        <w:t xml:space="preserve">have </w:t>
      </w:r>
      <w:r w:rsidR="001F5A5E" w:rsidRPr="001B1EF1">
        <w:rPr>
          <w:color w:val="000000"/>
          <w:lang w:val="en-NZ" w:eastAsia="zh-CN"/>
        </w:rPr>
        <w:t xml:space="preserve">one slow moving ball </w:t>
      </w:r>
      <w:r w:rsidRPr="001B1EF1">
        <w:rPr>
          <w:color w:val="000000"/>
          <w:lang w:val="en-NZ" w:eastAsia="zh-CN"/>
        </w:rPr>
        <w:t xml:space="preserve">on the screen. </w:t>
      </w:r>
      <w:r w:rsidR="001F5A5E" w:rsidRPr="001B1EF1">
        <w:rPr>
          <w:color w:val="000000"/>
          <w:lang w:val="en-NZ" w:eastAsia="zh-CN"/>
        </w:rPr>
        <w:t xml:space="preserve">However, the player needs to reach the target score to progress to the next level. </w:t>
      </w:r>
      <w:r w:rsidRPr="001B1EF1">
        <w:rPr>
          <w:color w:val="000000"/>
          <w:lang w:val="en-NZ" w:eastAsia="zh-CN"/>
        </w:rPr>
        <w:t>The player will be a</w:t>
      </w:r>
      <w:r w:rsidR="001F5A5E" w:rsidRPr="001B1EF1">
        <w:rPr>
          <w:color w:val="000000"/>
          <w:lang w:val="en-NZ" w:eastAsia="zh-CN"/>
        </w:rPr>
        <w:t>ble to</w:t>
      </w:r>
      <w:r w:rsidRPr="001B1EF1">
        <w:rPr>
          <w:color w:val="000000"/>
          <w:lang w:val="en-NZ" w:eastAsia="zh-CN"/>
        </w:rPr>
        <w:t xml:space="preserve"> move the platform across the screen faster than the ball</w:t>
      </w:r>
      <w:r w:rsidR="001F5A5E" w:rsidRPr="001B1EF1">
        <w:rPr>
          <w:color w:val="000000"/>
          <w:lang w:val="en-NZ" w:eastAsia="zh-CN"/>
        </w:rPr>
        <w:t>;</w:t>
      </w:r>
      <w:r w:rsidRPr="001B1EF1">
        <w:rPr>
          <w:color w:val="000000"/>
          <w:lang w:val="en-NZ" w:eastAsia="zh-CN"/>
        </w:rPr>
        <w:t xml:space="preserve"> </w:t>
      </w:r>
      <w:r w:rsidR="00901AD6" w:rsidRPr="001B1EF1">
        <w:rPr>
          <w:color w:val="000000"/>
          <w:lang w:val="en-NZ" w:eastAsia="zh-CN"/>
        </w:rPr>
        <w:t>therefore,</w:t>
      </w:r>
      <w:r w:rsidRPr="001B1EF1">
        <w:rPr>
          <w:color w:val="000000"/>
          <w:lang w:val="en-NZ" w:eastAsia="zh-CN"/>
        </w:rPr>
        <w:t xml:space="preserve"> the player can easily catch the </w:t>
      </w:r>
      <w:r w:rsidR="001F5A5E" w:rsidRPr="001B1EF1">
        <w:rPr>
          <w:color w:val="000000"/>
          <w:lang w:val="en-NZ" w:eastAsia="zh-CN"/>
        </w:rPr>
        <w:t>ball in this level</w:t>
      </w:r>
      <w:r w:rsidRPr="001B1EF1">
        <w:rPr>
          <w:color w:val="000000"/>
          <w:lang w:val="en-NZ" w:eastAsia="zh-CN"/>
        </w:rPr>
        <w:t xml:space="preserve">. </w:t>
      </w:r>
    </w:p>
    <w:p w14:paraId="76BF922D" w14:textId="21170F70" w:rsidR="00630B80" w:rsidRPr="001B1EF1" w:rsidRDefault="00630B80" w:rsidP="00630B80">
      <w:pPr>
        <w:spacing w:before="120"/>
        <w:rPr>
          <w:lang w:val="en-NZ" w:eastAsia="zh-CN"/>
        </w:rPr>
      </w:pPr>
      <w:r w:rsidRPr="001B1EF1">
        <w:rPr>
          <w:b/>
          <w:bCs/>
          <w:color w:val="000000"/>
          <w:lang w:val="en-NZ" w:eastAsia="zh-CN"/>
        </w:rPr>
        <w:t xml:space="preserve">Level 2: </w:t>
      </w:r>
      <w:r w:rsidRPr="001B1EF1">
        <w:rPr>
          <w:color w:val="000000"/>
          <w:lang w:val="en-NZ" w:eastAsia="zh-CN"/>
        </w:rPr>
        <w:t xml:space="preserve">The second level will have two balls moving on screen. However, the ball speed will be faster than level 1. The </w:t>
      </w:r>
      <w:r w:rsidR="001F5A5E" w:rsidRPr="001B1EF1">
        <w:rPr>
          <w:color w:val="000000"/>
          <w:lang w:val="en-NZ" w:eastAsia="zh-CN"/>
        </w:rPr>
        <w:t>player’s</w:t>
      </w:r>
      <w:r w:rsidRPr="001B1EF1">
        <w:rPr>
          <w:color w:val="000000"/>
          <w:lang w:val="en-NZ" w:eastAsia="zh-CN"/>
        </w:rPr>
        <w:t xml:space="preserve"> platform will decrease in </w:t>
      </w:r>
      <w:r w:rsidR="00901AD6" w:rsidRPr="001B1EF1">
        <w:rPr>
          <w:color w:val="000000"/>
          <w:lang w:val="en-NZ" w:eastAsia="zh-CN"/>
        </w:rPr>
        <w:t>size,</w:t>
      </w:r>
      <w:r w:rsidR="001F5A5E" w:rsidRPr="001B1EF1">
        <w:rPr>
          <w:color w:val="000000"/>
          <w:lang w:val="en-NZ" w:eastAsia="zh-CN"/>
        </w:rPr>
        <w:t xml:space="preserve"> so the player needs to be more precise to catch the balls</w:t>
      </w:r>
      <w:r w:rsidRPr="001B1EF1">
        <w:rPr>
          <w:color w:val="000000"/>
          <w:lang w:val="en-NZ" w:eastAsia="zh-CN"/>
        </w:rPr>
        <w:t>.</w:t>
      </w:r>
    </w:p>
    <w:p w14:paraId="1ADB9007" w14:textId="4DF3C386" w:rsidR="00630B80" w:rsidRPr="001B1EF1" w:rsidRDefault="00630B80" w:rsidP="00630B80">
      <w:pPr>
        <w:pStyle w:val="SectionHeading"/>
        <w:jc w:val="left"/>
        <w:outlineLvl w:val="0"/>
        <w:rPr>
          <w:b w:val="0"/>
          <w:smallCaps w:val="0"/>
          <w:color w:val="000000"/>
          <w:lang w:val="en-NZ" w:eastAsia="zh-CN"/>
        </w:rPr>
      </w:pPr>
      <w:r w:rsidRPr="001B1EF1">
        <w:rPr>
          <w:bCs/>
          <w:smallCaps w:val="0"/>
          <w:color w:val="000000"/>
          <w:lang w:val="en-NZ" w:eastAsia="zh-CN"/>
        </w:rPr>
        <w:t>Level 3:</w:t>
      </w:r>
      <w:r w:rsidRPr="001B1EF1">
        <w:rPr>
          <w:b w:val="0"/>
          <w:smallCaps w:val="0"/>
          <w:color w:val="000000"/>
          <w:lang w:val="en-NZ" w:eastAsia="zh-CN"/>
        </w:rPr>
        <w:t xml:space="preserve"> The final level will be more challenging than the rest. The third level will </w:t>
      </w:r>
      <w:r w:rsidR="001F5A5E" w:rsidRPr="001B1EF1">
        <w:rPr>
          <w:b w:val="0"/>
          <w:smallCaps w:val="0"/>
          <w:color w:val="000000"/>
          <w:lang w:val="en-NZ" w:eastAsia="zh-CN"/>
        </w:rPr>
        <w:t>feature</w:t>
      </w:r>
      <w:r w:rsidRPr="001B1EF1">
        <w:rPr>
          <w:b w:val="0"/>
          <w:smallCaps w:val="0"/>
          <w:color w:val="000000"/>
          <w:lang w:val="en-NZ" w:eastAsia="zh-CN"/>
        </w:rPr>
        <w:t xml:space="preserve"> three </w:t>
      </w:r>
      <w:r w:rsidR="001F5A5E" w:rsidRPr="001B1EF1">
        <w:rPr>
          <w:b w:val="0"/>
          <w:smallCaps w:val="0"/>
          <w:color w:val="000000"/>
          <w:lang w:val="en-NZ" w:eastAsia="zh-CN"/>
        </w:rPr>
        <w:t xml:space="preserve">fast-moving </w:t>
      </w:r>
      <w:r w:rsidRPr="001B1EF1">
        <w:rPr>
          <w:b w:val="0"/>
          <w:smallCaps w:val="0"/>
          <w:color w:val="000000"/>
          <w:lang w:val="en-NZ" w:eastAsia="zh-CN"/>
        </w:rPr>
        <w:t xml:space="preserve">balls on screen, moving faster than </w:t>
      </w:r>
      <w:r w:rsidR="001F5A5E" w:rsidRPr="001B1EF1">
        <w:rPr>
          <w:b w:val="0"/>
          <w:smallCaps w:val="0"/>
          <w:color w:val="000000"/>
          <w:lang w:val="en-NZ" w:eastAsia="zh-CN"/>
        </w:rPr>
        <w:t xml:space="preserve">the ones in </w:t>
      </w:r>
      <w:r w:rsidRPr="001B1EF1">
        <w:rPr>
          <w:b w:val="0"/>
          <w:smallCaps w:val="0"/>
          <w:color w:val="000000"/>
          <w:lang w:val="en-NZ" w:eastAsia="zh-CN"/>
        </w:rPr>
        <w:t xml:space="preserve">level 2. The platform will again decrease in </w:t>
      </w:r>
      <w:r w:rsidR="00901AD6" w:rsidRPr="001B1EF1">
        <w:rPr>
          <w:b w:val="0"/>
          <w:smallCaps w:val="0"/>
          <w:color w:val="000000"/>
          <w:lang w:val="en-NZ" w:eastAsia="zh-CN"/>
        </w:rPr>
        <w:t>size,</w:t>
      </w:r>
      <w:r w:rsidRPr="001B1EF1">
        <w:rPr>
          <w:b w:val="0"/>
          <w:smallCaps w:val="0"/>
          <w:color w:val="000000"/>
          <w:lang w:val="en-NZ" w:eastAsia="zh-CN"/>
        </w:rPr>
        <w:t xml:space="preserve"> </w:t>
      </w:r>
      <w:r w:rsidR="001F5A5E" w:rsidRPr="001B1EF1">
        <w:rPr>
          <w:b w:val="0"/>
          <w:smallCaps w:val="0"/>
          <w:color w:val="000000"/>
          <w:lang w:val="en-NZ" w:eastAsia="zh-CN"/>
        </w:rPr>
        <w:t>so it is just larger than the diameter of a ball</w:t>
      </w:r>
      <w:r w:rsidRPr="001B1EF1">
        <w:rPr>
          <w:b w:val="0"/>
          <w:smallCaps w:val="0"/>
          <w:color w:val="000000"/>
          <w:lang w:val="en-NZ" w:eastAsia="zh-CN"/>
        </w:rPr>
        <w:t>.</w:t>
      </w:r>
      <w:r w:rsidR="001F5A5E" w:rsidRPr="001B1EF1">
        <w:rPr>
          <w:b w:val="0"/>
          <w:smallCaps w:val="0"/>
          <w:color w:val="000000"/>
          <w:lang w:val="en-NZ" w:eastAsia="zh-CN"/>
        </w:rPr>
        <w:t xml:space="preserve"> The player needs to be precise </w:t>
      </w:r>
      <w:r w:rsidRPr="001B1EF1">
        <w:rPr>
          <w:b w:val="0"/>
          <w:smallCaps w:val="0"/>
          <w:color w:val="000000"/>
          <w:lang w:val="en-NZ" w:eastAsia="zh-CN"/>
        </w:rPr>
        <w:t xml:space="preserve">and </w:t>
      </w:r>
      <w:r w:rsidR="001F5A5E" w:rsidRPr="001B1EF1">
        <w:rPr>
          <w:b w:val="0"/>
          <w:smallCaps w:val="0"/>
          <w:color w:val="000000"/>
          <w:lang w:val="en-NZ" w:eastAsia="zh-CN"/>
        </w:rPr>
        <w:t xml:space="preserve">react quickly </w:t>
      </w:r>
      <w:r w:rsidR="00E61674" w:rsidRPr="001B1EF1">
        <w:rPr>
          <w:b w:val="0"/>
          <w:smallCaps w:val="0"/>
          <w:color w:val="000000"/>
          <w:lang w:val="en-NZ" w:eastAsia="zh-CN"/>
        </w:rPr>
        <w:t>to</w:t>
      </w:r>
      <w:r w:rsidR="001F5A5E" w:rsidRPr="001B1EF1">
        <w:rPr>
          <w:b w:val="0"/>
          <w:smallCaps w:val="0"/>
          <w:color w:val="000000"/>
          <w:lang w:val="en-NZ" w:eastAsia="zh-CN"/>
        </w:rPr>
        <w:t xml:space="preserve"> catch multiple balls in succession in this level</w:t>
      </w:r>
      <w:r w:rsidRPr="001B1EF1">
        <w:rPr>
          <w:b w:val="0"/>
          <w:smallCaps w:val="0"/>
          <w:color w:val="000000"/>
          <w:lang w:val="en-NZ" w:eastAsia="zh-CN"/>
        </w:rPr>
        <w:t>.</w:t>
      </w:r>
    </w:p>
    <w:p w14:paraId="7FF73AAA" w14:textId="77777777" w:rsidR="00FF2E40" w:rsidRPr="001B1EF1" w:rsidRDefault="00FF2E40" w:rsidP="00FF2E40">
      <w:pPr>
        <w:pStyle w:val="SectionHeading"/>
        <w:rPr>
          <w:lang w:val="en-NZ"/>
        </w:rPr>
      </w:pPr>
      <w:r w:rsidRPr="001B1EF1">
        <w:rPr>
          <w:lang w:val="en-NZ"/>
        </w:rPr>
        <w:t>Block Diagram</w:t>
      </w:r>
    </w:p>
    <w:p w14:paraId="4A929134" w14:textId="755B22EF" w:rsidR="00FF2E40" w:rsidRPr="001B1EF1" w:rsidRDefault="00E61674" w:rsidP="00FF2E40">
      <w:pPr>
        <w:rPr>
          <w:lang w:val="en-NZ" w:eastAsia="en-GB"/>
        </w:rPr>
      </w:pPr>
      <w:r w:rsidRPr="001B1EF1">
        <w:rPr>
          <w:lang w:val="en-NZ" w:eastAsia="en-GB"/>
        </w:rPr>
        <w:t xml:space="preserve">The block diagram </w:t>
      </w:r>
      <w:r w:rsidR="00A75136">
        <w:rPr>
          <w:lang w:val="en-NZ" w:eastAsia="en-GB"/>
        </w:rPr>
        <w:t>in Appendix C</w:t>
      </w:r>
      <w:r w:rsidRPr="001B1EF1">
        <w:rPr>
          <w:lang w:val="en-NZ" w:eastAsia="en-GB"/>
        </w:rPr>
        <w:t xml:space="preserve"> </w:t>
      </w:r>
      <w:bookmarkStart w:id="0" w:name="_GoBack"/>
      <w:bookmarkEnd w:id="0"/>
      <w:r w:rsidRPr="001B1EF1">
        <w:rPr>
          <w:lang w:val="en-NZ" w:eastAsia="en-GB"/>
        </w:rPr>
        <w:t xml:space="preserve">shows the relation between the components used.  </w:t>
      </w:r>
      <w:r w:rsidR="00FF2E40" w:rsidRPr="001B1EF1">
        <w:rPr>
          <w:lang w:val="en-NZ" w:eastAsia="en-GB"/>
        </w:rPr>
        <w:t xml:space="preserve">The paddle is controlled by mouse input. The movement of the ball is subject to the game screen and the paddle location. Catching the ball will increment the score register which in turns updates the score displayed dynamically. The ball spawn position is determined pseudo-randomly by the </w:t>
      </w:r>
      <w:r w:rsidR="00C67ABB" w:rsidRPr="001B1EF1">
        <w:rPr>
          <w:lang w:val="en-NZ" w:eastAsia="en-GB"/>
        </w:rPr>
        <w:t>‘</w:t>
      </w:r>
      <w:r w:rsidR="00FF2E40" w:rsidRPr="001B1EF1">
        <w:rPr>
          <w:lang w:val="en-NZ" w:eastAsia="en-GB"/>
        </w:rPr>
        <w:t>LFSR</w:t>
      </w:r>
      <w:r w:rsidR="00C67ABB" w:rsidRPr="001B1EF1">
        <w:rPr>
          <w:lang w:val="en-NZ" w:eastAsia="en-GB"/>
        </w:rPr>
        <w:t>’</w:t>
      </w:r>
      <w:r w:rsidR="00FF2E40" w:rsidRPr="001B1EF1">
        <w:rPr>
          <w:lang w:val="en-NZ" w:eastAsia="en-GB"/>
        </w:rPr>
        <w:t xml:space="preserve">.  Game texts are controlled by the text gen component which outputs the address of each character to </w:t>
      </w:r>
      <w:r w:rsidR="001B0ED9" w:rsidRPr="001B1EF1">
        <w:rPr>
          <w:lang w:val="en-NZ" w:eastAsia="en-GB"/>
        </w:rPr>
        <w:t>‘</w:t>
      </w:r>
      <w:proofErr w:type="spellStart"/>
      <w:r w:rsidR="001B0ED9" w:rsidRPr="001B1EF1">
        <w:rPr>
          <w:lang w:val="en-NZ" w:eastAsia="en-GB"/>
        </w:rPr>
        <w:t>C</w:t>
      </w:r>
      <w:r w:rsidR="00FF2E40" w:rsidRPr="001B1EF1">
        <w:rPr>
          <w:lang w:val="en-NZ" w:eastAsia="en-GB"/>
        </w:rPr>
        <w:t>har</w:t>
      </w:r>
      <w:r w:rsidR="001B0ED9" w:rsidRPr="001B1EF1">
        <w:rPr>
          <w:lang w:val="en-NZ" w:eastAsia="en-GB"/>
        </w:rPr>
        <w:t>_</w:t>
      </w:r>
      <w:r w:rsidR="00FF2E40" w:rsidRPr="001B1EF1">
        <w:rPr>
          <w:lang w:val="en-NZ" w:eastAsia="en-GB"/>
        </w:rPr>
        <w:t>ROM</w:t>
      </w:r>
      <w:proofErr w:type="spellEnd"/>
      <w:r w:rsidR="001B0ED9" w:rsidRPr="001B1EF1">
        <w:rPr>
          <w:lang w:val="en-NZ" w:eastAsia="en-GB"/>
        </w:rPr>
        <w:t>’</w:t>
      </w:r>
      <w:r w:rsidR="00FF2E40" w:rsidRPr="001B1EF1">
        <w:rPr>
          <w:lang w:val="en-NZ" w:eastAsia="en-GB"/>
        </w:rPr>
        <w:t xml:space="preserve">. All visually displayed </w:t>
      </w:r>
      <w:r w:rsidR="00FF2E40" w:rsidRPr="001B1EF1">
        <w:rPr>
          <w:lang w:val="en-NZ" w:eastAsia="en-GB"/>
        </w:rPr>
        <w:lastRenderedPageBreak/>
        <w:t xml:space="preserve">components are synced with the game component before being displayed on the screen by </w:t>
      </w:r>
      <w:r w:rsidR="00C67ABB" w:rsidRPr="001B1EF1">
        <w:rPr>
          <w:lang w:val="en-NZ" w:eastAsia="en-GB"/>
        </w:rPr>
        <w:t>‘VGA_SYNC’</w:t>
      </w:r>
      <w:r w:rsidR="00FF2E40" w:rsidRPr="001B1EF1">
        <w:rPr>
          <w:lang w:val="en-NZ" w:eastAsia="en-GB"/>
        </w:rPr>
        <w:t>. The counter will track the time elapsed through the clock signal and update the text displayed.</w:t>
      </w:r>
    </w:p>
    <w:p w14:paraId="40349DDE" w14:textId="246F9926" w:rsidR="00FF2E40" w:rsidRPr="001B1EF1" w:rsidRDefault="00FF2E40" w:rsidP="00FF2E40">
      <w:pPr>
        <w:pStyle w:val="SectionHeading"/>
        <w:rPr>
          <w:lang w:val="en-NZ"/>
        </w:rPr>
      </w:pPr>
      <w:r w:rsidRPr="001B1EF1">
        <w:rPr>
          <w:lang w:val="en-NZ"/>
        </w:rPr>
        <w:t>System Design &amp; Implementation</w:t>
      </w:r>
    </w:p>
    <w:p w14:paraId="19738CF9" w14:textId="77777777" w:rsidR="00A5685F" w:rsidRPr="001B1EF1" w:rsidRDefault="00307DE1" w:rsidP="00FF2E40">
      <w:pPr>
        <w:rPr>
          <w:lang w:val="en-NZ" w:eastAsia="en-GB"/>
        </w:rPr>
      </w:pPr>
      <w:r w:rsidRPr="001B1EF1">
        <w:rPr>
          <w:lang w:val="en-NZ" w:eastAsia="en-GB"/>
        </w:rPr>
        <w:t xml:space="preserve">The design utilises a Finite State Machine </w:t>
      </w:r>
      <w:r w:rsidR="000C72F1" w:rsidRPr="001B1EF1">
        <w:rPr>
          <w:lang w:val="en-NZ" w:eastAsia="en-GB"/>
        </w:rPr>
        <w:t xml:space="preserve">(FSM) </w:t>
      </w:r>
      <w:r w:rsidRPr="001B1EF1">
        <w:rPr>
          <w:lang w:val="en-NZ" w:eastAsia="en-GB"/>
        </w:rPr>
        <w:t xml:space="preserve">to control the </w:t>
      </w:r>
      <w:r w:rsidR="00FC0ECC" w:rsidRPr="001B1EF1">
        <w:rPr>
          <w:lang w:val="en-NZ" w:eastAsia="en-GB"/>
        </w:rPr>
        <w:t>multi</w:t>
      </w:r>
      <w:r w:rsidR="000C72F1" w:rsidRPr="001B1EF1">
        <w:rPr>
          <w:lang w:val="en-NZ" w:eastAsia="en-GB"/>
        </w:rPr>
        <w:t xml:space="preserve">tude of screens in the game. The FSM </w:t>
      </w:r>
      <w:r w:rsidR="003F7A8F" w:rsidRPr="001B1EF1">
        <w:rPr>
          <w:lang w:val="en-NZ" w:eastAsia="en-GB"/>
        </w:rPr>
        <w:t>has a total of eight states; 000, 001, 010, 011, 100, 101, 110, 111.</w:t>
      </w:r>
      <w:r w:rsidR="000273C5" w:rsidRPr="001B1EF1">
        <w:rPr>
          <w:lang w:val="en-NZ" w:eastAsia="en-GB"/>
        </w:rPr>
        <w:t xml:space="preserve"> These states represent the main menu, practice mode, </w:t>
      </w:r>
      <w:r w:rsidR="00250E43" w:rsidRPr="001B1EF1">
        <w:rPr>
          <w:lang w:val="en-NZ" w:eastAsia="en-GB"/>
        </w:rPr>
        <w:t>level 1</w:t>
      </w:r>
      <w:r w:rsidR="005C70AF" w:rsidRPr="001B1EF1">
        <w:rPr>
          <w:lang w:val="en-NZ" w:eastAsia="en-GB"/>
        </w:rPr>
        <w:t xml:space="preserve"> of single player</w:t>
      </w:r>
      <w:r w:rsidR="00250E43" w:rsidRPr="001B1EF1">
        <w:rPr>
          <w:lang w:val="en-NZ" w:eastAsia="en-GB"/>
        </w:rPr>
        <w:t>, level 2</w:t>
      </w:r>
      <w:r w:rsidR="005C70AF" w:rsidRPr="001B1EF1">
        <w:rPr>
          <w:lang w:val="en-NZ" w:eastAsia="en-GB"/>
        </w:rPr>
        <w:t xml:space="preserve"> of single player</w:t>
      </w:r>
      <w:r w:rsidR="00250E43" w:rsidRPr="001B1EF1">
        <w:rPr>
          <w:lang w:val="en-NZ" w:eastAsia="en-GB"/>
        </w:rPr>
        <w:t>, level 3</w:t>
      </w:r>
      <w:r w:rsidR="005C70AF" w:rsidRPr="001B1EF1">
        <w:rPr>
          <w:lang w:val="en-NZ" w:eastAsia="en-GB"/>
        </w:rPr>
        <w:t xml:space="preserve"> of single player</w:t>
      </w:r>
      <w:r w:rsidR="00250E43" w:rsidRPr="001B1EF1">
        <w:rPr>
          <w:lang w:val="en-NZ" w:eastAsia="en-GB"/>
        </w:rPr>
        <w:t xml:space="preserve">, </w:t>
      </w:r>
      <w:r w:rsidR="00D83A59" w:rsidRPr="001B1EF1">
        <w:rPr>
          <w:lang w:val="en-NZ" w:eastAsia="en-GB"/>
        </w:rPr>
        <w:t>level complete</w:t>
      </w:r>
      <w:r w:rsidR="00F04CE5" w:rsidRPr="001B1EF1">
        <w:rPr>
          <w:lang w:val="en-NZ" w:eastAsia="en-GB"/>
        </w:rPr>
        <w:t xml:space="preserve"> screen</w:t>
      </w:r>
      <w:r w:rsidR="00D83A59" w:rsidRPr="001B1EF1">
        <w:rPr>
          <w:lang w:val="en-NZ" w:eastAsia="en-GB"/>
        </w:rPr>
        <w:t>, lose</w:t>
      </w:r>
      <w:r w:rsidR="00F04CE5" w:rsidRPr="001B1EF1">
        <w:rPr>
          <w:lang w:val="en-NZ" w:eastAsia="en-GB"/>
        </w:rPr>
        <w:t xml:space="preserve"> screen</w:t>
      </w:r>
      <w:r w:rsidR="00D83A59" w:rsidRPr="001B1EF1">
        <w:rPr>
          <w:lang w:val="en-NZ" w:eastAsia="en-GB"/>
        </w:rPr>
        <w:t>, and win</w:t>
      </w:r>
      <w:r w:rsidR="00F04CE5" w:rsidRPr="001B1EF1">
        <w:rPr>
          <w:lang w:val="en-NZ" w:eastAsia="en-GB"/>
        </w:rPr>
        <w:t xml:space="preserve"> screen</w:t>
      </w:r>
      <w:r w:rsidR="005C70AF" w:rsidRPr="001B1EF1">
        <w:rPr>
          <w:lang w:val="en-NZ" w:eastAsia="en-GB"/>
        </w:rPr>
        <w:t xml:space="preserve"> respectively.</w:t>
      </w:r>
    </w:p>
    <w:p w14:paraId="6648F8B8" w14:textId="77777777" w:rsidR="00501B4F" w:rsidRPr="001B1EF1" w:rsidRDefault="004E048F" w:rsidP="00501B4F">
      <w:pPr>
        <w:keepNext/>
        <w:rPr>
          <w:lang w:val="en-NZ"/>
        </w:rPr>
      </w:pPr>
      <w:r w:rsidRPr="001B1EF1">
        <w:rPr>
          <w:lang w:val="en-NZ" w:eastAsia="en-GB"/>
        </w:rPr>
        <w:pict w14:anchorId="451E9A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244.5pt;height:194.25pt">
            <v:imagedata r:id="rId9" o:title="fsm"/>
          </v:shape>
        </w:pict>
      </w:r>
    </w:p>
    <w:p w14:paraId="2991A697" w14:textId="24905390" w:rsidR="00A5685F" w:rsidRPr="001B1EF1" w:rsidRDefault="00501B4F" w:rsidP="00501B4F">
      <w:pPr>
        <w:pStyle w:val="Caption"/>
        <w:jc w:val="center"/>
        <w:rPr>
          <w:lang w:val="en-NZ"/>
        </w:rPr>
      </w:pPr>
      <w:r w:rsidRPr="001B1EF1">
        <w:rPr>
          <w:lang w:val="en-NZ"/>
        </w:rPr>
        <w:t xml:space="preserve">Figure </w:t>
      </w:r>
      <w:r w:rsidRPr="001B1EF1">
        <w:rPr>
          <w:lang w:val="en-NZ"/>
        </w:rPr>
        <w:fldChar w:fldCharType="begin"/>
      </w:r>
      <w:r w:rsidRPr="001B1EF1">
        <w:rPr>
          <w:lang w:val="en-NZ"/>
        </w:rPr>
        <w:instrText xml:space="preserve"> SEQ Figure \* ARABIC </w:instrText>
      </w:r>
      <w:r w:rsidRPr="001B1EF1">
        <w:rPr>
          <w:lang w:val="en-NZ"/>
        </w:rPr>
        <w:fldChar w:fldCharType="separate"/>
      </w:r>
      <w:r w:rsidR="00057F52" w:rsidRPr="001B1EF1">
        <w:rPr>
          <w:noProof/>
          <w:lang w:val="en-NZ"/>
        </w:rPr>
        <w:t>2</w:t>
      </w:r>
      <w:r w:rsidRPr="001B1EF1">
        <w:rPr>
          <w:lang w:val="en-NZ"/>
        </w:rPr>
        <w:fldChar w:fldCharType="end"/>
      </w:r>
      <w:r w:rsidRPr="001B1EF1">
        <w:rPr>
          <w:lang w:val="en-NZ"/>
        </w:rPr>
        <w:t>: FSM Diagram</w:t>
      </w:r>
    </w:p>
    <w:p w14:paraId="7CAD3832" w14:textId="77777777" w:rsidR="00EB67AA" w:rsidRPr="001B1EF1" w:rsidRDefault="00EB67AA" w:rsidP="00EB67AA">
      <w:pPr>
        <w:rPr>
          <w:lang w:val="en-NZ"/>
        </w:rPr>
      </w:pPr>
    </w:p>
    <w:p w14:paraId="4BA3568E" w14:textId="0B5A4C81" w:rsidR="00F04CE5" w:rsidRPr="001B1EF1" w:rsidRDefault="00F04CE5" w:rsidP="00FF2E40">
      <w:pPr>
        <w:rPr>
          <w:lang w:val="en-NZ" w:eastAsia="en-GB"/>
        </w:rPr>
      </w:pPr>
      <w:r w:rsidRPr="001B1EF1">
        <w:rPr>
          <w:lang w:val="en-NZ" w:eastAsia="en-GB"/>
        </w:rPr>
        <w:t>The FSM is used to</w:t>
      </w:r>
      <w:r w:rsidR="00C856AE" w:rsidRPr="001B1EF1">
        <w:rPr>
          <w:lang w:val="en-NZ" w:eastAsia="en-GB"/>
        </w:rPr>
        <w:t xml:space="preserve"> </w:t>
      </w:r>
      <w:r w:rsidR="000530E2" w:rsidRPr="001B1EF1">
        <w:rPr>
          <w:lang w:val="en-NZ" w:eastAsia="en-GB"/>
        </w:rPr>
        <w:t xml:space="preserve">determine which level the user is at and will output </w:t>
      </w:r>
      <w:r w:rsidR="002C51E9" w:rsidRPr="001B1EF1">
        <w:rPr>
          <w:lang w:val="en-NZ" w:eastAsia="en-GB"/>
        </w:rPr>
        <w:t>the specific state as an output of the FSM component.</w:t>
      </w:r>
      <w:r w:rsidR="00AB70CB" w:rsidRPr="001B1EF1">
        <w:rPr>
          <w:lang w:val="en-NZ" w:eastAsia="en-GB"/>
        </w:rPr>
        <w:t xml:space="preserve"> This output is then passed as an input into</w:t>
      </w:r>
      <w:r w:rsidR="00F667E9" w:rsidRPr="001B1EF1">
        <w:rPr>
          <w:lang w:val="en-NZ" w:eastAsia="en-GB"/>
        </w:rPr>
        <w:t xml:space="preserve"> </w:t>
      </w:r>
      <w:r w:rsidR="00AB70CB" w:rsidRPr="001B1EF1">
        <w:rPr>
          <w:lang w:val="en-NZ" w:eastAsia="en-GB"/>
        </w:rPr>
        <w:t xml:space="preserve">other components, </w:t>
      </w:r>
      <w:r w:rsidR="002307E8" w:rsidRPr="001B1EF1">
        <w:rPr>
          <w:lang w:val="en-NZ" w:eastAsia="en-GB"/>
        </w:rPr>
        <w:t xml:space="preserve">and </w:t>
      </w:r>
      <w:r w:rsidR="00AB70CB" w:rsidRPr="001B1EF1">
        <w:rPr>
          <w:lang w:val="en-NZ" w:eastAsia="en-GB"/>
        </w:rPr>
        <w:t>de</w:t>
      </w:r>
      <w:r w:rsidR="00F15E4F" w:rsidRPr="001B1EF1">
        <w:rPr>
          <w:lang w:val="en-NZ" w:eastAsia="en-GB"/>
        </w:rPr>
        <w:t>p</w:t>
      </w:r>
      <w:r w:rsidR="00AB70CB" w:rsidRPr="001B1EF1">
        <w:rPr>
          <w:lang w:val="en-NZ" w:eastAsia="en-GB"/>
        </w:rPr>
        <w:t>ending on</w:t>
      </w:r>
      <w:r w:rsidR="00F667E9" w:rsidRPr="001B1EF1">
        <w:rPr>
          <w:lang w:val="en-NZ" w:eastAsia="en-GB"/>
        </w:rPr>
        <w:t xml:space="preserve"> </w:t>
      </w:r>
      <w:r w:rsidR="00AB70CB" w:rsidRPr="001B1EF1">
        <w:rPr>
          <w:lang w:val="en-NZ" w:eastAsia="en-GB"/>
        </w:rPr>
        <w:t>the output mode</w:t>
      </w:r>
      <w:r w:rsidR="00F15E4F" w:rsidRPr="001B1EF1">
        <w:rPr>
          <w:lang w:val="en-NZ" w:eastAsia="en-GB"/>
        </w:rPr>
        <w:t>, the game will then show the relevant text and graphics for the game.</w:t>
      </w:r>
    </w:p>
    <w:p w14:paraId="3C1F3F3B" w14:textId="77777777" w:rsidR="00A5685F" w:rsidRPr="001B1EF1" w:rsidRDefault="00A5685F" w:rsidP="00FF2E40">
      <w:pPr>
        <w:rPr>
          <w:lang w:val="en-NZ" w:eastAsia="en-GB"/>
        </w:rPr>
      </w:pPr>
    </w:p>
    <w:p w14:paraId="29C8A937" w14:textId="2EB09707" w:rsidR="00417B3B" w:rsidRPr="001B1EF1" w:rsidRDefault="00530402" w:rsidP="00FF2E40">
      <w:pPr>
        <w:rPr>
          <w:lang w:val="en-NZ" w:eastAsia="en-GB"/>
        </w:rPr>
      </w:pPr>
      <w:r w:rsidRPr="001B1EF1">
        <w:rPr>
          <w:lang w:val="en-NZ" w:eastAsia="en-GB"/>
        </w:rPr>
        <w:t xml:space="preserve">The </w:t>
      </w:r>
      <w:r w:rsidR="004E096C" w:rsidRPr="001B1EF1">
        <w:rPr>
          <w:lang w:val="en-NZ" w:eastAsia="en-GB"/>
        </w:rPr>
        <w:t>o</w:t>
      </w:r>
      <w:r w:rsidRPr="001B1EF1">
        <w:rPr>
          <w:lang w:val="en-NZ" w:eastAsia="en-GB"/>
        </w:rPr>
        <w:t xml:space="preserve">utput mode is passed into the </w:t>
      </w:r>
      <w:r w:rsidR="00A00247" w:rsidRPr="001B1EF1">
        <w:rPr>
          <w:lang w:val="en-NZ" w:eastAsia="en-GB"/>
        </w:rPr>
        <w:t>‘</w:t>
      </w:r>
      <w:proofErr w:type="spellStart"/>
      <w:r w:rsidRPr="001B1EF1">
        <w:rPr>
          <w:lang w:val="en-NZ" w:eastAsia="en-GB"/>
        </w:rPr>
        <w:t>text_gen</w:t>
      </w:r>
      <w:proofErr w:type="spellEnd"/>
      <w:r w:rsidR="00A00247" w:rsidRPr="001B1EF1">
        <w:rPr>
          <w:lang w:val="en-NZ" w:eastAsia="en-GB"/>
        </w:rPr>
        <w:t>’</w:t>
      </w:r>
      <w:r w:rsidRPr="001B1EF1">
        <w:rPr>
          <w:lang w:val="en-NZ" w:eastAsia="en-GB"/>
        </w:rPr>
        <w:t xml:space="preserve"> </w:t>
      </w:r>
      <w:r w:rsidR="00817275" w:rsidRPr="001B1EF1">
        <w:rPr>
          <w:lang w:val="en-NZ" w:eastAsia="en-GB"/>
        </w:rPr>
        <w:t>component and</w:t>
      </w:r>
      <w:r w:rsidR="007241B1" w:rsidRPr="001B1EF1">
        <w:rPr>
          <w:lang w:val="en-NZ" w:eastAsia="en-GB"/>
        </w:rPr>
        <w:t xml:space="preserve"> </w:t>
      </w:r>
      <w:r w:rsidR="004E096C" w:rsidRPr="001B1EF1">
        <w:rPr>
          <w:lang w:val="en-NZ" w:eastAsia="en-GB"/>
        </w:rPr>
        <w:t>depending on the mode</w:t>
      </w:r>
      <w:r w:rsidR="00E4555E" w:rsidRPr="001B1EF1">
        <w:rPr>
          <w:lang w:val="en-NZ" w:eastAsia="en-GB"/>
        </w:rPr>
        <w:t xml:space="preserve"> </w:t>
      </w:r>
      <w:r w:rsidR="001275C9" w:rsidRPr="001B1EF1">
        <w:rPr>
          <w:lang w:val="en-NZ" w:eastAsia="en-GB"/>
        </w:rPr>
        <w:t>‘</w:t>
      </w:r>
      <w:proofErr w:type="spellStart"/>
      <w:r w:rsidR="00E4555E" w:rsidRPr="001B1EF1">
        <w:rPr>
          <w:lang w:val="en-NZ" w:eastAsia="en-GB"/>
        </w:rPr>
        <w:t>text_gen</w:t>
      </w:r>
      <w:proofErr w:type="spellEnd"/>
      <w:r w:rsidR="00A00247" w:rsidRPr="001B1EF1">
        <w:rPr>
          <w:lang w:val="en-NZ" w:eastAsia="en-GB"/>
        </w:rPr>
        <w:t>’</w:t>
      </w:r>
      <w:r w:rsidR="00E4555E" w:rsidRPr="001B1EF1">
        <w:rPr>
          <w:lang w:val="en-NZ" w:eastAsia="en-GB"/>
        </w:rPr>
        <w:t xml:space="preserve"> will determine what text to display on screen such as the menu text when</w:t>
      </w:r>
      <w:r w:rsidR="00815D1F" w:rsidRPr="001B1EF1">
        <w:rPr>
          <w:lang w:val="en-NZ" w:eastAsia="en-GB"/>
        </w:rPr>
        <w:t xml:space="preserve"> the output mode is ‘000’ or display the game variable when the output mode is either ‘001’, 010’, ‘</w:t>
      </w:r>
      <w:r w:rsidR="00D2579D" w:rsidRPr="001B1EF1">
        <w:rPr>
          <w:lang w:val="en-NZ" w:eastAsia="en-GB"/>
        </w:rPr>
        <w:t>011’, ‘100’.</w:t>
      </w:r>
      <w:r w:rsidR="009C2B5D" w:rsidRPr="001B1EF1">
        <w:rPr>
          <w:lang w:val="en-NZ" w:eastAsia="en-GB"/>
        </w:rPr>
        <w:t xml:space="preserve"> The </w:t>
      </w:r>
      <w:r w:rsidR="001275C9" w:rsidRPr="001B1EF1">
        <w:rPr>
          <w:lang w:val="en-NZ" w:eastAsia="en-GB"/>
        </w:rPr>
        <w:t>‘</w:t>
      </w:r>
      <w:proofErr w:type="spellStart"/>
      <w:r w:rsidR="009C2B5D" w:rsidRPr="001B1EF1">
        <w:rPr>
          <w:lang w:val="en-NZ" w:eastAsia="en-GB"/>
        </w:rPr>
        <w:t>text_gen</w:t>
      </w:r>
      <w:proofErr w:type="spellEnd"/>
      <w:r w:rsidR="001275C9" w:rsidRPr="001B1EF1">
        <w:rPr>
          <w:lang w:val="en-NZ" w:eastAsia="en-GB"/>
        </w:rPr>
        <w:t>’</w:t>
      </w:r>
      <w:r w:rsidR="009C2B5D" w:rsidRPr="001B1EF1">
        <w:rPr>
          <w:lang w:val="en-NZ" w:eastAsia="en-GB"/>
        </w:rPr>
        <w:t xml:space="preserve"> component</w:t>
      </w:r>
      <w:r w:rsidR="00CB7CF1" w:rsidRPr="001B1EF1">
        <w:rPr>
          <w:lang w:val="en-NZ" w:eastAsia="en-GB"/>
        </w:rPr>
        <w:t xml:space="preserve"> assigns a char address to the </w:t>
      </w:r>
      <w:r w:rsidR="001275C9" w:rsidRPr="001B1EF1">
        <w:rPr>
          <w:lang w:val="en-NZ" w:eastAsia="en-GB"/>
        </w:rPr>
        <w:t>‘</w:t>
      </w:r>
      <w:proofErr w:type="spellStart"/>
      <w:r w:rsidR="001B0ED9" w:rsidRPr="001B1EF1">
        <w:rPr>
          <w:lang w:val="en-NZ" w:eastAsia="en-GB"/>
        </w:rPr>
        <w:t>C</w:t>
      </w:r>
      <w:r w:rsidR="00CB7CF1" w:rsidRPr="001B1EF1">
        <w:rPr>
          <w:lang w:val="en-NZ" w:eastAsia="en-GB"/>
        </w:rPr>
        <w:t>har_</w:t>
      </w:r>
      <w:r w:rsidR="001B0ED9" w:rsidRPr="001B1EF1">
        <w:rPr>
          <w:lang w:val="en-NZ" w:eastAsia="en-GB"/>
        </w:rPr>
        <w:t>ROM</w:t>
      </w:r>
      <w:proofErr w:type="spellEnd"/>
      <w:r w:rsidR="001275C9" w:rsidRPr="001B1EF1">
        <w:rPr>
          <w:lang w:val="en-NZ" w:eastAsia="en-GB"/>
        </w:rPr>
        <w:t>’</w:t>
      </w:r>
      <w:r w:rsidR="00CB7CF1" w:rsidRPr="001B1EF1">
        <w:rPr>
          <w:lang w:val="en-NZ" w:eastAsia="en-GB"/>
        </w:rPr>
        <w:t xml:space="preserve"> component to handle display of text.</w:t>
      </w:r>
    </w:p>
    <w:p w14:paraId="1B2D8B5B" w14:textId="674D0AE1" w:rsidR="00D2579D" w:rsidRPr="001B1EF1" w:rsidRDefault="00D2579D" w:rsidP="00FF2E40">
      <w:pPr>
        <w:rPr>
          <w:lang w:val="en-NZ" w:eastAsia="en-GB"/>
        </w:rPr>
      </w:pPr>
      <w:r w:rsidRPr="001B1EF1">
        <w:rPr>
          <w:lang w:val="en-NZ" w:eastAsia="en-GB"/>
        </w:rPr>
        <w:t xml:space="preserve">All the RGB signals </w:t>
      </w:r>
      <w:r w:rsidR="00CB7CF1" w:rsidRPr="001B1EF1">
        <w:rPr>
          <w:lang w:val="en-NZ" w:eastAsia="en-GB"/>
        </w:rPr>
        <w:t xml:space="preserve">from the components </w:t>
      </w:r>
      <w:r w:rsidR="001275C9" w:rsidRPr="001B1EF1">
        <w:rPr>
          <w:lang w:val="en-NZ" w:eastAsia="en-GB"/>
        </w:rPr>
        <w:t>‘</w:t>
      </w:r>
      <w:proofErr w:type="spellStart"/>
      <w:r w:rsidR="001B0ED9" w:rsidRPr="001B1EF1">
        <w:rPr>
          <w:lang w:val="en-NZ" w:eastAsia="en-GB"/>
        </w:rPr>
        <w:t>C</w:t>
      </w:r>
      <w:r w:rsidR="00BA3A13" w:rsidRPr="001B1EF1">
        <w:rPr>
          <w:lang w:val="en-NZ" w:eastAsia="en-GB"/>
        </w:rPr>
        <w:t>har_</w:t>
      </w:r>
      <w:r w:rsidR="001B0ED9" w:rsidRPr="001B1EF1">
        <w:rPr>
          <w:lang w:val="en-NZ" w:eastAsia="en-GB"/>
        </w:rPr>
        <w:t>ROM</w:t>
      </w:r>
      <w:proofErr w:type="spellEnd"/>
      <w:r w:rsidR="001275C9" w:rsidRPr="001B1EF1">
        <w:rPr>
          <w:lang w:val="en-NZ" w:eastAsia="en-GB"/>
        </w:rPr>
        <w:t>’</w:t>
      </w:r>
      <w:r w:rsidR="00BA3A13" w:rsidRPr="001B1EF1">
        <w:rPr>
          <w:lang w:val="en-NZ" w:eastAsia="en-GB"/>
        </w:rPr>
        <w:t xml:space="preserve">, ball, and platform </w:t>
      </w:r>
      <w:r w:rsidRPr="001B1EF1">
        <w:rPr>
          <w:lang w:val="en-NZ" w:eastAsia="en-GB"/>
        </w:rPr>
        <w:t xml:space="preserve">are passed into AND </w:t>
      </w:r>
      <w:r w:rsidR="00F524DD" w:rsidRPr="001B1EF1">
        <w:rPr>
          <w:lang w:val="en-NZ" w:eastAsia="en-GB"/>
        </w:rPr>
        <w:t>gates</w:t>
      </w:r>
      <w:r w:rsidR="00981FFA" w:rsidRPr="001B1EF1">
        <w:rPr>
          <w:lang w:val="en-NZ" w:eastAsia="en-GB"/>
        </w:rPr>
        <w:t xml:space="preserve"> then to the </w:t>
      </w:r>
      <w:r w:rsidR="000C540C" w:rsidRPr="001B1EF1">
        <w:rPr>
          <w:lang w:val="en-NZ" w:eastAsia="en-GB"/>
        </w:rPr>
        <w:t xml:space="preserve">‘VGA_SYNC’ </w:t>
      </w:r>
      <w:r w:rsidR="00981FFA" w:rsidRPr="001B1EF1">
        <w:rPr>
          <w:lang w:val="en-NZ" w:eastAsia="en-GB"/>
        </w:rPr>
        <w:t>component</w:t>
      </w:r>
      <w:r w:rsidR="005A17E8" w:rsidRPr="001B1EF1">
        <w:rPr>
          <w:lang w:val="en-NZ" w:eastAsia="en-GB"/>
        </w:rPr>
        <w:t>, so that when</w:t>
      </w:r>
      <w:r w:rsidR="00D975E1" w:rsidRPr="001B1EF1">
        <w:rPr>
          <w:lang w:val="en-NZ" w:eastAsia="en-GB"/>
        </w:rPr>
        <w:t xml:space="preserve"> all</w:t>
      </w:r>
      <w:r w:rsidR="00420F66" w:rsidRPr="001B1EF1">
        <w:rPr>
          <w:lang w:val="en-NZ" w:eastAsia="en-GB"/>
        </w:rPr>
        <w:t xml:space="preserve"> the RGB signals </w:t>
      </w:r>
      <w:r w:rsidR="00420F66" w:rsidRPr="001B1EF1">
        <w:rPr>
          <w:lang w:val="en-NZ" w:eastAsia="en-GB"/>
        </w:rPr>
        <w:t>are high</w:t>
      </w:r>
      <w:r w:rsidR="00981FFA" w:rsidRPr="001B1EF1">
        <w:rPr>
          <w:lang w:val="en-NZ" w:eastAsia="en-GB"/>
        </w:rPr>
        <w:t xml:space="preserve"> then the</w:t>
      </w:r>
      <w:r w:rsidR="000C540C" w:rsidRPr="001B1EF1">
        <w:rPr>
          <w:lang w:val="en-NZ" w:eastAsia="en-GB"/>
        </w:rPr>
        <w:t xml:space="preserve"> </w:t>
      </w:r>
      <w:r w:rsidR="000C540C" w:rsidRPr="001B1EF1">
        <w:rPr>
          <w:lang w:val="en-NZ" w:eastAsia="en-GB"/>
        </w:rPr>
        <w:t xml:space="preserve">‘VGA_SYNC’ </w:t>
      </w:r>
      <w:r w:rsidR="00190AB4" w:rsidRPr="001B1EF1">
        <w:rPr>
          <w:lang w:val="en-NZ" w:eastAsia="en-GB"/>
        </w:rPr>
        <w:t xml:space="preserve">will display </w:t>
      </w:r>
      <w:r w:rsidR="00206B4A" w:rsidRPr="001B1EF1">
        <w:rPr>
          <w:lang w:val="en-NZ" w:eastAsia="en-GB"/>
        </w:rPr>
        <w:t>the colour</w:t>
      </w:r>
      <w:r w:rsidR="00142415" w:rsidRPr="001B1EF1">
        <w:rPr>
          <w:lang w:val="en-NZ" w:eastAsia="en-GB"/>
        </w:rPr>
        <w:t xml:space="preserve"> white for that specific</w:t>
      </w:r>
      <w:r w:rsidR="0071741D" w:rsidRPr="001B1EF1">
        <w:rPr>
          <w:lang w:val="en-NZ" w:eastAsia="en-GB"/>
        </w:rPr>
        <w:t xml:space="preserve"> pixel, otherwise</w:t>
      </w:r>
      <w:r w:rsidR="002A12ED" w:rsidRPr="001B1EF1">
        <w:rPr>
          <w:lang w:val="en-NZ" w:eastAsia="en-GB"/>
        </w:rPr>
        <w:t xml:space="preserve"> it will display another colour. Therefore, </w:t>
      </w:r>
      <w:r w:rsidR="0055369F" w:rsidRPr="001B1EF1">
        <w:rPr>
          <w:lang w:val="en-NZ" w:eastAsia="en-GB"/>
        </w:rPr>
        <w:t>the game elements such as the ball/s, platform, text will be displayed on screen.</w:t>
      </w:r>
    </w:p>
    <w:p w14:paraId="4AADB444" w14:textId="77777777" w:rsidR="0055369F" w:rsidRPr="001B1EF1" w:rsidRDefault="0055369F" w:rsidP="00FF2E40">
      <w:pPr>
        <w:rPr>
          <w:lang w:val="en-NZ" w:eastAsia="en-GB"/>
        </w:rPr>
      </w:pPr>
    </w:p>
    <w:p w14:paraId="7EDA9EB1" w14:textId="2A8DE021" w:rsidR="006B27AE" w:rsidRPr="001B1EF1" w:rsidRDefault="00574DB6" w:rsidP="00FF2E40">
      <w:pPr>
        <w:rPr>
          <w:lang w:val="en-NZ" w:eastAsia="en-GB"/>
        </w:rPr>
      </w:pPr>
      <w:r w:rsidRPr="001B1EF1">
        <w:rPr>
          <w:lang w:val="en-NZ" w:eastAsia="en-GB"/>
        </w:rPr>
        <w:t xml:space="preserve">The ball component has two processes, </w:t>
      </w:r>
      <w:r w:rsidR="001275C9" w:rsidRPr="001B1EF1">
        <w:rPr>
          <w:lang w:val="en-NZ" w:eastAsia="en-GB"/>
        </w:rPr>
        <w:t>‘</w:t>
      </w:r>
      <w:proofErr w:type="spellStart"/>
      <w:r w:rsidR="00CE5BDC" w:rsidRPr="001B1EF1">
        <w:rPr>
          <w:lang w:val="en-NZ" w:eastAsia="en-GB"/>
        </w:rPr>
        <w:t>RGB_Display</w:t>
      </w:r>
      <w:proofErr w:type="spellEnd"/>
      <w:r w:rsidR="001275C9" w:rsidRPr="001B1EF1">
        <w:rPr>
          <w:lang w:val="en-NZ" w:eastAsia="en-GB"/>
        </w:rPr>
        <w:t>’</w:t>
      </w:r>
      <w:r w:rsidR="00CE5BDC" w:rsidRPr="001B1EF1">
        <w:rPr>
          <w:lang w:val="en-NZ" w:eastAsia="en-GB"/>
        </w:rPr>
        <w:t xml:space="preserve"> </w:t>
      </w:r>
      <w:r w:rsidRPr="001B1EF1">
        <w:rPr>
          <w:lang w:val="en-NZ" w:eastAsia="en-GB"/>
        </w:rPr>
        <w:t xml:space="preserve">for handling the RGB display of the ball and the </w:t>
      </w:r>
      <w:r w:rsidR="001275C9" w:rsidRPr="001B1EF1">
        <w:rPr>
          <w:lang w:val="en-NZ" w:eastAsia="en-GB"/>
        </w:rPr>
        <w:t>‘</w:t>
      </w:r>
      <w:proofErr w:type="spellStart"/>
      <w:r w:rsidR="00CE5BDC" w:rsidRPr="001B1EF1">
        <w:rPr>
          <w:lang w:val="en-NZ" w:eastAsia="en-GB"/>
        </w:rPr>
        <w:t>Move_</w:t>
      </w:r>
      <w:r w:rsidR="006019F5" w:rsidRPr="001B1EF1">
        <w:rPr>
          <w:lang w:val="en-NZ" w:eastAsia="en-GB"/>
        </w:rPr>
        <w:t>B</w:t>
      </w:r>
      <w:r w:rsidR="00CE5BDC" w:rsidRPr="001B1EF1">
        <w:rPr>
          <w:lang w:val="en-NZ" w:eastAsia="en-GB"/>
        </w:rPr>
        <w:t>all</w:t>
      </w:r>
      <w:proofErr w:type="spellEnd"/>
      <w:r w:rsidR="001275C9" w:rsidRPr="001B1EF1">
        <w:rPr>
          <w:lang w:val="en-NZ" w:eastAsia="en-GB"/>
        </w:rPr>
        <w:t>’</w:t>
      </w:r>
      <w:r w:rsidRPr="001B1EF1">
        <w:rPr>
          <w:lang w:val="en-NZ" w:eastAsia="en-GB"/>
        </w:rPr>
        <w:t xml:space="preserve"> for </w:t>
      </w:r>
      <w:r w:rsidR="00CE5BDC" w:rsidRPr="001B1EF1">
        <w:rPr>
          <w:lang w:val="en-NZ" w:eastAsia="en-GB"/>
        </w:rPr>
        <w:t>handling the game logic.</w:t>
      </w:r>
      <w:r w:rsidR="00906621" w:rsidRPr="001B1EF1">
        <w:rPr>
          <w:lang w:val="en-NZ" w:eastAsia="en-GB"/>
        </w:rPr>
        <w:t xml:space="preserve"> </w:t>
      </w:r>
      <w:r w:rsidR="0033234F" w:rsidRPr="001B1EF1">
        <w:rPr>
          <w:lang w:val="en-NZ" w:eastAsia="en-GB"/>
        </w:rPr>
        <w:t xml:space="preserve">The </w:t>
      </w:r>
      <w:r w:rsidR="001275C9" w:rsidRPr="001B1EF1">
        <w:rPr>
          <w:lang w:val="en-NZ" w:eastAsia="en-GB"/>
        </w:rPr>
        <w:t>‘</w:t>
      </w:r>
      <w:proofErr w:type="spellStart"/>
      <w:r w:rsidR="0033234F" w:rsidRPr="001B1EF1">
        <w:rPr>
          <w:lang w:val="en-NZ" w:eastAsia="en-GB"/>
        </w:rPr>
        <w:t>RGB_Display</w:t>
      </w:r>
      <w:proofErr w:type="spellEnd"/>
      <w:r w:rsidR="001275C9" w:rsidRPr="001B1EF1">
        <w:rPr>
          <w:lang w:val="en-NZ" w:eastAsia="en-GB"/>
        </w:rPr>
        <w:t>’</w:t>
      </w:r>
      <w:r w:rsidR="0033234F" w:rsidRPr="001B1EF1">
        <w:rPr>
          <w:lang w:val="en-NZ" w:eastAsia="en-GB"/>
        </w:rPr>
        <w:t xml:space="preserve"> process </w:t>
      </w:r>
      <w:r w:rsidR="00CA1E61" w:rsidRPr="001B1EF1">
        <w:rPr>
          <w:lang w:val="en-NZ" w:eastAsia="en-GB"/>
        </w:rPr>
        <w:t>relies on signals</w:t>
      </w:r>
      <w:r w:rsidR="008220FE" w:rsidRPr="001B1EF1">
        <w:rPr>
          <w:lang w:val="en-NZ" w:eastAsia="en-GB"/>
        </w:rPr>
        <w:t xml:space="preserve"> </w:t>
      </w:r>
      <w:r w:rsidR="00B17488" w:rsidRPr="001B1EF1">
        <w:rPr>
          <w:lang w:val="en-NZ" w:eastAsia="en-GB"/>
        </w:rPr>
        <w:t>‘</w:t>
      </w:r>
      <w:proofErr w:type="spellStart"/>
      <w:r w:rsidR="008220FE" w:rsidRPr="001B1EF1">
        <w:rPr>
          <w:lang w:val="en-NZ" w:eastAsia="en-GB"/>
        </w:rPr>
        <w:t>Ball_X_Pos</w:t>
      </w:r>
      <w:proofErr w:type="spellEnd"/>
      <w:r w:rsidR="00B17488" w:rsidRPr="001B1EF1">
        <w:rPr>
          <w:lang w:val="en-NZ" w:eastAsia="en-GB"/>
        </w:rPr>
        <w:t>’</w:t>
      </w:r>
      <w:r w:rsidR="008220FE" w:rsidRPr="001B1EF1">
        <w:rPr>
          <w:lang w:val="en-NZ" w:eastAsia="en-GB"/>
        </w:rPr>
        <w:t xml:space="preserve">, </w:t>
      </w:r>
      <w:r w:rsidR="00B17488" w:rsidRPr="001B1EF1">
        <w:rPr>
          <w:lang w:val="en-NZ" w:eastAsia="en-GB"/>
        </w:rPr>
        <w:t>‘</w:t>
      </w:r>
      <w:proofErr w:type="spellStart"/>
      <w:r w:rsidR="008220FE" w:rsidRPr="001B1EF1">
        <w:rPr>
          <w:lang w:val="en-NZ" w:eastAsia="en-GB"/>
        </w:rPr>
        <w:t>Ball_Y_Pos</w:t>
      </w:r>
      <w:proofErr w:type="spellEnd"/>
      <w:r w:rsidR="00B17488" w:rsidRPr="001B1EF1">
        <w:rPr>
          <w:lang w:val="en-NZ" w:eastAsia="en-GB"/>
        </w:rPr>
        <w:t>’</w:t>
      </w:r>
      <w:r w:rsidR="008220FE" w:rsidRPr="001B1EF1">
        <w:rPr>
          <w:lang w:val="en-NZ" w:eastAsia="en-GB"/>
        </w:rPr>
        <w:t xml:space="preserve">, </w:t>
      </w:r>
      <w:r w:rsidR="00B17488" w:rsidRPr="001B1EF1">
        <w:rPr>
          <w:lang w:val="en-NZ" w:eastAsia="en-GB"/>
        </w:rPr>
        <w:t>‘</w:t>
      </w:r>
      <w:proofErr w:type="spellStart"/>
      <w:r w:rsidR="00CC5803" w:rsidRPr="001B1EF1">
        <w:rPr>
          <w:lang w:val="en-NZ" w:eastAsia="en-GB"/>
        </w:rPr>
        <w:t>pixel_column</w:t>
      </w:r>
      <w:proofErr w:type="spellEnd"/>
      <w:r w:rsidR="00B17488" w:rsidRPr="001B1EF1">
        <w:rPr>
          <w:lang w:val="en-NZ" w:eastAsia="en-GB"/>
        </w:rPr>
        <w:t>’</w:t>
      </w:r>
      <w:r w:rsidR="00CC5803" w:rsidRPr="001B1EF1">
        <w:rPr>
          <w:lang w:val="en-NZ" w:eastAsia="en-GB"/>
        </w:rPr>
        <w:t xml:space="preserve">, </w:t>
      </w:r>
      <w:r w:rsidR="00C207D7" w:rsidRPr="001B1EF1">
        <w:rPr>
          <w:lang w:val="en-NZ" w:eastAsia="en-GB"/>
        </w:rPr>
        <w:t xml:space="preserve">and </w:t>
      </w:r>
      <w:r w:rsidR="00B17488" w:rsidRPr="001B1EF1">
        <w:rPr>
          <w:lang w:val="en-NZ" w:eastAsia="en-GB"/>
        </w:rPr>
        <w:t>‘</w:t>
      </w:r>
      <w:proofErr w:type="spellStart"/>
      <w:r w:rsidR="00CC5803" w:rsidRPr="001B1EF1">
        <w:rPr>
          <w:lang w:val="en-NZ" w:eastAsia="en-GB"/>
        </w:rPr>
        <w:t>pixel_row</w:t>
      </w:r>
      <w:proofErr w:type="spellEnd"/>
      <w:r w:rsidR="00B17488" w:rsidRPr="001B1EF1">
        <w:rPr>
          <w:lang w:val="en-NZ" w:eastAsia="en-GB"/>
        </w:rPr>
        <w:t>’</w:t>
      </w:r>
      <w:r w:rsidR="00C52B89" w:rsidRPr="001B1EF1">
        <w:rPr>
          <w:lang w:val="en-NZ" w:eastAsia="en-GB"/>
        </w:rPr>
        <w:t>. These sign</w:t>
      </w:r>
      <w:r w:rsidR="00894F92" w:rsidRPr="001B1EF1">
        <w:rPr>
          <w:lang w:val="en-NZ" w:eastAsia="en-GB"/>
        </w:rPr>
        <w:t xml:space="preserve">als are from the </w:t>
      </w:r>
      <w:proofErr w:type="spellStart"/>
      <w:r w:rsidR="00894F92" w:rsidRPr="001B1EF1">
        <w:rPr>
          <w:lang w:val="en-NZ" w:eastAsia="en-GB"/>
        </w:rPr>
        <w:t>Move_Ball</w:t>
      </w:r>
      <w:proofErr w:type="spellEnd"/>
      <w:r w:rsidR="00894F92" w:rsidRPr="001B1EF1">
        <w:rPr>
          <w:lang w:val="en-NZ" w:eastAsia="en-GB"/>
        </w:rPr>
        <w:t xml:space="preserve"> process and from </w:t>
      </w:r>
      <w:r w:rsidR="007B4393" w:rsidRPr="001B1EF1">
        <w:rPr>
          <w:lang w:val="en-NZ" w:eastAsia="en-GB"/>
        </w:rPr>
        <w:t xml:space="preserve">the </w:t>
      </w:r>
      <w:r w:rsidR="00B17488" w:rsidRPr="001B1EF1">
        <w:rPr>
          <w:lang w:val="en-NZ" w:eastAsia="en-GB"/>
        </w:rPr>
        <w:t>‘</w:t>
      </w:r>
      <w:r w:rsidR="00894F92" w:rsidRPr="001B1EF1">
        <w:rPr>
          <w:lang w:val="en-NZ" w:eastAsia="en-GB"/>
        </w:rPr>
        <w:t>VGA_SYNC</w:t>
      </w:r>
      <w:r w:rsidR="00B17488" w:rsidRPr="001B1EF1">
        <w:rPr>
          <w:lang w:val="en-NZ" w:eastAsia="en-GB"/>
        </w:rPr>
        <w:t>’</w:t>
      </w:r>
      <w:r w:rsidR="00894F92" w:rsidRPr="001B1EF1">
        <w:rPr>
          <w:lang w:val="en-NZ" w:eastAsia="en-GB"/>
        </w:rPr>
        <w:t xml:space="preserve"> component respectively, </w:t>
      </w:r>
      <w:r w:rsidR="00602D60" w:rsidRPr="001B1EF1">
        <w:rPr>
          <w:lang w:val="en-NZ" w:eastAsia="en-GB"/>
        </w:rPr>
        <w:t>which</w:t>
      </w:r>
      <w:r w:rsidR="00894F92" w:rsidRPr="001B1EF1">
        <w:rPr>
          <w:lang w:val="en-NZ" w:eastAsia="en-GB"/>
        </w:rPr>
        <w:t xml:space="preserve"> are then used to determine when</w:t>
      </w:r>
      <w:r w:rsidR="001551D2" w:rsidRPr="001B1EF1">
        <w:rPr>
          <w:lang w:val="en-NZ" w:eastAsia="en-GB"/>
        </w:rPr>
        <w:t xml:space="preserve"> to display the ball on screen. </w:t>
      </w:r>
    </w:p>
    <w:p w14:paraId="3D4608E0" w14:textId="00FC7EC5" w:rsidR="00A5685F" w:rsidRPr="001B1EF1" w:rsidRDefault="001551D2" w:rsidP="00FF2E40">
      <w:pPr>
        <w:rPr>
          <w:lang w:val="en-NZ" w:eastAsia="en-GB"/>
        </w:rPr>
      </w:pPr>
      <w:r w:rsidRPr="001B1EF1">
        <w:rPr>
          <w:lang w:val="en-NZ" w:eastAsia="en-GB"/>
        </w:rPr>
        <w:t xml:space="preserve">The </w:t>
      </w:r>
      <w:r w:rsidR="00B17488" w:rsidRPr="001B1EF1">
        <w:rPr>
          <w:lang w:val="en-NZ" w:eastAsia="en-GB"/>
        </w:rPr>
        <w:t>‘</w:t>
      </w:r>
      <w:proofErr w:type="spellStart"/>
      <w:r w:rsidRPr="001B1EF1">
        <w:rPr>
          <w:lang w:val="en-NZ" w:eastAsia="en-GB"/>
        </w:rPr>
        <w:t>Move_Ball</w:t>
      </w:r>
      <w:proofErr w:type="spellEnd"/>
      <w:r w:rsidR="00B17488" w:rsidRPr="001B1EF1">
        <w:rPr>
          <w:lang w:val="en-NZ" w:eastAsia="en-GB"/>
        </w:rPr>
        <w:t>’</w:t>
      </w:r>
      <w:r w:rsidRPr="001B1EF1">
        <w:rPr>
          <w:lang w:val="en-NZ" w:eastAsia="en-GB"/>
        </w:rPr>
        <w:t xml:space="preserve"> process</w:t>
      </w:r>
      <w:r w:rsidR="00115DCC" w:rsidRPr="001B1EF1">
        <w:rPr>
          <w:lang w:val="en-NZ" w:eastAsia="en-GB"/>
        </w:rPr>
        <w:t xml:space="preserve"> </w:t>
      </w:r>
      <w:r w:rsidR="00F06D5E" w:rsidRPr="001B1EF1">
        <w:rPr>
          <w:lang w:val="en-NZ" w:eastAsia="en-GB"/>
        </w:rPr>
        <w:t xml:space="preserve">is executed </w:t>
      </w:r>
      <w:r w:rsidR="00390D55" w:rsidRPr="001B1EF1">
        <w:rPr>
          <w:lang w:val="en-NZ" w:eastAsia="en-GB"/>
        </w:rPr>
        <w:t xml:space="preserve">whenever </w:t>
      </w:r>
      <w:r w:rsidR="00D83189" w:rsidRPr="001B1EF1">
        <w:rPr>
          <w:lang w:val="en-NZ" w:eastAsia="en-GB"/>
        </w:rPr>
        <w:t>the</w:t>
      </w:r>
      <w:r w:rsidR="00390D55" w:rsidRPr="001B1EF1">
        <w:rPr>
          <w:lang w:val="en-NZ" w:eastAsia="en-GB"/>
        </w:rPr>
        <w:t xml:space="preserve"> screen </w:t>
      </w:r>
      <w:r w:rsidR="008102E8" w:rsidRPr="001B1EF1">
        <w:rPr>
          <w:lang w:val="en-NZ" w:eastAsia="en-GB"/>
        </w:rPr>
        <w:t>refreshes;</w:t>
      </w:r>
      <w:r w:rsidR="00390D55" w:rsidRPr="001B1EF1">
        <w:rPr>
          <w:lang w:val="en-NZ" w:eastAsia="en-GB"/>
        </w:rPr>
        <w:t xml:space="preserve"> </w:t>
      </w:r>
      <w:r w:rsidR="000A1953" w:rsidRPr="001B1EF1">
        <w:rPr>
          <w:lang w:val="en-NZ" w:eastAsia="en-GB"/>
        </w:rPr>
        <w:t xml:space="preserve">the process will calculate the new </w:t>
      </w:r>
      <w:r w:rsidR="00B17488" w:rsidRPr="001B1EF1">
        <w:rPr>
          <w:lang w:val="en-NZ" w:eastAsia="en-GB"/>
        </w:rPr>
        <w:t>‘</w:t>
      </w:r>
      <w:r w:rsidR="00B552FA" w:rsidRPr="001B1EF1">
        <w:rPr>
          <w:lang w:val="en-NZ" w:eastAsia="en-GB"/>
        </w:rPr>
        <w:t>x</w:t>
      </w:r>
      <w:r w:rsidR="00B17488" w:rsidRPr="001B1EF1">
        <w:rPr>
          <w:lang w:val="en-NZ" w:eastAsia="en-GB"/>
        </w:rPr>
        <w:t>’</w:t>
      </w:r>
      <w:r w:rsidR="00B552FA" w:rsidRPr="001B1EF1">
        <w:rPr>
          <w:lang w:val="en-NZ" w:eastAsia="en-GB"/>
        </w:rPr>
        <w:t xml:space="preserve"> and </w:t>
      </w:r>
      <w:r w:rsidR="00B17488" w:rsidRPr="001B1EF1">
        <w:rPr>
          <w:lang w:val="en-NZ" w:eastAsia="en-GB"/>
        </w:rPr>
        <w:t>‘</w:t>
      </w:r>
      <w:r w:rsidR="00B552FA" w:rsidRPr="001B1EF1">
        <w:rPr>
          <w:lang w:val="en-NZ" w:eastAsia="en-GB"/>
        </w:rPr>
        <w:t>y</w:t>
      </w:r>
      <w:r w:rsidR="00B17488" w:rsidRPr="001B1EF1">
        <w:rPr>
          <w:lang w:val="en-NZ" w:eastAsia="en-GB"/>
        </w:rPr>
        <w:t>’</w:t>
      </w:r>
      <w:r w:rsidR="00B552FA" w:rsidRPr="001B1EF1">
        <w:rPr>
          <w:lang w:val="en-NZ" w:eastAsia="en-GB"/>
        </w:rPr>
        <w:t xml:space="preserve"> ball positions and when the ball collides with the platform</w:t>
      </w:r>
      <w:r w:rsidR="00DD1B74" w:rsidRPr="001B1EF1">
        <w:rPr>
          <w:lang w:val="en-NZ" w:eastAsia="en-GB"/>
        </w:rPr>
        <w:t>,</w:t>
      </w:r>
      <w:r w:rsidR="002341C0" w:rsidRPr="001B1EF1">
        <w:rPr>
          <w:lang w:val="en-NZ" w:eastAsia="en-GB"/>
        </w:rPr>
        <w:t xml:space="preserve"> the ball will reset at the top of the screen</w:t>
      </w:r>
      <w:r w:rsidR="00A07CFB" w:rsidRPr="001B1EF1">
        <w:rPr>
          <w:lang w:val="en-NZ" w:eastAsia="en-GB"/>
        </w:rPr>
        <w:t xml:space="preserve"> at a </w:t>
      </w:r>
      <w:r w:rsidR="003B29FF" w:rsidRPr="001B1EF1">
        <w:rPr>
          <w:lang w:val="en-NZ" w:eastAsia="en-GB"/>
        </w:rPr>
        <w:t>pseudo-</w:t>
      </w:r>
      <w:r w:rsidR="00A07CFB" w:rsidRPr="001B1EF1">
        <w:rPr>
          <w:lang w:val="en-NZ" w:eastAsia="en-GB"/>
        </w:rPr>
        <w:t>random ‘x’ position</w:t>
      </w:r>
      <w:r w:rsidR="00AA1245" w:rsidRPr="001B1EF1">
        <w:rPr>
          <w:lang w:val="en-NZ" w:eastAsia="en-GB"/>
        </w:rPr>
        <w:t xml:space="preserve"> d</w:t>
      </w:r>
      <w:r w:rsidR="0019717E" w:rsidRPr="001B1EF1">
        <w:rPr>
          <w:lang w:val="en-NZ" w:eastAsia="en-GB"/>
        </w:rPr>
        <w:t>etermined by</w:t>
      </w:r>
      <w:r w:rsidR="00AA1245" w:rsidRPr="001B1EF1">
        <w:rPr>
          <w:lang w:val="en-NZ" w:eastAsia="en-GB"/>
        </w:rPr>
        <w:t xml:space="preserve"> the </w:t>
      </w:r>
      <w:r w:rsidR="00B17488" w:rsidRPr="001B1EF1">
        <w:rPr>
          <w:lang w:val="en-NZ" w:eastAsia="en-GB"/>
        </w:rPr>
        <w:t>‘</w:t>
      </w:r>
      <w:r w:rsidR="00AA1245" w:rsidRPr="001B1EF1">
        <w:rPr>
          <w:lang w:val="en-NZ" w:eastAsia="en-GB"/>
        </w:rPr>
        <w:t>LFSR</w:t>
      </w:r>
      <w:r w:rsidR="00B17488" w:rsidRPr="001B1EF1">
        <w:rPr>
          <w:lang w:val="en-NZ" w:eastAsia="en-GB"/>
        </w:rPr>
        <w:t>’</w:t>
      </w:r>
      <w:r w:rsidR="00AA1245" w:rsidRPr="001B1EF1">
        <w:rPr>
          <w:lang w:val="en-NZ" w:eastAsia="en-GB"/>
        </w:rPr>
        <w:t xml:space="preserve"> component. It will </w:t>
      </w:r>
      <w:r w:rsidR="002341C0" w:rsidRPr="001B1EF1">
        <w:rPr>
          <w:lang w:val="en-NZ" w:eastAsia="en-GB"/>
        </w:rPr>
        <w:t xml:space="preserve">also send </w:t>
      </w:r>
      <w:r w:rsidR="00DE25FE" w:rsidRPr="001B1EF1">
        <w:rPr>
          <w:lang w:val="en-NZ" w:eastAsia="en-GB"/>
        </w:rPr>
        <w:t xml:space="preserve">status signals to the </w:t>
      </w:r>
      <w:r w:rsidR="00B17488" w:rsidRPr="001B1EF1">
        <w:rPr>
          <w:lang w:val="en-NZ" w:eastAsia="en-GB"/>
        </w:rPr>
        <w:t>‘</w:t>
      </w:r>
      <w:proofErr w:type="spellStart"/>
      <w:r w:rsidR="00DE25FE" w:rsidRPr="001B1EF1">
        <w:rPr>
          <w:lang w:val="en-NZ" w:eastAsia="en-GB"/>
        </w:rPr>
        <w:t>scoreAdder</w:t>
      </w:r>
      <w:proofErr w:type="spellEnd"/>
      <w:r w:rsidR="00B17488" w:rsidRPr="001B1EF1">
        <w:rPr>
          <w:lang w:val="en-NZ" w:eastAsia="en-GB"/>
        </w:rPr>
        <w:t>’</w:t>
      </w:r>
      <w:r w:rsidR="00DE25FE" w:rsidRPr="001B1EF1">
        <w:rPr>
          <w:lang w:val="en-NZ" w:eastAsia="en-GB"/>
        </w:rPr>
        <w:t xml:space="preserve"> component to increment the score.</w:t>
      </w:r>
      <w:r w:rsidR="00CA1E61" w:rsidRPr="001B1EF1">
        <w:rPr>
          <w:lang w:val="en-NZ" w:eastAsia="en-GB"/>
        </w:rPr>
        <w:t xml:space="preserve"> </w:t>
      </w:r>
      <w:r w:rsidR="00B84B40" w:rsidRPr="001B1EF1">
        <w:rPr>
          <w:lang w:val="en-NZ" w:eastAsia="en-GB"/>
        </w:rPr>
        <w:t>T</w:t>
      </w:r>
      <w:r w:rsidR="00357072" w:rsidRPr="001B1EF1">
        <w:rPr>
          <w:lang w:val="en-NZ" w:eastAsia="en-GB"/>
        </w:rPr>
        <w:t xml:space="preserve">he movement of the ball is </w:t>
      </w:r>
      <w:r w:rsidR="004E0C14" w:rsidRPr="001B1EF1">
        <w:rPr>
          <w:lang w:val="en-NZ" w:eastAsia="en-GB"/>
        </w:rPr>
        <w:t>increased</w:t>
      </w:r>
      <w:r w:rsidR="00357072" w:rsidRPr="001B1EF1">
        <w:rPr>
          <w:lang w:val="en-NZ" w:eastAsia="en-GB"/>
        </w:rPr>
        <w:t xml:space="preserve"> as we </w:t>
      </w:r>
      <w:r w:rsidR="004E0C14" w:rsidRPr="001B1EF1">
        <w:rPr>
          <w:lang w:val="en-NZ" w:eastAsia="en-GB"/>
        </w:rPr>
        <w:t>progress</w:t>
      </w:r>
      <w:r w:rsidR="00357072" w:rsidRPr="001B1EF1">
        <w:rPr>
          <w:lang w:val="en-NZ" w:eastAsia="en-GB"/>
        </w:rPr>
        <w:t xml:space="preserve"> in l</w:t>
      </w:r>
      <w:r w:rsidR="00F907C8" w:rsidRPr="001B1EF1">
        <w:rPr>
          <w:lang w:val="en-NZ" w:eastAsia="en-GB"/>
        </w:rPr>
        <w:t>e</w:t>
      </w:r>
      <w:r w:rsidR="00357072" w:rsidRPr="001B1EF1">
        <w:rPr>
          <w:lang w:val="en-NZ" w:eastAsia="en-GB"/>
        </w:rPr>
        <w:t>vels</w:t>
      </w:r>
      <w:r w:rsidR="00F907C8" w:rsidRPr="001B1EF1">
        <w:rPr>
          <w:lang w:val="en-NZ" w:eastAsia="en-GB"/>
        </w:rPr>
        <w:t>, thus making the game more difficult as the player progresses in the game.</w:t>
      </w:r>
    </w:p>
    <w:p w14:paraId="734F5529" w14:textId="77777777" w:rsidR="00FB424C" w:rsidRPr="001B1EF1" w:rsidRDefault="00FB424C" w:rsidP="00FF2E40">
      <w:pPr>
        <w:rPr>
          <w:lang w:val="en-NZ" w:eastAsia="en-GB"/>
        </w:rPr>
      </w:pPr>
    </w:p>
    <w:p w14:paraId="08B82C20" w14:textId="04A7250E" w:rsidR="001C035A" w:rsidRPr="001B1EF1" w:rsidRDefault="00FB424C" w:rsidP="001C035A">
      <w:pPr>
        <w:rPr>
          <w:lang w:val="en-NZ" w:eastAsia="en-GB"/>
        </w:rPr>
      </w:pPr>
      <w:r w:rsidRPr="001B1EF1">
        <w:rPr>
          <w:lang w:val="en-NZ" w:eastAsia="en-GB"/>
        </w:rPr>
        <w:t xml:space="preserve">The </w:t>
      </w:r>
      <w:r w:rsidR="00413691" w:rsidRPr="001B1EF1">
        <w:rPr>
          <w:lang w:val="en-NZ" w:eastAsia="en-GB"/>
        </w:rPr>
        <w:t>‘</w:t>
      </w:r>
      <w:r w:rsidRPr="001B1EF1">
        <w:rPr>
          <w:lang w:val="en-NZ" w:eastAsia="en-GB"/>
        </w:rPr>
        <w:t>platform</w:t>
      </w:r>
      <w:r w:rsidR="00413691" w:rsidRPr="001B1EF1">
        <w:rPr>
          <w:lang w:val="en-NZ" w:eastAsia="en-GB"/>
        </w:rPr>
        <w:t>’</w:t>
      </w:r>
      <w:r w:rsidRPr="001B1EF1">
        <w:rPr>
          <w:lang w:val="en-NZ" w:eastAsia="en-GB"/>
        </w:rPr>
        <w:t xml:space="preserve"> component</w:t>
      </w:r>
      <w:r w:rsidR="00415E47" w:rsidRPr="001B1EF1">
        <w:rPr>
          <w:lang w:val="en-NZ" w:eastAsia="en-GB"/>
        </w:rPr>
        <w:t xml:space="preserve"> handles the</w:t>
      </w:r>
      <w:r w:rsidR="005F15BF" w:rsidRPr="001B1EF1">
        <w:rPr>
          <w:lang w:val="en-NZ" w:eastAsia="en-GB"/>
        </w:rPr>
        <w:t xml:space="preserve"> movement of the platform and the</w:t>
      </w:r>
      <w:r w:rsidR="00415E47" w:rsidRPr="001B1EF1">
        <w:rPr>
          <w:lang w:val="en-NZ" w:eastAsia="en-GB"/>
        </w:rPr>
        <w:t xml:space="preserve"> RGB signals for displaying </w:t>
      </w:r>
      <w:r w:rsidR="00413691" w:rsidRPr="001B1EF1">
        <w:rPr>
          <w:lang w:val="en-NZ" w:eastAsia="en-GB"/>
        </w:rPr>
        <w:t>it</w:t>
      </w:r>
      <w:r w:rsidR="00415E47" w:rsidRPr="001B1EF1">
        <w:rPr>
          <w:lang w:val="en-NZ" w:eastAsia="en-GB"/>
        </w:rPr>
        <w:t xml:space="preserve"> on </w:t>
      </w:r>
      <w:r w:rsidR="000C5570" w:rsidRPr="001B1EF1">
        <w:rPr>
          <w:lang w:val="en-NZ" w:eastAsia="en-GB"/>
        </w:rPr>
        <w:t xml:space="preserve">the </w:t>
      </w:r>
      <w:r w:rsidR="00415E47" w:rsidRPr="001B1EF1">
        <w:rPr>
          <w:lang w:val="en-NZ" w:eastAsia="en-GB"/>
        </w:rPr>
        <w:t>screen</w:t>
      </w:r>
      <w:r w:rsidR="007D0213" w:rsidRPr="001B1EF1">
        <w:rPr>
          <w:lang w:val="en-NZ" w:eastAsia="en-GB"/>
        </w:rPr>
        <w:t xml:space="preserve">. </w:t>
      </w:r>
      <w:r w:rsidR="00BF64CF" w:rsidRPr="001B1EF1">
        <w:rPr>
          <w:lang w:val="en-NZ" w:eastAsia="en-GB"/>
        </w:rPr>
        <w:t xml:space="preserve">The process handling the movement assigns </w:t>
      </w:r>
      <w:r w:rsidR="000C540C" w:rsidRPr="001B1EF1">
        <w:rPr>
          <w:lang w:val="en-NZ" w:eastAsia="en-GB"/>
        </w:rPr>
        <w:t>‘</w:t>
      </w:r>
      <w:proofErr w:type="spellStart"/>
      <w:r w:rsidR="00BF64CF" w:rsidRPr="001B1EF1">
        <w:rPr>
          <w:lang w:val="en-NZ" w:eastAsia="en-GB"/>
        </w:rPr>
        <w:t>Platform_X_Pos</w:t>
      </w:r>
      <w:proofErr w:type="spellEnd"/>
      <w:r w:rsidR="000C540C" w:rsidRPr="001B1EF1">
        <w:rPr>
          <w:lang w:val="en-NZ" w:eastAsia="en-GB"/>
        </w:rPr>
        <w:t>’</w:t>
      </w:r>
      <w:r w:rsidR="00BF64CF" w:rsidRPr="001B1EF1">
        <w:rPr>
          <w:lang w:val="en-NZ" w:eastAsia="en-GB"/>
        </w:rPr>
        <w:t xml:space="preserve"> the </w:t>
      </w:r>
      <w:r w:rsidR="000C540C" w:rsidRPr="001B1EF1">
        <w:rPr>
          <w:lang w:val="en-NZ" w:eastAsia="en-GB"/>
        </w:rPr>
        <w:t>‘</w:t>
      </w:r>
      <w:proofErr w:type="spellStart"/>
      <w:r w:rsidR="00BF64CF" w:rsidRPr="001B1EF1">
        <w:rPr>
          <w:lang w:val="en-NZ" w:eastAsia="en-GB"/>
        </w:rPr>
        <w:t>mouse_col</w:t>
      </w:r>
      <w:proofErr w:type="spellEnd"/>
      <w:r w:rsidR="000C540C" w:rsidRPr="001B1EF1">
        <w:rPr>
          <w:lang w:val="en-NZ" w:eastAsia="en-GB"/>
        </w:rPr>
        <w:t>’</w:t>
      </w:r>
      <w:r w:rsidR="00BF64CF" w:rsidRPr="001B1EF1">
        <w:rPr>
          <w:lang w:val="en-NZ" w:eastAsia="en-GB"/>
        </w:rPr>
        <w:t xml:space="preserve"> value. The </w:t>
      </w:r>
      <w:r w:rsidR="000C540C" w:rsidRPr="001B1EF1">
        <w:rPr>
          <w:lang w:val="en-NZ" w:eastAsia="en-GB"/>
        </w:rPr>
        <w:t>‘</w:t>
      </w:r>
      <w:proofErr w:type="spellStart"/>
      <w:r w:rsidR="00BF64CF" w:rsidRPr="001B1EF1">
        <w:rPr>
          <w:lang w:val="en-NZ" w:eastAsia="en-GB"/>
        </w:rPr>
        <w:t>Platform_Y_Pos</w:t>
      </w:r>
      <w:proofErr w:type="spellEnd"/>
      <w:r w:rsidR="000C540C" w:rsidRPr="001B1EF1">
        <w:rPr>
          <w:lang w:val="en-NZ" w:eastAsia="en-GB"/>
        </w:rPr>
        <w:t>’</w:t>
      </w:r>
      <w:r w:rsidR="00BF64CF" w:rsidRPr="001B1EF1">
        <w:rPr>
          <w:lang w:val="en-NZ" w:eastAsia="en-GB"/>
        </w:rPr>
        <w:t xml:space="preserve"> is a constant signal that is never changed.</w:t>
      </w:r>
      <w:r w:rsidR="00BF64CF" w:rsidRPr="001B1EF1">
        <w:rPr>
          <w:lang w:val="en-NZ" w:eastAsia="en-GB"/>
        </w:rPr>
        <w:t xml:space="preserve"> </w:t>
      </w:r>
      <w:r w:rsidR="007D0213" w:rsidRPr="001B1EF1">
        <w:rPr>
          <w:lang w:val="en-NZ" w:eastAsia="en-GB"/>
        </w:rPr>
        <w:t xml:space="preserve">The </w:t>
      </w:r>
      <w:r w:rsidR="004210B8" w:rsidRPr="001B1EF1">
        <w:rPr>
          <w:lang w:val="en-NZ" w:eastAsia="en-GB"/>
        </w:rPr>
        <w:t>‘</w:t>
      </w:r>
      <w:r w:rsidR="007D0213" w:rsidRPr="001B1EF1">
        <w:rPr>
          <w:lang w:val="en-NZ" w:eastAsia="en-GB"/>
        </w:rPr>
        <w:t>platform</w:t>
      </w:r>
      <w:r w:rsidR="004210B8" w:rsidRPr="001B1EF1">
        <w:rPr>
          <w:lang w:val="en-NZ" w:eastAsia="en-GB"/>
        </w:rPr>
        <w:t>’</w:t>
      </w:r>
      <w:r w:rsidR="007D0213" w:rsidRPr="001B1EF1">
        <w:rPr>
          <w:lang w:val="en-NZ" w:eastAsia="en-GB"/>
        </w:rPr>
        <w:t xml:space="preserve"> component </w:t>
      </w:r>
      <w:r w:rsidR="00DA490F" w:rsidRPr="001B1EF1">
        <w:rPr>
          <w:lang w:val="en-NZ" w:eastAsia="en-GB"/>
        </w:rPr>
        <w:t xml:space="preserve">has a </w:t>
      </w:r>
      <w:r w:rsidR="000C540C" w:rsidRPr="001B1EF1">
        <w:rPr>
          <w:lang w:val="en-NZ" w:eastAsia="en-GB"/>
        </w:rPr>
        <w:t>‘</w:t>
      </w:r>
      <w:proofErr w:type="spellStart"/>
      <w:r w:rsidR="00DA490F" w:rsidRPr="001B1EF1">
        <w:rPr>
          <w:lang w:val="en-NZ" w:eastAsia="en-GB"/>
        </w:rPr>
        <w:t>RGB_Display</w:t>
      </w:r>
      <w:proofErr w:type="spellEnd"/>
      <w:r w:rsidR="000C540C" w:rsidRPr="001B1EF1">
        <w:rPr>
          <w:lang w:val="en-NZ" w:eastAsia="en-GB"/>
        </w:rPr>
        <w:t>’</w:t>
      </w:r>
      <w:r w:rsidR="00DA490F" w:rsidRPr="001B1EF1">
        <w:rPr>
          <w:lang w:val="en-NZ" w:eastAsia="en-GB"/>
        </w:rPr>
        <w:t xml:space="preserve"> process </w:t>
      </w:r>
      <w:r w:rsidR="000500B2" w:rsidRPr="001B1EF1">
        <w:rPr>
          <w:lang w:val="en-NZ" w:eastAsia="en-GB"/>
        </w:rPr>
        <w:t>which relies on</w:t>
      </w:r>
      <w:r w:rsidR="001C035A" w:rsidRPr="001B1EF1">
        <w:rPr>
          <w:lang w:val="en-NZ" w:eastAsia="en-GB"/>
        </w:rPr>
        <w:t xml:space="preserve"> </w:t>
      </w:r>
      <w:r w:rsidR="000C540C" w:rsidRPr="001B1EF1">
        <w:rPr>
          <w:lang w:val="en-NZ" w:eastAsia="en-GB"/>
        </w:rPr>
        <w:t>‘</w:t>
      </w:r>
      <w:proofErr w:type="spellStart"/>
      <w:r w:rsidR="000500B2" w:rsidRPr="001B1EF1">
        <w:rPr>
          <w:lang w:val="en-NZ" w:eastAsia="en-GB"/>
        </w:rPr>
        <w:t>Platform</w:t>
      </w:r>
      <w:r w:rsidR="000500B2" w:rsidRPr="001B1EF1">
        <w:rPr>
          <w:lang w:val="en-NZ" w:eastAsia="en-GB"/>
        </w:rPr>
        <w:t>_X_Pos</w:t>
      </w:r>
      <w:proofErr w:type="spellEnd"/>
      <w:r w:rsidR="000C540C" w:rsidRPr="001B1EF1">
        <w:rPr>
          <w:lang w:val="en-NZ" w:eastAsia="en-GB"/>
        </w:rPr>
        <w:t>’</w:t>
      </w:r>
      <w:r w:rsidR="000500B2" w:rsidRPr="001B1EF1">
        <w:rPr>
          <w:lang w:val="en-NZ" w:eastAsia="en-GB"/>
        </w:rPr>
        <w:t xml:space="preserve">, </w:t>
      </w:r>
      <w:r w:rsidR="000C540C" w:rsidRPr="001B1EF1">
        <w:rPr>
          <w:lang w:val="en-NZ" w:eastAsia="en-GB"/>
        </w:rPr>
        <w:t>‘</w:t>
      </w:r>
      <w:proofErr w:type="spellStart"/>
      <w:r w:rsidR="000500B2" w:rsidRPr="001B1EF1">
        <w:rPr>
          <w:lang w:val="en-NZ" w:eastAsia="en-GB"/>
        </w:rPr>
        <w:t>Platform</w:t>
      </w:r>
      <w:r w:rsidR="000500B2" w:rsidRPr="001B1EF1">
        <w:rPr>
          <w:lang w:val="en-NZ" w:eastAsia="en-GB"/>
        </w:rPr>
        <w:t>_Y_Pos</w:t>
      </w:r>
      <w:proofErr w:type="spellEnd"/>
      <w:r w:rsidR="000C540C" w:rsidRPr="001B1EF1">
        <w:rPr>
          <w:lang w:val="en-NZ" w:eastAsia="en-GB"/>
        </w:rPr>
        <w:t>’</w:t>
      </w:r>
      <w:r w:rsidR="000500B2" w:rsidRPr="001B1EF1">
        <w:rPr>
          <w:lang w:val="en-NZ" w:eastAsia="en-GB"/>
        </w:rPr>
        <w:t xml:space="preserve">, </w:t>
      </w:r>
      <w:r w:rsidR="000C540C" w:rsidRPr="001B1EF1">
        <w:rPr>
          <w:lang w:val="en-NZ" w:eastAsia="en-GB"/>
        </w:rPr>
        <w:t>‘</w:t>
      </w:r>
      <w:proofErr w:type="spellStart"/>
      <w:r w:rsidR="000500B2" w:rsidRPr="001B1EF1">
        <w:rPr>
          <w:lang w:val="en-NZ" w:eastAsia="en-GB"/>
        </w:rPr>
        <w:t>pixel_column</w:t>
      </w:r>
      <w:proofErr w:type="spellEnd"/>
      <w:r w:rsidR="000C540C" w:rsidRPr="001B1EF1">
        <w:rPr>
          <w:lang w:val="en-NZ" w:eastAsia="en-GB"/>
        </w:rPr>
        <w:t>’</w:t>
      </w:r>
      <w:r w:rsidR="000500B2" w:rsidRPr="001B1EF1">
        <w:rPr>
          <w:lang w:val="en-NZ" w:eastAsia="en-GB"/>
        </w:rPr>
        <w:t xml:space="preserve">, </w:t>
      </w:r>
      <w:r w:rsidR="00155817" w:rsidRPr="001B1EF1">
        <w:rPr>
          <w:lang w:val="en-NZ" w:eastAsia="en-GB"/>
        </w:rPr>
        <w:t xml:space="preserve">and </w:t>
      </w:r>
      <w:r w:rsidR="000C540C" w:rsidRPr="001B1EF1">
        <w:rPr>
          <w:lang w:val="en-NZ" w:eastAsia="en-GB"/>
        </w:rPr>
        <w:t>‘</w:t>
      </w:r>
      <w:proofErr w:type="spellStart"/>
      <w:r w:rsidR="000500B2" w:rsidRPr="001B1EF1">
        <w:rPr>
          <w:lang w:val="en-NZ" w:eastAsia="en-GB"/>
        </w:rPr>
        <w:t>pixel_row</w:t>
      </w:r>
      <w:proofErr w:type="spellEnd"/>
      <w:r w:rsidR="000C540C" w:rsidRPr="001B1EF1">
        <w:rPr>
          <w:lang w:val="en-NZ" w:eastAsia="en-GB"/>
        </w:rPr>
        <w:t>’</w:t>
      </w:r>
      <w:r w:rsidR="001C035A" w:rsidRPr="001B1EF1">
        <w:rPr>
          <w:lang w:val="en-NZ" w:eastAsia="en-GB"/>
        </w:rPr>
        <w:t xml:space="preserve">. </w:t>
      </w:r>
      <w:r w:rsidR="001C035A" w:rsidRPr="001B1EF1">
        <w:rPr>
          <w:lang w:val="en-NZ" w:eastAsia="en-GB"/>
        </w:rPr>
        <w:t xml:space="preserve">These signals are from the process </w:t>
      </w:r>
      <w:r w:rsidR="001C035A" w:rsidRPr="001B1EF1">
        <w:rPr>
          <w:lang w:val="en-NZ" w:eastAsia="en-GB"/>
        </w:rPr>
        <w:t>handling the</w:t>
      </w:r>
      <w:r w:rsidR="0020531E" w:rsidRPr="001B1EF1">
        <w:rPr>
          <w:lang w:val="en-NZ" w:eastAsia="en-GB"/>
        </w:rPr>
        <w:t xml:space="preserve"> movement </w:t>
      </w:r>
      <w:r w:rsidR="001C035A" w:rsidRPr="001B1EF1">
        <w:rPr>
          <w:lang w:val="en-NZ" w:eastAsia="en-GB"/>
        </w:rPr>
        <w:t xml:space="preserve">and from the </w:t>
      </w:r>
      <w:r w:rsidR="000C540C" w:rsidRPr="001B1EF1">
        <w:rPr>
          <w:lang w:val="en-NZ" w:eastAsia="en-GB"/>
        </w:rPr>
        <w:t>‘</w:t>
      </w:r>
      <w:r w:rsidR="001C035A" w:rsidRPr="001B1EF1">
        <w:rPr>
          <w:lang w:val="en-NZ" w:eastAsia="en-GB"/>
        </w:rPr>
        <w:t>VGA_SYNC</w:t>
      </w:r>
      <w:r w:rsidR="000C540C" w:rsidRPr="001B1EF1">
        <w:rPr>
          <w:lang w:val="en-NZ" w:eastAsia="en-GB"/>
        </w:rPr>
        <w:t>’</w:t>
      </w:r>
      <w:r w:rsidR="001C035A" w:rsidRPr="001B1EF1">
        <w:rPr>
          <w:lang w:val="en-NZ" w:eastAsia="en-GB"/>
        </w:rPr>
        <w:t xml:space="preserve"> component respectively, </w:t>
      </w:r>
      <w:r w:rsidR="00602D60" w:rsidRPr="001B1EF1">
        <w:rPr>
          <w:lang w:val="en-NZ" w:eastAsia="en-GB"/>
        </w:rPr>
        <w:t>which</w:t>
      </w:r>
      <w:r w:rsidR="001C035A" w:rsidRPr="001B1EF1">
        <w:rPr>
          <w:lang w:val="en-NZ" w:eastAsia="en-GB"/>
        </w:rPr>
        <w:t xml:space="preserve"> are then used to determine when to display the </w:t>
      </w:r>
      <w:r w:rsidR="0020531E" w:rsidRPr="001B1EF1">
        <w:rPr>
          <w:lang w:val="en-NZ" w:eastAsia="en-GB"/>
        </w:rPr>
        <w:t>platform</w:t>
      </w:r>
      <w:r w:rsidR="001C035A" w:rsidRPr="001B1EF1">
        <w:rPr>
          <w:lang w:val="en-NZ" w:eastAsia="en-GB"/>
        </w:rPr>
        <w:t xml:space="preserve"> on screen.</w:t>
      </w:r>
      <w:r w:rsidR="00791AC6" w:rsidRPr="001B1EF1">
        <w:rPr>
          <w:lang w:val="en-NZ" w:eastAsia="en-GB"/>
        </w:rPr>
        <w:t xml:space="preserve"> </w:t>
      </w:r>
    </w:p>
    <w:p w14:paraId="126B2B49" w14:textId="6D7DA88D" w:rsidR="00403BAB" w:rsidRPr="001B1EF1" w:rsidRDefault="00403BAB" w:rsidP="00FF2E40">
      <w:pPr>
        <w:rPr>
          <w:lang w:val="en-NZ" w:eastAsia="en-GB"/>
        </w:rPr>
      </w:pPr>
    </w:p>
    <w:p w14:paraId="0512D517" w14:textId="0CDD75CD" w:rsidR="00B503A0" w:rsidRPr="001B1EF1" w:rsidRDefault="000B556C" w:rsidP="00FF2E40">
      <w:pPr>
        <w:rPr>
          <w:lang w:val="en-NZ" w:eastAsia="en-GB"/>
        </w:rPr>
      </w:pPr>
      <w:r w:rsidRPr="001B1EF1">
        <w:rPr>
          <w:lang w:val="en-NZ" w:eastAsia="en-GB"/>
        </w:rPr>
        <w:t>The timer component</w:t>
      </w:r>
      <w:r w:rsidR="00334F50" w:rsidRPr="001B1EF1">
        <w:rPr>
          <w:lang w:val="en-NZ" w:eastAsia="en-GB"/>
        </w:rPr>
        <w:t xml:space="preserve"> is a basic down counter that decrements in time from 59:59 to 00:00</w:t>
      </w:r>
      <w:r w:rsidR="00EF3BC6" w:rsidRPr="001B1EF1">
        <w:rPr>
          <w:lang w:val="en-NZ" w:eastAsia="en-GB"/>
        </w:rPr>
        <w:t xml:space="preserve">. The timer has generic </w:t>
      </w:r>
      <w:r w:rsidR="008B23E4" w:rsidRPr="001B1EF1">
        <w:rPr>
          <w:lang w:val="en-NZ" w:eastAsia="en-GB"/>
        </w:rPr>
        <w:t>single digit s</w:t>
      </w:r>
      <w:r w:rsidR="00EF3BC6" w:rsidRPr="001B1EF1">
        <w:rPr>
          <w:lang w:val="en-NZ" w:eastAsia="en-GB"/>
        </w:rPr>
        <w:t>ub-components</w:t>
      </w:r>
      <w:r w:rsidR="007A3A85" w:rsidRPr="001B1EF1">
        <w:rPr>
          <w:lang w:val="en-NZ" w:eastAsia="en-GB"/>
        </w:rPr>
        <w:t xml:space="preserve"> which aren’t specific to this project</w:t>
      </w:r>
      <w:r w:rsidR="008B23E4" w:rsidRPr="001B1EF1">
        <w:rPr>
          <w:lang w:val="en-NZ" w:eastAsia="en-GB"/>
        </w:rPr>
        <w:t>.</w:t>
      </w:r>
      <w:r w:rsidR="00C725B1" w:rsidRPr="001B1EF1">
        <w:rPr>
          <w:lang w:val="en-NZ" w:eastAsia="en-GB"/>
        </w:rPr>
        <w:t xml:space="preserve"> The timer is modular and can be reused in other projects.</w:t>
      </w:r>
    </w:p>
    <w:p w14:paraId="24F9BAE3" w14:textId="77777777" w:rsidR="00B503A0" w:rsidRPr="001B1EF1" w:rsidRDefault="00B503A0" w:rsidP="00FF2E40">
      <w:pPr>
        <w:rPr>
          <w:lang w:val="en-NZ" w:eastAsia="en-GB"/>
        </w:rPr>
      </w:pPr>
    </w:p>
    <w:p w14:paraId="6E258FE1" w14:textId="3B60A2D8" w:rsidR="00370435" w:rsidRPr="001B1EF1" w:rsidRDefault="00EC10F0" w:rsidP="00FF2E40">
      <w:pPr>
        <w:rPr>
          <w:lang w:val="en-NZ" w:eastAsia="en-GB"/>
        </w:rPr>
      </w:pPr>
      <w:r w:rsidRPr="001B1EF1">
        <w:rPr>
          <w:lang w:val="en-NZ" w:eastAsia="en-GB"/>
        </w:rPr>
        <w:t>When in game,</w:t>
      </w:r>
      <w:r w:rsidR="000058A3" w:rsidRPr="001B1EF1">
        <w:rPr>
          <w:lang w:val="en-NZ" w:eastAsia="en-GB"/>
        </w:rPr>
        <w:t xml:space="preserve"> if the pause switch is switched on then </w:t>
      </w:r>
      <w:r w:rsidR="00A72855" w:rsidRPr="001B1EF1">
        <w:rPr>
          <w:lang w:val="en-NZ" w:eastAsia="en-GB"/>
        </w:rPr>
        <w:t xml:space="preserve">all the processes and the timer is </w:t>
      </w:r>
      <w:r w:rsidR="00B503A0" w:rsidRPr="001B1EF1">
        <w:rPr>
          <w:lang w:val="en-NZ" w:eastAsia="en-GB"/>
        </w:rPr>
        <w:t>halted. However, the FSM will still be running in case the user wants to exit to the main menu.</w:t>
      </w:r>
    </w:p>
    <w:p w14:paraId="53BEBB62" w14:textId="792251AD" w:rsidR="00840467" w:rsidRPr="001B1EF1" w:rsidRDefault="00FF2E40" w:rsidP="00F50469">
      <w:pPr>
        <w:pStyle w:val="SectionHeading"/>
        <w:rPr>
          <w:lang w:val="en-NZ" w:eastAsia="en-GB"/>
        </w:rPr>
      </w:pPr>
      <w:r w:rsidRPr="001B1EF1">
        <w:rPr>
          <w:lang w:val="en-NZ"/>
        </w:rPr>
        <w:t>Design Decisions</w:t>
      </w:r>
    </w:p>
    <w:p w14:paraId="64607BCC" w14:textId="4E554931" w:rsidR="00F50469" w:rsidRPr="001B1EF1" w:rsidRDefault="00F50469" w:rsidP="00FF2E40">
      <w:pPr>
        <w:rPr>
          <w:lang w:val="en-NZ" w:eastAsia="en-GB"/>
        </w:rPr>
      </w:pPr>
      <w:r w:rsidRPr="001B1EF1">
        <w:rPr>
          <w:lang w:val="en-NZ" w:eastAsia="en-GB"/>
        </w:rPr>
        <w:t>Our design decisions affect the p</w:t>
      </w:r>
      <w:r w:rsidR="009C2DB2" w:rsidRPr="001B1EF1">
        <w:rPr>
          <w:lang w:val="en-NZ" w:eastAsia="en-GB"/>
        </w:rPr>
        <w:t>erformance</w:t>
      </w:r>
      <w:r w:rsidRPr="001B1EF1">
        <w:rPr>
          <w:lang w:val="en-NZ" w:eastAsia="en-GB"/>
        </w:rPr>
        <w:t xml:space="preserve"> of </w:t>
      </w:r>
      <w:r w:rsidR="00957491" w:rsidRPr="001B1EF1">
        <w:rPr>
          <w:lang w:val="en-NZ" w:eastAsia="en-GB"/>
        </w:rPr>
        <w:t>the</w:t>
      </w:r>
      <w:r w:rsidRPr="001B1EF1">
        <w:rPr>
          <w:lang w:val="en-NZ" w:eastAsia="en-GB"/>
        </w:rPr>
        <w:t xml:space="preserve"> product</w:t>
      </w:r>
      <w:r w:rsidR="009C2DB2" w:rsidRPr="001B1EF1">
        <w:rPr>
          <w:lang w:val="en-NZ" w:eastAsia="en-GB"/>
        </w:rPr>
        <w:t xml:space="preserve"> and the re</w:t>
      </w:r>
      <w:r w:rsidR="00957491" w:rsidRPr="001B1EF1">
        <w:rPr>
          <w:lang w:val="en-NZ" w:eastAsia="en-GB"/>
        </w:rPr>
        <w:t>usability of the components</w:t>
      </w:r>
      <w:r w:rsidRPr="001B1EF1">
        <w:rPr>
          <w:lang w:val="en-NZ" w:eastAsia="en-GB"/>
        </w:rPr>
        <w:t xml:space="preserve">. Additional features can result in more logic elements thus more expensive elements and possibly longer critical paths. Our design choices </w:t>
      </w:r>
      <w:proofErr w:type="gramStart"/>
      <w:r w:rsidRPr="001B1EF1">
        <w:rPr>
          <w:lang w:val="en-NZ" w:eastAsia="en-GB"/>
        </w:rPr>
        <w:t>take into account</w:t>
      </w:r>
      <w:proofErr w:type="gramEnd"/>
      <w:r w:rsidRPr="001B1EF1">
        <w:rPr>
          <w:lang w:val="en-NZ" w:eastAsia="en-GB"/>
        </w:rPr>
        <w:t xml:space="preserve"> these drawbacks whilst considering </w:t>
      </w:r>
      <w:r w:rsidR="00795646" w:rsidRPr="001B1EF1">
        <w:rPr>
          <w:lang w:val="en-NZ" w:eastAsia="en-GB"/>
        </w:rPr>
        <w:t>their</w:t>
      </w:r>
      <w:r w:rsidRPr="001B1EF1">
        <w:rPr>
          <w:lang w:val="en-NZ" w:eastAsia="en-GB"/>
        </w:rPr>
        <w:t xml:space="preserve"> overall benefits.</w:t>
      </w:r>
    </w:p>
    <w:p w14:paraId="2962C653" w14:textId="77777777" w:rsidR="00F50469" w:rsidRPr="001B1EF1" w:rsidRDefault="00F50469" w:rsidP="00FF2E40">
      <w:pPr>
        <w:rPr>
          <w:lang w:val="en-NZ" w:eastAsia="en-GB"/>
        </w:rPr>
      </w:pPr>
    </w:p>
    <w:p w14:paraId="72332171" w14:textId="6F7FF5A4" w:rsidR="00774428" w:rsidRPr="001B1EF1" w:rsidRDefault="00A72B16" w:rsidP="00FF2E40">
      <w:pPr>
        <w:rPr>
          <w:lang w:val="en-NZ" w:eastAsia="en-GB"/>
        </w:rPr>
      </w:pPr>
      <w:r w:rsidRPr="001B1EF1">
        <w:rPr>
          <w:lang w:val="en-NZ" w:eastAsia="en-GB"/>
        </w:rPr>
        <w:t xml:space="preserve">The game was split up </w:t>
      </w:r>
      <w:r w:rsidR="00985BEC" w:rsidRPr="001B1EF1">
        <w:rPr>
          <w:lang w:val="en-NZ" w:eastAsia="en-GB"/>
        </w:rPr>
        <w:t>into</w:t>
      </w:r>
      <w:r w:rsidR="00E44388" w:rsidRPr="001B1EF1">
        <w:rPr>
          <w:lang w:val="en-NZ" w:eastAsia="en-GB"/>
        </w:rPr>
        <w:t xml:space="preserve"> multiple components which each control its own functionality of the game. This meant we could easily change the functionality of any component </w:t>
      </w:r>
      <w:r w:rsidR="00E44388" w:rsidRPr="001B1EF1">
        <w:rPr>
          <w:lang w:val="en-NZ" w:eastAsia="en-GB"/>
        </w:rPr>
        <w:lastRenderedPageBreak/>
        <w:t xml:space="preserve">without having to change the rest of our design. An example of this would be altering the properties of the balls. With our design, </w:t>
      </w:r>
      <w:r w:rsidR="00E42BC7" w:rsidRPr="001B1EF1">
        <w:rPr>
          <w:lang w:val="en-NZ" w:eastAsia="en-GB"/>
        </w:rPr>
        <w:t>the modification of the speed of all three balls</w:t>
      </w:r>
      <w:r w:rsidR="00E44388" w:rsidRPr="001B1EF1">
        <w:rPr>
          <w:lang w:val="en-NZ" w:eastAsia="en-GB"/>
        </w:rPr>
        <w:t xml:space="preserve"> can </w:t>
      </w:r>
      <w:r w:rsidR="00E42BC7" w:rsidRPr="001B1EF1">
        <w:rPr>
          <w:lang w:val="en-NZ" w:eastAsia="en-GB"/>
        </w:rPr>
        <w:t xml:space="preserve">be done by </w:t>
      </w:r>
      <w:r w:rsidR="00E44388" w:rsidRPr="001B1EF1">
        <w:rPr>
          <w:lang w:val="en-NZ" w:eastAsia="en-GB"/>
        </w:rPr>
        <w:t xml:space="preserve">simply </w:t>
      </w:r>
      <w:r w:rsidR="00E42BC7" w:rsidRPr="001B1EF1">
        <w:rPr>
          <w:lang w:val="en-NZ" w:eastAsia="en-GB"/>
        </w:rPr>
        <w:t>altering</w:t>
      </w:r>
      <w:r w:rsidR="00E44388" w:rsidRPr="001B1EF1">
        <w:rPr>
          <w:lang w:val="en-NZ" w:eastAsia="en-GB"/>
        </w:rPr>
        <w:t xml:space="preserve"> the ball component</w:t>
      </w:r>
      <w:r w:rsidR="00E42BC7" w:rsidRPr="001B1EF1">
        <w:rPr>
          <w:lang w:val="en-NZ" w:eastAsia="en-GB"/>
        </w:rPr>
        <w:t xml:space="preserve">. </w:t>
      </w:r>
    </w:p>
    <w:p w14:paraId="602FF934" w14:textId="7A1B915C" w:rsidR="00E42BC7" w:rsidRPr="001B1EF1" w:rsidRDefault="00F50469" w:rsidP="00FF2E40">
      <w:pPr>
        <w:rPr>
          <w:lang w:val="en-NZ" w:eastAsia="en-GB"/>
        </w:rPr>
      </w:pPr>
      <w:r w:rsidRPr="001B1EF1">
        <w:rPr>
          <w:lang w:val="en-NZ" w:eastAsia="en-GB"/>
        </w:rPr>
        <w:t>However, designing our game modularly results in more wiring in between the components thus more logic elements.</w:t>
      </w:r>
    </w:p>
    <w:p w14:paraId="755663BF" w14:textId="77777777" w:rsidR="00A7077B" w:rsidRPr="001B1EF1" w:rsidRDefault="00A7077B" w:rsidP="00FF2E40">
      <w:pPr>
        <w:rPr>
          <w:lang w:val="en-NZ" w:eastAsia="en-GB"/>
        </w:rPr>
      </w:pPr>
    </w:p>
    <w:p w14:paraId="70873CEB" w14:textId="30A063FA" w:rsidR="00ED7CE6" w:rsidRPr="001B1EF1" w:rsidRDefault="00774428" w:rsidP="00FF2E40">
      <w:pPr>
        <w:rPr>
          <w:lang w:val="en-NZ" w:eastAsia="en-GB"/>
        </w:rPr>
      </w:pPr>
      <w:r w:rsidRPr="001B1EF1">
        <w:rPr>
          <w:lang w:val="en-NZ" w:eastAsia="en-GB"/>
        </w:rPr>
        <w:t xml:space="preserve">Initially, one LFSR was used to determine the spawn location and angle of all the balls. However, there was </w:t>
      </w:r>
      <w:r w:rsidR="002D0210" w:rsidRPr="001B1EF1">
        <w:rPr>
          <w:lang w:val="en-NZ" w:eastAsia="en-GB"/>
        </w:rPr>
        <w:t>an edge</w:t>
      </w:r>
      <w:r w:rsidRPr="001B1EF1">
        <w:rPr>
          <w:lang w:val="en-NZ" w:eastAsia="en-GB"/>
        </w:rPr>
        <w:t xml:space="preserve"> case where this caused gameplay issues. When two or more ball</w:t>
      </w:r>
      <w:r w:rsidR="00DA4C0D" w:rsidRPr="001B1EF1">
        <w:rPr>
          <w:lang w:val="en-NZ" w:eastAsia="en-GB"/>
        </w:rPr>
        <w:t>s were caught at the same time,</w:t>
      </w:r>
      <w:r w:rsidR="005C22C3" w:rsidRPr="001B1EF1">
        <w:rPr>
          <w:lang w:val="en-NZ" w:eastAsia="en-GB"/>
        </w:rPr>
        <w:t xml:space="preserve"> </w:t>
      </w:r>
      <w:r w:rsidRPr="001B1EF1">
        <w:rPr>
          <w:lang w:val="en-NZ" w:eastAsia="en-GB"/>
        </w:rPr>
        <w:t>the spawn location and angle would be the same due to using the same generated seed from the LFSR.</w:t>
      </w:r>
      <w:r w:rsidR="007865D1" w:rsidRPr="001B1EF1">
        <w:rPr>
          <w:lang w:val="en-NZ" w:eastAsia="en-GB"/>
        </w:rPr>
        <w:br/>
      </w:r>
      <w:r w:rsidR="00DA4C0D" w:rsidRPr="001B1EF1">
        <w:rPr>
          <w:lang w:val="en-NZ" w:eastAsia="en-GB"/>
        </w:rPr>
        <w:t xml:space="preserve">To </w:t>
      </w:r>
      <w:r w:rsidR="00C35CC1" w:rsidRPr="001B1EF1">
        <w:rPr>
          <w:lang w:val="en-NZ" w:eastAsia="en-GB"/>
        </w:rPr>
        <w:t xml:space="preserve">circumvent this issue, we decided to </w:t>
      </w:r>
      <w:r w:rsidR="004A4599" w:rsidRPr="001B1EF1">
        <w:rPr>
          <w:lang w:val="en-NZ" w:eastAsia="en-GB"/>
        </w:rPr>
        <w:t xml:space="preserve">use </w:t>
      </w:r>
      <w:r w:rsidR="00C35CC1" w:rsidRPr="001B1EF1">
        <w:rPr>
          <w:lang w:val="en-NZ" w:eastAsia="en-GB"/>
        </w:rPr>
        <w:t>a different L</w:t>
      </w:r>
      <w:r w:rsidR="0043569C" w:rsidRPr="001B1EF1">
        <w:rPr>
          <w:lang w:val="en-NZ" w:eastAsia="en-GB"/>
        </w:rPr>
        <w:t>FS</w:t>
      </w:r>
      <w:r w:rsidR="00C35CC1" w:rsidRPr="001B1EF1">
        <w:rPr>
          <w:lang w:val="en-NZ" w:eastAsia="en-GB"/>
        </w:rPr>
        <w:t>R for</w:t>
      </w:r>
      <w:r w:rsidR="00A7077B" w:rsidRPr="001B1EF1">
        <w:rPr>
          <w:lang w:val="en-NZ" w:eastAsia="en-GB"/>
        </w:rPr>
        <w:t xml:space="preserve"> each ball. This means </w:t>
      </w:r>
      <w:r w:rsidR="008D4B5D" w:rsidRPr="001B1EF1">
        <w:rPr>
          <w:lang w:val="en-NZ" w:eastAsia="en-GB"/>
        </w:rPr>
        <w:t>the</w:t>
      </w:r>
      <w:r w:rsidR="00A7077B" w:rsidRPr="001B1EF1">
        <w:rPr>
          <w:lang w:val="en-NZ" w:eastAsia="en-GB"/>
        </w:rPr>
        <w:t xml:space="preserve"> spawn location and angle </w:t>
      </w:r>
      <w:r w:rsidR="002A5738" w:rsidRPr="001B1EF1">
        <w:rPr>
          <w:lang w:val="en-NZ" w:eastAsia="en-GB"/>
        </w:rPr>
        <w:t xml:space="preserve">between all the </w:t>
      </w:r>
      <w:r w:rsidR="00A7077B" w:rsidRPr="001B1EF1">
        <w:rPr>
          <w:lang w:val="en-NZ" w:eastAsia="en-GB"/>
        </w:rPr>
        <w:t>balls</w:t>
      </w:r>
      <w:r w:rsidR="002A5738" w:rsidRPr="001B1EF1">
        <w:rPr>
          <w:lang w:val="en-NZ" w:eastAsia="en-GB"/>
        </w:rPr>
        <w:t xml:space="preserve"> will differ</w:t>
      </w:r>
      <w:r w:rsidR="00A7077B" w:rsidRPr="001B1EF1">
        <w:rPr>
          <w:lang w:val="en-NZ" w:eastAsia="en-GB"/>
        </w:rPr>
        <w:t>. Each LFSR also has a different clock signal so that the chances of the LFSR loop synchronising is lower.</w:t>
      </w:r>
      <w:r w:rsidR="007865D1" w:rsidRPr="001B1EF1">
        <w:rPr>
          <w:lang w:val="en-NZ" w:eastAsia="en-GB"/>
        </w:rPr>
        <w:br/>
        <w:t>Unfortunately, we are sacrificing more logic elements to implement these additional LFSR components.</w:t>
      </w:r>
      <w:r w:rsidR="00986A7A" w:rsidRPr="001B1EF1">
        <w:rPr>
          <w:lang w:val="en-NZ" w:eastAsia="en-GB"/>
        </w:rPr>
        <w:t xml:space="preserve"> Figure… shows the logic elements that each LFSR uses.</w:t>
      </w:r>
    </w:p>
    <w:p w14:paraId="7C50748E" w14:textId="33F66E62" w:rsidR="00F56489" w:rsidRPr="001B1EF1" w:rsidRDefault="00F56489" w:rsidP="00FF2E40">
      <w:pPr>
        <w:rPr>
          <w:lang w:val="en-NZ" w:eastAsia="en-GB"/>
        </w:rPr>
      </w:pPr>
    </w:p>
    <w:p w14:paraId="16E9BD0A" w14:textId="77777777" w:rsidR="00F56489" w:rsidRPr="001B1EF1" w:rsidRDefault="00F56489" w:rsidP="00F56489">
      <w:pPr>
        <w:rPr>
          <w:rFonts w:ascii="Arial" w:hAnsi="Arial" w:cs="Arial"/>
          <w:color w:val="000000"/>
          <w:sz w:val="22"/>
          <w:szCs w:val="22"/>
          <w:lang w:val="en-NZ"/>
        </w:rPr>
      </w:pPr>
      <w:r w:rsidRPr="001B1EF1">
        <w:rPr>
          <w:rFonts w:ascii="Arial" w:hAnsi="Arial" w:cs="Arial"/>
          <w:color w:val="000000"/>
          <w:sz w:val="22"/>
          <w:szCs w:val="22"/>
          <w:lang w:val="en-NZ"/>
        </w:rPr>
        <w:fldChar w:fldCharType="begin"/>
      </w:r>
      <w:r>
        <w:rPr>
          <w:rFonts w:ascii="Arial" w:hAnsi="Arial" w:cs="Arial"/>
          <w:color w:val="000000"/>
          <w:sz w:val="22"/>
          <w:szCs w:val="22"/>
        </w:rPr>
        <w:instrText xml:space="preserve"> INCLUDEPICTURE "https://lh4.googleusercontent.com/O5S5dLLFzIXLJr1qK77NgSgeY4r0falF-CnHh6KFymVidq6yBiRs7PxjVwMrlaqzgLijgAVZvvRKPU57KGj0ddqstBIvH-HeWgugOpqKnzH0NLcqPKLc61P8uojXxxswxIDBeq8i" \* MERGEFORMATINET </w:instrText>
      </w:r>
      <w:r w:rsidRPr="001B1EF1">
        <w:rPr>
          <w:rFonts w:ascii="Arial" w:hAnsi="Arial" w:cs="Arial"/>
          <w:color w:val="000000"/>
          <w:sz w:val="22"/>
          <w:szCs w:val="22"/>
          <w:lang w:val="en-NZ"/>
        </w:rPr>
        <w:fldChar w:fldCharType="separate"/>
      </w:r>
      <w:r w:rsidR="004E048F">
        <w:rPr>
          <w:rFonts w:ascii="Arial" w:hAnsi="Arial" w:cs="Arial"/>
          <w:color w:val="000000"/>
          <w:sz w:val="22"/>
          <w:szCs w:val="22"/>
        </w:rPr>
        <w:fldChar w:fldCharType="begin"/>
      </w:r>
      <w:r w:rsidR="004E048F">
        <w:rPr>
          <w:rFonts w:ascii="Arial" w:hAnsi="Arial" w:cs="Arial"/>
          <w:color w:val="000000"/>
          <w:sz w:val="22"/>
          <w:szCs w:val="22"/>
        </w:rPr>
        <w:instrText xml:space="preserve"> </w:instrText>
      </w:r>
      <w:r w:rsidR="004E048F">
        <w:rPr>
          <w:rFonts w:ascii="Arial" w:hAnsi="Arial" w:cs="Arial"/>
          <w:color w:val="000000"/>
          <w:sz w:val="22"/>
          <w:szCs w:val="22"/>
        </w:rPr>
        <w:instrText>INCLUDEPICTURE  "https://lh4.googleusercontent.</w:instrText>
      </w:r>
      <w:r w:rsidR="004E048F">
        <w:rPr>
          <w:rFonts w:ascii="Arial" w:hAnsi="Arial" w:cs="Arial"/>
          <w:color w:val="000000"/>
          <w:sz w:val="22"/>
          <w:szCs w:val="22"/>
        </w:rPr>
        <w:instrText>com/O5S5dLLFzIXLJr1qK77NgSgeY4r0falF-CnHh6KFymVidq6yBiRs7PxjVwMrlaqzgLijgAVZvvRKPU57KGj0ddqstBIvH-HeWgugOpqKnzH0NLcqPKLc61P8uojXxxswxIDBeq8i" \* MERGEFORMATINET</w:instrText>
      </w:r>
      <w:r w:rsidR="004E048F">
        <w:rPr>
          <w:rFonts w:ascii="Arial" w:hAnsi="Arial" w:cs="Arial"/>
          <w:color w:val="000000"/>
          <w:sz w:val="22"/>
          <w:szCs w:val="22"/>
        </w:rPr>
        <w:instrText xml:space="preserve"> </w:instrText>
      </w:r>
      <w:r w:rsidR="004E048F">
        <w:rPr>
          <w:rFonts w:ascii="Arial" w:hAnsi="Arial" w:cs="Arial"/>
          <w:color w:val="000000"/>
          <w:sz w:val="22"/>
          <w:szCs w:val="22"/>
        </w:rPr>
        <w:fldChar w:fldCharType="separate"/>
      </w:r>
      <w:r w:rsidR="004E048F">
        <w:rPr>
          <w:rFonts w:ascii="Arial" w:hAnsi="Arial" w:cs="Arial"/>
          <w:color w:val="000000"/>
          <w:sz w:val="22"/>
          <w:szCs w:val="22"/>
        </w:rPr>
        <w:pict w14:anchorId="596842C1">
          <v:shape id="_x0000_i1148" type="#_x0000_t75" alt="" style="width:238.5pt;height:19.15pt">
            <v:imagedata r:id="rId10" r:href="rId11" croptop="5112f" cropbottom="57789f" cropleft="20621f" cropright="23434f"/>
          </v:shape>
        </w:pict>
      </w:r>
      <w:r w:rsidR="004E048F">
        <w:rPr>
          <w:rFonts w:ascii="Arial" w:hAnsi="Arial" w:cs="Arial"/>
          <w:color w:val="000000"/>
          <w:sz w:val="22"/>
          <w:szCs w:val="22"/>
        </w:rPr>
        <w:fldChar w:fldCharType="end"/>
      </w:r>
      <w:r w:rsidRPr="001B1EF1">
        <w:rPr>
          <w:rFonts w:ascii="Arial" w:hAnsi="Arial" w:cs="Arial"/>
          <w:color w:val="000000"/>
          <w:sz w:val="22"/>
          <w:szCs w:val="22"/>
          <w:lang w:val="en-NZ"/>
        </w:rPr>
        <w:fldChar w:fldCharType="end"/>
      </w:r>
    </w:p>
    <w:p w14:paraId="2005E075" w14:textId="77777777" w:rsidR="00F56489" w:rsidRPr="001B1EF1" w:rsidRDefault="00F56489" w:rsidP="00F56489">
      <w:pPr>
        <w:keepNext/>
        <w:rPr>
          <w:lang w:val="en-NZ"/>
        </w:rPr>
      </w:pPr>
      <w:r w:rsidRPr="001B1EF1">
        <w:rPr>
          <w:rFonts w:ascii="Arial" w:hAnsi="Arial" w:cs="Arial"/>
          <w:color w:val="000000"/>
          <w:sz w:val="22"/>
          <w:szCs w:val="22"/>
          <w:lang w:val="en-NZ"/>
        </w:rPr>
        <w:fldChar w:fldCharType="begin"/>
      </w:r>
      <w:r>
        <w:rPr>
          <w:rFonts w:ascii="Arial" w:hAnsi="Arial" w:cs="Arial"/>
          <w:color w:val="000000"/>
          <w:sz w:val="22"/>
          <w:szCs w:val="22"/>
        </w:rPr>
        <w:instrText xml:space="preserve"> INCLUDEPICTURE "https://lh4.googleusercontent.com/O5S5dLLFzIXLJr1qK77NgSgeY4r0falF-CnHh6KFymVidq6yBiRs7PxjVwMrlaqzgLijgAVZvvRKPU57KGj0ddqstBIvH-HeWgugOpqKnzH0NLcqPKLc61P8uojXxxswxIDBeq8i" \* MERGEFORMATINET </w:instrText>
      </w:r>
      <w:r w:rsidRPr="001B1EF1">
        <w:rPr>
          <w:rFonts w:ascii="Arial" w:hAnsi="Arial" w:cs="Arial"/>
          <w:color w:val="000000"/>
          <w:sz w:val="22"/>
          <w:szCs w:val="22"/>
          <w:lang w:val="en-NZ"/>
        </w:rPr>
        <w:fldChar w:fldCharType="separate"/>
      </w:r>
      <w:r w:rsidR="004E048F">
        <w:rPr>
          <w:rFonts w:ascii="Arial" w:hAnsi="Arial" w:cs="Arial"/>
          <w:color w:val="000000"/>
          <w:sz w:val="22"/>
          <w:szCs w:val="22"/>
        </w:rPr>
        <w:fldChar w:fldCharType="begin"/>
      </w:r>
      <w:r w:rsidR="004E048F">
        <w:rPr>
          <w:rFonts w:ascii="Arial" w:hAnsi="Arial" w:cs="Arial"/>
          <w:color w:val="000000"/>
          <w:sz w:val="22"/>
          <w:szCs w:val="22"/>
        </w:rPr>
        <w:instrText xml:space="preserve"> </w:instrText>
      </w:r>
      <w:r w:rsidR="004E048F">
        <w:rPr>
          <w:rFonts w:ascii="Arial" w:hAnsi="Arial" w:cs="Arial"/>
          <w:color w:val="000000"/>
          <w:sz w:val="22"/>
          <w:szCs w:val="22"/>
        </w:rPr>
        <w:instrText>INCLUDEPICTURE  "https://lh4.googleusercontent.com/O5S5dLLFzIXLJr1qK77NgSgeY4r0falF-CnHh6KFymVidq6yBiRs7PxjVwMrlaqzgLijgAVZvvRKPU57KGj0ddqstBIvH-HeWgugOpqKnzH0NLcqPKLc61P8uojXxxswxIDBeq8i" \* MERGEFORMATINET</w:instrText>
      </w:r>
      <w:r w:rsidR="004E048F">
        <w:rPr>
          <w:rFonts w:ascii="Arial" w:hAnsi="Arial" w:cs="Arial"/>
          <w:color w:val="000000"/>
          <w:sz w:val="22"/>
          <w:szCs w:val="22"/>
        </w:rPr>
        <w:instrText xml:space="preserve"> </w:instrText>
      </w:r>
      <w:r w:rsidR="004E048F">
        <w:rPr>
          <w:rFonts w:ascii="Arial" w:hAnsi="Arial" w:cs="Arial"/>
          <w:color w:val="000000"/>
          <w:sz w:val="22"/>
          <w:szCs w:val="22"/>
        </w:rPr>
        <w:fldChar w:fldCharType="separate"/>
      </w:r>
      <w:r w:rsidR="004E048F">
        <w:rPr>
          <w:rFonts w:ascii="Arial" w:hAnsi="Arial" w:cs="Arial"/>
          <w:color w:val="000000"/>
          <w:sz w:val="22"/>
          <w:szCs w:val="22"/>
        </w:rPr>
        <w:pict w14:anchorId="0FD5C4C0">
          <v:shape id="_x0000_i1149" type="#_x0000_t75" alt="" style="width:238.5pt;height:19.9pt">
            <v:imagedata r:id="rId10" r:href="rId12" croptop="35411f" cropbottom="27278f" cropleft="20621f" cropright="23434f"/>
          </v:shape>
        </w:pict>
      </w:r>
      <w:r w:rsidR="004E048F">
        <w:rPr>
          <w:rFonts w:ascii="Arial" w:hAnsi="Arial" w:cs="Arial"/>
          <w:color w:val="000000"/>
          <w:sz w:val="22"/>
          <w:szCs w:val="22"/>
        </w:rPr>
        <w:fldChar w:fldCharType="end"/>
      </w:r>
      <w:r w:rsidRPr="001B1EF1">
        <w:rPr>
          <w:rFonts w:ascii="Arial" w:hAnsi="Arial" w:cs="Arial"/>
          <w:color w:val="000000"/>
          <w:sz w:val="22"/>
          <w:szCs w:val="22"/>
          <w:lang w:val="en-NZ"/>
        </w:rPr>
        <w:fldChar w:fldCharType="end"/>
      </w:r>
    </w:p>
    <w:p w14:paraId="0FF5787A" w14:textId="72DEA2F2" w:rsidR="00F56489" w:rsidRPr="001B1EF1" w:rsidRDefault="00F56489" w:rsidP="00F56489">
      <w:pPr>
        <w:pStyle w:val="Caption"/>
        <w:jc w:val="center"/>
        <w:rPr>
          <w:lang w:val="en-NZ" w:eastAsia="en-GB"/>
        </w:rPr>
      </w:pPr>
      <w:r w:rsidRPr="001B1EF1">
        <w:rPr>
          <w:lang w:val="en-NZ"/>
        </w:rPr>
        <w:t xml:space="preserve">Figure </w:t>
      </w:r>
      <w:r w:rsidRPr="001B1EF1">
        <w:rPr>
          <w:lang w:val="en-NZ"/>
        </w:rPr>
        <w:fldChar w:fldCharType="begin"/>
      </w:r>
      <w:r w:rsidRPr="001B1EF1">
        <w:rPr>
          <w:lang w:val="en-NZ"/>
        </w:rPr>
        <w:instrText xml:space="preserve"> SEQ Figure \* ARABIC </w:instrText>
      </w:r>
      <w:r w:rsidRPr="001B1EF1">
        <w:rPr>
          <w:lang w:val="en-NZ"/>
        </w:rPr>
        <w:fldChar w:fldCharType="separate"/>
      </w:r>
      <w:r w:rsidR="00057F52" w:rsidRPr="001B1EF1">
        <w:rPr>
          <w:noProof/>
          <w:lang w:val="en-NZ"/>
        </w:rPr>
        <w:t>3</w:t>
      </w:r>
      <w:r w:rsidRPr="001B1EF1">
        <w:rPr>
          <w:lang w:val="en-NZ"/>
        </w:rPr>
        <w:fldChar w:fldCharType="end"/>
      </w:r>
      <w:r w:rsidRPr="001B1EF1">
        <w:rPr>
          <w:lang w:val="en-NZ"/>
        </w:rPr>
        <w:t>: Resource Utilisation</w:t>
      </w:r>
    </w:p>
    <w:p w14:paraId="170E217A" w14:textId="35839C9E" w:rsidR="00A7077B" w:rsidRPr="001B1EF1" w:rsidRDefault="00A7077B" w:rsidP="00FF2E40">
      <w:pPr>
        <w:rPr>
          <w:lang w:val="en-NZ" w:eastAsia="en-GB"/>
        </w:rPr>
      </w:pPr>
    </w:p>
    <w:p w14:paraId="151C1891" w14:textId="5C9292C5" w:rsidR="00A7077B" w:rsidRPr="001B1EF1" w:rsidRDefault="00A7077B" w:rsidP="00FF2E40">
      <w:pPr>
        <w:rPr>
          <w:lang w:val="en-NZ" w:eastAsia="en-GB"/>
        </w:rPr>
      </w:pPr>
      <w:r w:rsidRPr="001B1EF1">
        <w:rPr>
          <w:lang w:val="en-NZ" w:eastAsia="en-GB"/>
        </w:rPr>
        <w:t>The pause functionality of the game was implemented using a switch instead of a push button as specified</w:t>
      </w:r>
      <w:r w:rsidR="00986A7A" w:rsidRPr="001B1EF1">
        <w:rPr>
          <w:lang w:val="en-NZ" w:eastAsia="en-GB"/>
        </w:rPr>
        <w:t xml:space="preserve"> in the brief</w:t>
      </w:r>
      <w:r w:rsidRPr="001B1EF1">
        <w:rPr>
          <w:lang w:val="en-NZ" w:eastAsia="en-GB"/>
        </w:rPr>
        <w:t>. This was a conscious design decision made by us because it makes more sense to the end user. It is easier to tell the game is paused by looking at the position of the switch than pressing a push button. There is also a visual cue to indicate the pause state of the game if this is unclear.</w:t>
      </w:r>
      <w:r w:rsidR="00986A7A" w:rsidRPr="001B1EF1">
        <w:rPr>
          <w:lang w:val="en-NZ" w:eastAsia="en-GB"/>
        </w:rPr>
        <w:t xml:space="preserve"> </w:t>
      </w:r>
    </w:p>
    <w:p w14:paraId="4DFDE445" w14:textId="77777777" w:rsidR="00840467" w:rsidRPr="001B1EF1" w:rsidRDefault="00840467" w:rsidP="00FF2E40">
      <w:pPr>
        <w:rPr>
          <w:lang w:val="en-NZ" w:eastAsia="en-GB"/>
        </w:rPr>
      </w:pPr>
    </w:p>
    <w:p w14:paraId="29FC62F5" w14:textId="06C08466" w:rsidR="00EC202F" w:rsidRPr="001B1EF1" w:rsidRDefault="00FF2E40" w:rsidP="00F50469">
      <w:pPr>
        <w:pStyle w:val="SectionHeading"/>
        <w:rPr>
          <w:lang w:val="en-NZ" w:eastAsia="en-GB"/>
        </w:rPr>
      </w:pPr>
      <w:r w:rsidRPr="001B1EF1">
        <w:rPr>
          <w:lang w:val="en-NZ"/>
        </w:rPr>
        <w:t>Performance</w:t>
      </w:r>
      <w:r w:rsidR="003D5974" w:rsidRPr="001B1EF1">
        <w:rPr>
          <w:lang w:val="en-NZ"/>
        </w:rPr>
        <w:t xml:space="preserve"> &amp; </w:t>
      </w:r>
      <w:r w:rsidR="00717623" w:rsidRPr="001B1EF1">
        <w:rPr>
          <w:lang w:val="en-NZ"/>
        </w:rPr>
        <w:t>Optimisation</w:t>
      </w:r>
    </w:p>
    <w:p w14:paraId="620E9DB0" w14:textId="59EB4E37" w:rsidR="001638EB" w:rsidRPr="001B1EF1" w:rsidRDefault="004C053E" w:rsidP="00FF2E40">
      <w:pPr>
        <w:rPr>
          <w:lang w:val="en-NZ" w:eastAsia="en-GB"/>
        </w:rPr>
      </w:pPr>
      <w:r w:rsidRPr="001B1EF1">
        <w:rPr>
          <w:lang w:val="en-NZ" w:eastAsia="en-GB"/>
        </w:rPr>
        <w:t xml:space="preserve">The maximum restricted operating frequency of our components is </w:t>
      </w:r>
      <w:r w:rsidR="009B5B55" w:rsidRPr="001B1EF1">
        <w:rPr>
          <w:lang w:val="en-NZ" w:eastAsia="en-GB"/>
        </w:rPr>
        <w:t>306.56</w:t>
      </w:r>
      <w:r w:rsidRPr="001B1EF1">
        <w:rPr>
          <w:lang w:val="en-NZ" w:eastAsia="en-GB"/>
        </w:rPr>
        <w:t xml:space="preserve">MHz. Our critical path </w:t>
      </w:r>
      <w:r w:rsidR="00C00D83" w:rsidRPr="001B1EF1">
        <w:rPr>
          <w:lang w:val="en-NZ" w:eastAsia="en-GB"/>
        </w:rPr>
        <w:t xml:space="preserve">determines this frequency because the game needs </w:t>
      </w:r>
      <w:r w:rsidR="008066C9" w:rsidRPr="001B1EF1">
        <w:rPr>
          <w:lang w:val="en-NZ" w:eastAsia="en-GB"/>
        </w:rPr>
        <w:t xml:space="preserve">a certain amount of time for the </w:t>
      </w:r>
      <w:r w:rsidR="00C00D83" w:rsidRPr="001B1EF1">
        <w:rPr>
          <w:lang w:val="en-NZ" w:eastAsia="en-GB"/>
        </w:rPr>
        <w:t>signals</w:t>
      </w:r>
      <w:r w:rsidR="008066C9" w:rsidRPr="001B1EF1">
        <w:rPr>
          <w:lang w:val="en-NZ" w:eastAsia="en-GB"/>
        </w:rPr>
        <w:t xml:space="preserve"> in the critical path to propagate.</w:t>
      </w:r>
    </w:p>
    <w:p w14:paraId="690098DB" w14:textId="77777777" w:rsidR="00754C83" w:rsidRPr="001B1EF1" w:rsidRDefault="00754C83" w:rsidP="00FF2E40">
      <w:pPr>
        <w:rPr>
          <w:lang w:val="en-NZ" w:eastAsia="en-GB"/>
        </w:rPr>
      </w:pPr>
    </w:p>
    <w:p w14:paraId="189DA3F8" w14:textId="77777777" w:rsidR="00754C83" w:rsidRPr="001B1EF1" w:rsidRDefault="00754C83" w:rsidP="00754C83">
      <w:pPr>
        <w:keepNext/>
        <w:rPr>
          <w:lang w:val="en-NZ"/>
        </w:rPr>
      </w:pPr>
      <w:r w:rsidRPr="001B1EF1">
        <w:rPr>
          <w:rFonts w:ascii="Arial" w:hAnsi="Arial" w:cs="Arial"/>
          <w:color w:val="000000"/>
          <w:sz w:val="22"/>
          <w:szCs w:val="22"/>
          <w:lang w:val="en-NZ"/>
        </w:rPr>
        <w:fldChar w:fldCharType="begin"/>
      </w:r>
      <w:r w:rsidRPr="001B1EF1">
        <w:rPr>
          <w:rFonts w:ascii="Arial" w:hAnsi="Arial" w:cs="Arial"/>
          <w:color w:val="000000"/>
          <w:sz w:val="22"/>
          <w:szCs w:val="22"/>
          <w:lang w:val="en-NZ"/>
        </w:rPr>
        <w:instrText xml:space="preserve"> INCLUDEPICTURE "https://lh6.googleusercontent.com/gSKsNB7gHBKtOQm1qTrvGDyVTMAPLq2kL1n8i14piBZq4h3bzyg6YuCXTT3jMcDjWeTvrG072ZxNsK5Au4dY0PE1FwvOm8E4dbUnX9W80JFj2uilp36dUyS09TRyqMXNWNiQXh5s" \* MERGEFORMATINET </w:instrText>
      </w:r>
      <w:r w:rsidRPr="001B1EF1">
        <w:rPr>
          <w:rFonts w:ascii="Arial" w:hAnsi="Arial" w:cs="Arial"/>
          <w:color w:val="000000"/>
          <w:sz w:val="22"/>
          <w:szCs w:val="22"/>
          <w:lang w:val="en-NZ"/>
        </w:rPr>
        <w:fldChar w:fldCharType="separate"/>
      </w:r>
      <w:r w:rsidRPr="001B1EF1">
        <w:rPr>
          <w:rFonts w:ascii="Arial" w:hAnsi="Arial" w:cs="Arial"/>
          <w:color w:val="000000"/>
          <w:sz w:val="22"/>
          <w:szCs w:val="22"/>
          <w:lang w:val="en-NZ"/>
        </w:rPr>
        <w:fldChar w:fldCharType="begin"/>
      </w:r>
      <w:r w:rsidRPr="001B1EF1">
        <w:rPr>
          <w:rFonts w:ascii="Arial" w:hAnsi="Arial" w:cs="Arial"/>
          <w:color w:val="000000"/>
          <w:sz w:val="22"/>
          <w:szCs w:val="22"/>
          <w:lang w:val="en-NZ"/>
        </w:rPr>
        <w:instrText xml:space="preserve"> INCLUDEPICTURE  "https://lh6.googleusercontent.com/gSKsNB7gHBKtOQm1qTrvGDyVTMAPLq2kL1n8i14piBZq4h3bzyg6YuCXTT3jMcDjWeTvrG072ZxNsK5Au4dY0PE1FwvOm8E4dbUnX9W80JFj2uilp36dUyS09TRyqMXNWNiQXh5s" \* MERGEFORMATINET </w:instrText>
      </w:r>
      <w:r w:rsidRPr="001B1EF1">
        <w:rPr>
          <w:rFonts w:ascii="Arial" w:hAnsi="Arial" w:cs="Arial"/>
          <w:color w:val="000000"/>
          <w:sz w:val="22"/>
          <w:szCs w:val="22"/>
          <w:lang w:val="en-NZ"/>
        </w:rPr>
        <w:fldChar w:fldCharType="separate"/>
      </w:r>
      <w:r w:rsidRPr="001B1EF1">
        <w:rPr>
          <w:rFonts w:ascii="Arial" w:hAnsi="Arial" w:cs="Arial"/>
          <w:color w:val="000000"/>
          <w:sz w:val="22"/>
          <w:szCs w:val="22"/>
          <w:lang w:val="en-NZ"/>
        </w:rPr>
        <w:fldChar w:fldCharType="begin"/>
      </w:r>
      <w:r w:rsidRPr="001B1EF1">
        <w:rPr>
          <w:rFonts w:ascii="Arial" w:hAnsi="Arial" w:cs="Arial"/>
          <w:color w:val="000000"/>
          <w:sz w:val="22"/>
          <w:szCs w:val="22"/>
          <w:lang w:val="en-NZ"/>
        </w:rPr>
        <w:instrText xml:space="preserve"> INCLUDEPICTURE  "https://lh6.googleusercontent.com/gSKsNB7gHBKtOQm1qTrvGDyVTMAPLq2kL1n8i14piBZq4h3bzyg6YuCXTT3jMcDjWeTvrG072ZxNsK5Au4dY0PE1FwvOm8E4dbUnX9W80JFj2uilp36dUyS09TRyqMXNWNiQXh5s" \* MERGEFORMATINET </w:instrText>
      </w:r>
      <w:r w:rsidRPr="001B1EF1">
        <w:rPr>
          <w:rFonts w:ascii="Arial" w:hAnsi="Arial" w:cs="Arial"/>
          <w:color w:val="000000"/>
          <w:sz w:val="22"/>
          <w:szCs w:val="22"/>
          <w:lang w:val="en-NZ"/>
        </w:rPr>
        <w:fldChar w:fldCharType="separate"/>
      </w:r>
      <w:r w:rsidRPr="001B1EF1">
        <w:rPr>
          <w:rFonts w:ascii="Arial" w:hAnsi="Arial" w:cs="Arial"/>
          <w:color w:val="000000"/>
          <w:sz w:val="22"/>
          <w:szCs w:val="22"/>
          <w:lang w:val="en-NZ"/>
        </w:rPr>
        <w:pict w14:anchorId="2FE8FF79">
          <v:shape id="_x0000_i1143" type="#_x0000_t75" alt="" style="width:244.9pt;height:1in">
            <v:imagedata r:id="rId13" r:href="rId14" croptop="5518f" cropbottom="52091f" cropleft="20687f" cropright="27921f"/>
          </v:shape>
        </w:pict>
      </w:r>
      <w:r w:rsidRPr="001B1EF1">
        <w:rPr>
          <w:rFonts w:ascii="Arial" w:hAnsi="Arial" w:cs="Arial"/>
          <w:color w:val="000000"/>
          <w:sz w:val="22"/>
          <w:szCs w:val="22"/>
          <w:lang w:val="en-NZ"/>
        </w:rPr>
        <w:fldChar w:fldCharType="end"/>
      </w:r>
      <w:r w:rsidRPr="001B1EF1">
        <w:rPr>
          <w:rFonts w:ascii="Arial" w:hAnsi="Arial" w:cs="Arial"/>
          <w:color w:val="000000"/>
          <w:sz w:val="22"/>
          <w:szCs w:val="22"/>
          <w:lang w:val="en-NZ"/>
        </w:rPr>
        <w:fldChar w:fldCharType="end"/>
      </w:r>
      <w:r w:rsidRPr="001B1EF1">
        <w:rPr>
          <w:rFonts w:ascii="Arial" w:hAnsi="Arial" w:cs="Arial"/>
          <w:color w:val="000000"/>
          <w:sz w:val="22"/>
          <w:szCs w:val="22"/>
          <w:lang w:val="en-NZ"/>
        </w:rPr>
        <w:fldChar w:fldCharType="end"/>
      </w:r>
    </w:p>
    <w:p w14:paraId="0FB86435" w14:textId="0A948BD4" w:rsidR="00754C83" w:rsidRPr="001B1EF1" w:rsidRDefault="00754C83" w:rsidP="00754C83">
      <w:pPr>
        <w:pStyle w:val="Caption"/>
        <w:jc w:val="center"/>
        <w:rPr>
          <w:rFonts w:ascii="Arial" w:hAnsi="Arial" w:cs="Arial"/>
          <w:color w:val="000000"/>
          <w:sz w:val="22"/>
          <w:szCs w:val="22"/>
          <w:lang w:val="en-NZ"/>
        </w:rPr>
      </w:pPr>
      <w:r w:rsidRPr="001B1EF1">
        <w:rPr>
          <w:lang w:val="en-NZ"/>
        </w:rPr>
        <w:t xml:space="preserve">Figure </w:t>
      </w:r>
      <w:r w:rsidRPr="001B1EF1">
        <w:rPr>
          <w:lang w:val="en-NZ"/>
        </w:rPr>
        <w:fldChar w:fldCharType="begin"/>
      </w:r>
      <w:r w:rsidRPr="001B1EF1">
        <w:rPr>
          <w:lang w:val="en-NZ"/>
        </w:rPr>
        <w:instrText xml:space="preserve"> SEQ Figure \* ARABIC </w:instrText>
      </w:r>
      <w:r w:rsidRPr="001B1EF1">
        <w:rPr>
          <w:lang w:val="en-NZ"/>
        </w:rPr>
        <w:fldChar w:fldCharType="separate"/>
      </w:r>
      <w:r w:rsidR="00057F52" w:rsidRPr="001B1EF1">
        <w:rPr>
          <w:noProof/>
          <w:lang w:val="en-NZ"/>
        </w:rPr>
        <w:t>4</w:t>
      </w:r>
      <w:r w:rsidRPr="001B1EF1">
        <w:rPr>
          <w:lang w:val="en-NZ"/>
        </w:rPr>
        <w:fldChar w:fldCharType="end"/>
      </w:r>
      <w:r w:rsidRPr="001B1EF1">
        <w:rPr>
          <w:lang w:val="en-NZ"/>
        </w:rPr>
        <w:t>: Max Freq. Summary</w:t>
      </w:r>
    </w:p>
    <w:p w14:paraId="58E3043B" w14:textId="77777777" w:rsidR="001638EB" w:rsidRPr="001B1EF1" w:rsidRDefault="001638EB" w:rsidP="00FF2E40">
      <w:pPr>
        <w:rPr>
          <w:lang w:val="en-NZ" w:eastAsia="en-GB"/>
        </w:rPr>
      </w:pPr>
    </w:p>
    <w:p w14:paraId="188956CD" w14:textId="787A487D" w:rsidR="00EC202F" w:rsidRPr="001B1EF1" w:rsidRDefault="00C67424" w:rsidP="00FF2E40">
      <w:pPr>
        <w:rPr>
          <w:lang w:val="en-NZ" w:eastAsia="en-GB"/>
        </w:rPr>
      </w:pPr>
      <w:r>
        <w:rPr>
          <w:lang w:val="en-NZ" w:eastAsia="en-GB"/>
        </w:rPr>
        <w:t>The resource utilisation table in appendices A</w:t>
      </w:r>
      <w:r w:rsidR="00FA1CA2">
        <w:rPr>
          <w:lang w:val="en-NZ" w:eastAsia="en-GB"/>
        </w:rPr>
        <w:t xml:space="preserve"> s</w:t>
      </w:r>
      <w:r w:rsidR="00EC202F" w:rsidRPr="002A105C">
        <w:rPr>
          <w:lang w:val="en-NZ" w:eastAsia="en-GB"/>
        </w:rPr>
        <w:t>hows</w:t>
      </w:r>
      <w:r w:rsidR="00EC202F" w:rsidRPr="001B1EF1">
        <w:rPr>
          <w:lang w:val="en-NZ" w:eastAsia="en-GB"/>
        </w:rPr>
        <w:t xml:space="preserve"> the </w:t>
      </w:r>
      <w:r w:rsidR="00755067" w:rsidRPr="001B1EF1">
        <w:rPr>
          <w:lang w:val="en-NZ" w:eastAsia="en-GB"/>
        </w:rPr>
        <w:t xml:space="preserve">number of </w:t>
      </w:r>
      <w:r w:rsidR="00EC202F" w:rsidRPr="001B1EF1">
        <w:rPr>
          <w:lang w:val="en-NZ" w:eastAsia="en-GB"/>
        </w:rPr>
        <w:t xml:space="preserve">logic elements used </w:t>
      </w:r>
      <w:r>
        <w:rPr>
          <w:lang w:val="en-NZ" w:eastAsia="en-GB"/>
        </w:rPr>
        <w:t>by each component</w:t>
      </w:r>
      <w:r w:rsidR="00755067" w:rsidRPr="001B1EF1">
        <w:rPr>
          <w:lang w:val="en-NZ" w:eastAsia="en-GB"/>
        </w:rPr>
        <w:t>.</w:t>
      </w:r>
      <w:r w:rsidR="00C66530" w:rsidRPr="001B1EF1">
        <w:rPr>
          <w:lang w:val="en-NZ" w:eastAsia="en-GB"/>
        </w:rPr>
        <w:br/>
      </w:r>
      <w:r w:rsidR="00D76452" w:rsidRPr="001B1EF1">
        <w:rPr>
          <w:lang w:val="en-NZ" w:eastAsia="en-GB"/>
        </w:rPr>
        <w:t>Most of the total logic elements used</w:t>
      </w:r>
      <w:r>
        <w:rPr>
          <w:lang w:val="en-NZ" w:eastAsia="en-GB"/>
        </w:rPr>
        <w:t>,</w:t>
      </w:r>
      <w:r w:rsidR="00D76452" w:rsidRPr="001B1EF1">
        <w:rPr>
          <w:lang w:val="en-NZ" w:eastAsia="en-GB"/>
        </w:rPr>
        <w:t xml:space="preserve"> are from the </w:t>
      </w:r>
      <w:proofErr w:type="spellStart"/>
      <w:r w:rsidR="00D76452" w:rsidRPr="001B1EF1">
        <w:rPr>
          <w:lang w:val="en-NZ" w:eastAsia="en-GB"/>
        </w:rPr>
        <w:t>text_gen</w:t>
      </w:r>
      <w:proofErr w:type="spellEnd"/>
      <w:r w:rsidR="00D76452" w:rsidRPr="001B1EF1">
        <w:rPr>
          <w:lang w:val="en-NZ" w:eastAsia="en-GB"/>
        </w:rPr>
        <w:t xml:space="preserve"> and ball components.</w:t>
      </w:r>
      <w:r w:rsidR="00755067" w:rsidRPr="001B1EF1">
        <w:rPr>
          <w:lang w:val="en-NZ" w:eastAsia="en-GB"/>
        </w:rPr>
        <w:t xml:space="preserve"> </w:t>
      </w:r>
      <w:r w:rsidR="00717623" w:rsidRPr="001B1EF1">
        <w:rPr>
          <w:lang w:val="en-NZ" w:eastAsia="en-GB"/>
        </w:rPr>
        <w:t>A th</w:t>
      </w:r>
      <w:r w:rsidR="00D76452" w:rsidRPr="001B1EF1">
        <w:rPr>
          <w:lang w:val="en-NZ" w:eastAsia="en-GB"/>
        </w:rPr>
        <w:t xml:space="preserve">ird of the total </w:t>
      </w:r>
      <w:r w:rsidR="00717623" w:rsidRPr="001B1EF1">
        <w:rPr>
          <w:lang w:val="en-NZ" w:eastAsia="en-GB"/>
        </w:rPr>
        <w:t xml:space="preserve">used are from </w:t>
      </w:r>
      <w:r w:rsidR="00D76452" w:rsidRPr="001B1EF1">
        <w:rPr>
          <w:lang w:val="en-NZ" w:eastAsia="en-GB"/>
        </w:rPr>
        <w:t>just the</w:t>
      </w:r>
      <w:r w:rsidR="00717623" w:rsidRPr="001B1EF1">
        <w:rPr>
          <w:lang w:val="en-NZ" w:eastAsia="en-GB"/>
        </w:rPr>
        <w:t xml:space="preserve"> </w:t>
      </w:r>
      <w:proofErr w:type="spellStart"/>
      <w:r w:rsidR="00717623" w:rsidRPr="001B1EF1">
        <w:rPr>
          <w:lang w:val="en-NZ" w:eastAsia="en-GB"/>
        </w:rPr>
        <w:t>text_gen</w:t>
      </w:r>
      <w:proofErr w:type="spellEnd"/>
      <w:r w:rsidR="00717623" w:rsidRPr="001B1EF1">
        <w:rPr>
          <w:lang w:val="en-NZ" w:eastAsia="en-GB"/>
        </w:rPr>
        <w:t xml:space="preserve"> component due to the abundance of 10-bit comparators in our implementation.</w:t>
      </w:r>
      <w:r w:rsidR="00D76452" w:rsidRPr="001B1EF1">
        <w:rPr>
          <w:lang w:val="en-NZ" w:eastAsia="en-GB"/>
        </w:rPr>
        <w:t xml:space="preserve"> Ball utilises around 175 logic elements each. This is sustainable for further game strategy changes such as adding more balls since each ball takes around 1% of the </w:t>
      </w:r>
      <w:r w:rsidR="00DB6711">
        <w:rPr>
          <w:lang w:val="en-NZ" w:eastAsia="en-GB"/>
        </w:rPr>
        <w:t xml:space="preserve">logic element </w:t>
      </w:r>
      <w:r w:rsidR="00D76452" w:rsidRPr="001B1EF1">
        <w:rPr>
          <w:lang w:val="en-NZ" w:eastAsia="en-GB"/>
        </w:rPr>
        <w:t>capacity</w:t>
      </w:r>
      <w:r w:rsidR="00DB6711">
        <w:rPr>
          <w:lang w:val="en-NZ" w:eastAsia="en-GB"/>
        </w:rPr>
        <w:t xml:space="preserve"> available in the FPGA</w:t>
      </w:r>
      <w:r w:rsidR="00D76452" w:rsidRPr="001B1EF1">
        <w:rPr>
          <w:lang w:val="en-NZ" w:eastAsia="en-GB"/>
        </w:rPr>
        <w:t>.</w:t>
      </w:r>
      <w:r w:rsidR="004C053E" w:rsidRPr="001B1EF1">
        <w:rPr>
          <w:lang w:val="en-NZ" w:eastAsia="en-GB"/>
        </w:rPr>
        <w:t xml:space="preserve"> </w:t>
      </w:r>
    </w:p>
    <w:p w14:paraId="310896C9" w14:textId="591EC649" w:rsidR="00EC202F" w:rsidRPr="001B1EF1" w:rsidRDefault="00EC202F" w:rsidP="00FF2E40">
      <w:pPr>
        <w:rPr>
          <w:lang w:val="en-NZ" w:eastAsia="en-GB"/>
        </w:rPr>
      </w:pPr>
    </w:p>
    <w:p w14:paraId="5322C804" w14:textId="009360FF" w:rsidR="00EC202F" w:rsidRPr="001B1EF1" w:rsidRDefault="00C66530" w:rsidP="00FF2E40">
      <w:pPr>
        <w:rPr>
          <w:lang w:val="en-NZ" w:eastAsia="en-GB"/>
        </w:rPr>
      </w:pPr>
      <w:r w:rsidRPr="001B1EF1">
        <w:rPr>
          <w:lang w:val="en-NZ" w:eastAsia="en-GB"/>
        </w:rPr>
        <w:t xml:space="preserve">The memory bits used are from storing the representation of characters or any other 8x8 pixel image. A MIF file containing </w:t>
      </w:r>
      <w:r w:rsidR="0078757B">
        <w:rPr>
          <w:lang w:val="en-NZ" w:eastAsia="en-GB"/>
        </w:rPr>
        <w:t>the character data</w:t>
      </w:r>
      <w:r w:rsidR="004C053E" w:rsidRPr="001B1EF1">
        <w:rPr>
          <w:lang w:val="en-NZ" w:eastAsia="en-GB"/>
        </w:rPr>
        <w:t xml:space="preserve"> is read when the game is run initially. These are then used to help render text by reading the specified addresses.</w:t>
      </w:r>
    </w:p>
    <w:p w14:paraId="30FCCF22" w14:textId="77777777" w:rsidR="00152597" w:rsidRPr="002A105C" w:rsidRDefault="00152597" w:rsidP="00FF2E40">
      <w:pPr>
        <w:rPr>
          <w:lang w:val="en-NZ" w:eastAsia="en-GB"/>
        </w:rPr>
      </w:pPr>
    </w:p>
    <w:p w14:paraId="4CB0DF9C" w14:textId="578B42FE" w:rsidR="001162D9" w:rsidRPr="001B1EF1" w:rsidRDefault="00717623" w:rsidP="00FF2E40">
      <w:pPr>
        <w:rPr>
          <w:lang w:val="en-NZ" w:eastAsia="en-GB"/>
        </w:rPr>
      </w:pPr>
      <w:r w:rsidRPr="001B1EF1">
        <w:rPr>
          <w:lang w:val="en-NZ" w:eastAsia="en-GB"/>
        </w:rPr>
        <w:t xml:space="preserve">Optimisation </w:t>
      </w:r>
      <w:r w:rsidR="001638EB" w:rsidRPr="001B1EF1">
        <w:rPr>
          <w:lang w:val="en-NZ" w:eastAsia="en-GB"/>
        </w:rPr>
        <w:t xml:space="preserve">is important in terms of cost and efficiency for any RTL design. The use of logic elements can affect our </w:t>
      </w:r>
      <w:r w:rsidR="001162D9" w:rsidRPr="001B1EF1">
        <w:rPr>
          <w:lang w:val="en-NZ" w:eastAsia="en-GB"/>
        </w:rPr>
        <w:t xml:space="preserve">critical path. </w:t>
      </w:r>
      <w:r w:rsidR="001638EB" w:rsidRPr="001B1EF1">
        <w:rPr>
          <w:lang w:val="en-NZ" w:eastAsia="en-GB"/>
        </w:rPr>
        <w:t>The cost of logic elements may seem min</w:t>
      </w:r>
      <w:r w:rsidR="00AA7FDE">
        <w:rPr>
          <w:lang w:val="en-NZ" w:eastAsia="en-GB"/>
        </w:rPr>
        <w:t>u</w:t>
      </w:r>
      <w:r w:rsidR="001638EB" w:rsidRPr="001B1EF1">
        <w:rPr>
          <w:lang w:val="en-NZ" w:eastAsia="en-GB"/>
        </w:rPr>
        <w:t>s</w:t>
      </w:r>
      <w:r w:rsidR="00AA7FDE">
        <w:rPr>
          <w:lang w:val="en-NZ" w:eastAsia="en-GB"/>
        </w:rPr>
        <w:t>cu</w:t>
      </w:r>
      <w:r w:rsidR="001638EB" w:rsidRPr="001B1EF1">
        <w:rPr>
          <w:lang w:val="en-NZ" w:eastAsia="en-GB"/>
        </w:rPr>
        <w:t>l</w:t>
      </w:r>
      <w:r w:rsidR="00AA7FDE">
        <w:rPr>
          <w:lang w:val="en-NZ" w:eastAsia="en-GB"/>
        </w:rPr>
        <w:t>e</w:t>
      </w:r>
      <w:r w:rsidR="001638EB" w:rsidRPr="001B1EF1">
        <w:rPr>
          <w:lang w:val="en-NZ" w:eastAsia="en-GB"/>
        </w:rPr>
        <w:t xml:space="preserve"> in singular designs but in mass productions can save thousands of dollars by simply reducing the number of elements used. In this project, this consideration is not </w:t>
      </w:r>
      <w:r w:rsidR="00AA7FDE" w:rsidRPr="001B1EF1">
        <w:rPr>
          <w:lang w:val="en-NZ" w:eastAsia="en-GB"/>
        </w:rPr>
        <w:t>applicable,</w:t>
      </w:r>
      <w:r w:rsidR="001638EB" w:rsidRPr="001B1EF1">
        <w:rPr>
          <w:lang w:val="en-NZ" w:eastAsia="en-GB"/>
        </w:rPr>
        <w:t xml:space="preserve"> but it is still important to reinforce good practices. </w:t>
      </w:r>
    </w:p>
    <w:p w14:paraId="6D394B9A" w14:textId="6A7A69AA" w:rsidR="001162D9" w:rsidRPr="001B1EF1" w:rsidRDefault="001162D9" w:rsidP="00FF2E40">
      <w:pPr>
        <w:rPr>
          <w:lang w:val="en-NZ" w:eastAsia="en-GB"/>
        </w:rPr>
      </w:pPr>
    </w:p>
    <w:p w14:paraId="7534966A" w14:textId="3094773A" w:rsidR="00931B86" w:rsidRDefault="00931B86" w:rsidP="00FF2E40">
      <w:pPr>
        <w:rPr>
          <w:lang w:val="en-NZ" w:eastAsia="en-GB"/>
        </w:rPr>
      </w:pPr>
      <w:r>
        <w:rPr>
          <w:lang w:val="en-NZ" w:eastAsia="en-GB"/>
        </w:rPr>
        <w:t>Our timer component uses a self-defined clock divider. It would make sense to replace that clock signal with one from the existing PLL since it does not use additional resources.</w:t>
      </w:r>
    </w:p>
    <w:p w14:paraId="346DA529" w14:textId="77777777" w:rsidR="00931B86" w:rsidRPr="002A105C" w:rsidRDefault="00931B86" w:rsidP="00FF2E40">
      <w:pPr>
        <w:rPr>
          <w:lang w:val="en-NZ" w:eastAsia="en-GB"/>
        </w:rPr>
      </w:pPr>
    </w:p>
    <w:p w14:paraId="16F839A0" w14:textId="6F3844E4" w:rsidR="00685F71" w:rsidRPr="001B1EF1" w:rsidRDefault="00021E83" w:rsidP="00FF2E40">
      <w:pPr>
        <w:rPr>
          <w:lang w:val="en-NZ" w:eastAsia="en-GB"/>
        </w:rPr>
      </w:pPr>
      <w:r w:rsidRPr="001B1EF1">
        <w:rPr>
          <w:lang w:val="en-NZ" w:eastAsia="en-GB"/>
        </w:rPr>
        <w:t>By minimising redundant</w:t>
      </w:r>
      <w:r w:rsidR="001162D9" w:rsidRPr="001B1EF1">
        <w:rPr>
          <w:lang w:val="en-NZ" w:eastAsia="en-GB"/>
        </w:rPr>
        <w:t xml:space="preserve"> </w:t>
      </w:r>
      <w:r w:rsidR="00664206" w:rsidRPr="001B1EF1">
        <w:rPr>
          <w:lang w:val="en-NZ" w:eastAsia="en-GB"/>
        </w:rPr>
        <w:t>implementation</w:t>
      </w:r>
      <w:r w:rsidRPr="001B1EF1">
        <w:rPr>
          <w:lang w:val="en-NZ" w:eastAsia="en-GB"/>
        </w:rPr>
        <w:t>s</w:t>
      </w:r>
      <w:r w:rsidR="001162D9" w:rsidRPr="001B1EF1">
        <w:rPr>
          <w:lang w:val="en-NZ" w:eastAsia="en-GB"/>
        </w:rPr>
        <w:t xml:space="preserve"> reduce ou</w:t>
      </w:r>
      <w:r w:rsidR="00664206" w:rsidRPr="001B1EF1">
        <w:rPr>
          <w:lang w:val="en-NZ" w:eastAsia="en-GB"/>
        </w:rPr>
        <w:t>r log</w:t>
      </w:r>
      <w:r w:rsidR="00685F71" w:rsidRPr="001B1EF1">
        <w:rPr>
          <w:lang w:val="en-NZ" w:eastAsia="en-GB"/>
        </w:rPr>
        <w:t xml:space="preserve">ic elements. In figure </w:t>
      </w:r>
      <w:r w:rsidR="00FA1CA2">
        <w:rPr>
          <w:lang w:val="en-NZ" w:eastAsia="en-GB"/>
        </w:rPr>
        <w:t>5</w:t>
      </w:r>
      <w:r w:rsidR="00685F71" w:rsidRPr="001B1EF1">
        <w:rPr>
          <w:lang w:val="en-NZ" w:eastAsia="en-GB"/>
        </w:rPr>
        <w:t xml:space="preserve">, the code in the parentheses is redundant thus can </w:t>
      </w:r>
      <w:r w:rsidR="00D469CC" w:rsidRPr="001B1EF1">
        <w:rPr>
          <w:lang w:val="en-NZ" w:eastAsia="en-GB"/>
        </w:rPr>
        <w:t xml:space="preserve">omitted and reduce our critical path since there is one less logic </w:t>
      </w:r>
      <w:r w:rsidR="003375A9" w:rsidRPr="001B1EF1">
        <w:rPr>
          <w:lang w:val="en-NZ" w:eastAsia="en-GB"/>
        </w:rPr>
        <w:t>gate</w:t>
      </w:r>
      <w:r w:rsidR="00E05748" w:rsidRPr="001B1EF1">
        <w:rPr>
          <w:lang w:val="en-NZ" w:eastAsia="en-GB"/>
        </w:rPr>
        <w:t>s</w:t>
      </w:r>
      <w:r w:rsidR="00FF158C" w:rsidRPr="001B1EF1">
        <w:rPr>
          <w:lang w:val="en-NZ" w:eastAsia="en-GB"/>
        </w:rPr>
        <w:t xml:space="preserve"> in its path</w:t>
      </w:r>
      <w:r w:rsidR="00D469CC" w:rsidRPr="001B1EF1">
        <w:rPr>
          <w:lang w:val="en-NZ" w:eastAsia="en-GB"/>
        </w:rPr>
        <w:t>.</w:t>
      </w:r>
      <w:r w:rsidR="00BA5330">
        <w:rPr>
          <w:lang w:val="en-NZ" w:eastAsia="en-GB"/>
        </w:rPr>
        <w:t xml:space="preserve"> </w:t>
      </w:r>
      <w:r w:rsidR="00A446EA">
        <w:rPr>
          <w:lang w:val="en-NZ" w:eastAsia="en-GB"/>
        </w:rPr>
        <w:t>In previous iterations</w:t>
      </w:r>
      <w:r w:rsidR="00C75A3E">
        <w:rPr>
          <w:lang w:val="en-NZ" w:eastAsia="en-GB"/>
        </w:rPr>
        <w:t xml:space="preserve"> we had cascading adders, r</w:t>
      </w:r>
      <w:r w:rsidR="00C75A3E">
        <w:rPr>
          <w:lang w:val="en-NZ" w:eastAsia="en-GB"/>
        </w:rPr>
        <w:t>efer to Appendix B</w:t>
      </w:r>
      <w:r w:rsidR="00A446EA">
        <w:rPr>
          <w:lang w:val="en-NZ" w:eastAsia="en-GB"/>
        </w:rPr>
        <w:t>.</w:t>
      </w:r>
      <w:r w:rsidR="00C75A3E">
        <w:rPr>
          <w:lang w:val="en-NZ" w:eastAsia="en-GB"/>
        </w:rPr>
        <w:t xml:space="preserve"> </w:t>
      </w:r>
      <w:r w:rsidR="00BA5330">
        <w:rPr>
          <w:lang w:val="en-NZ" w:eastAsia="en-GB"/>
        </w:rPr>
        <w:t xml:space="preserve">After </w:t>
      </w:r>
      <w:r w:rsidR="0002048F">
        <w:rPr>
          <w:lang w:val="en-NZ" w:eastAsia="en-GB"/>
        </w:rPr>
        <w:t xml:space="preserve">using correct parentheses in the </w:t>
      </w:r>
      <w:r w:rsidR="007A3DCD">
        <w:rPr>
          <w:lang w:val="en-NZ" w:eastAsia="en-GB"/>
        </w:rPr>
        <w:t xml:space="preserve">VHDL design, this </w:t>
      </w:r>
      <w:r w:rsidR="00064522">
        <w:rPr>
          <w:lang w:val="en-NZ" w:eastAsia="en-GB"/>
        </w:rPr>
        <w:t>remov</w:t>
      </w:r>
      <w:r w:rsidR="00BA375E">
        <w:rPr>
          <w:lang w:val="en-NZ" w:eastAsia="en-GB"/>
        </w:rPr>
        <w:t>es</w:t>
      </w:r>
      <w:r w:rsidR="007A3DCD">
        <w:rPr>
          <w:lang w:val="en-NZ" w:eastAsia="en-GB"/>
        </w:rPr>
        <w:t xml:space="preserve"> cas</w:t>
      </w:r>
      <w:r w:rsidR="00064522">
        <w:rPr>
          <w:lang w:val="en-NZ" w:eastAsia="en-GB"/>
        </w:rPr>
        <w:t>cading adders</w:t>
      </w:r>
      <w:r w:rsidR="00BA375E">
        <w:rPr>
          <w:lang w:val="en-NZ" w:eastAsia="en-GB"/>
        </w:rPr>
        <w:t xml:space="preserve"> and consequently reduces</w:t>
      </w:r>
      <w:r w:rsidR="00A75136">
        <w:rPr>
          <w:lang w:val="en-NZ" w:eastAsia="en-GB"/>
        </w:rPr>
        <w:t xml:space="preserve"> the</w:t>
      </w:r>
      <w:r w:rsidR="00BA375E">
        <w:rPr>
          <w:lang w:val="en-NZ" w:eastAsia="en-GB"/>
        </w:rPr>
        <w:t xml:space="preserve"> </w:t>
      </w:r>
      <w:r w:rsidR="0037127E">
        <w:rPr>
          <w:lang w:val="en-NZ" w:eastAsia="en-GB"/>
        </w:rPr>
        <w:t>critical path</w:t>
      </w:r>
      <w:r w:rsidR="00BA375E">
        <w:rPr>
          <w:lang w:val="en-NZ" w:eastAsia="en-GB"/>
        </w:rPr>
        <w:t>.</w:t>
      </w:r>
    </w:p>
    <w:p w14:paraId="0733D322" w14:textId="77777777" w:rsidR="00685F71" w:rsidRPr="001B1EF1" w:rsidRDefault="00685F71" w:rsidP="00FF2E40">
      <w:pPr>
        <w:rPr>
          <w:lang w:val="en-NZ" w:eastAsia="en-GB"/>
        </w:rPr>
      </w:pPr>
    </w:p>
    <w:p w14:paraId="68B7149C" w14:textId="77777777" w:rsidR="00383723" w:rsidRPr="001B1EF1" w:rsidRDefault="004E048F" w:rsidP="00383723">
      <w:pPr>
        <w:keepNext/>
        <w:rPr>
          <w:lang w:val="en-NZ"/>
        </w:rPr>
      </w:pPr>
      <w:r w:rsidRPr="001B1EF1">
        <w:rPr>
          <w:noProof/>
          <w:lang w:val="en-NZ"/>
        </w:rPr>
        <w:pict w14:anchorId="78DF5E69">
          <v:shape id="_x0000_i1137" type="#_x0000_t75" style="width:250.15pt;height:15.4pt;visibility:visible;mso-wrap-style:square" o:bordertopcolor="this" o:borderleftcolor="this" o:borderbottomcolor="this" o:borderrightcolor="this">
            <v:imagedata r:id="rId15" o:title="" croptop="16914f" cropbottom="45744f" cropleft="7008f" cropright="34439f"/>
            <w10:bordertop type="single" width="4"/>
            <w10:borderleft type="single" width="4"/>
            <w10:borderbottom type="single" width="4"/>
            <w10:borderright type="single" width="4"/>
          </v:shape>
        </w:pict>
      </w:r>
    </w:p>
    <w:p w14:paraId="6EDD399A" w14:textId="5077636C" w:rsidR="00D469CC" w:rsidRPr="001B1EF1" w:rsidRDefault="00383723" w:rsidP="00694207">
      <w:pPr>
        <w:pStyle w:val="Caption"/>
        <w:jc w:val="center"/>
        <w:rPr>
          <w:noProof/>
          <w:lang w:val="en-NZ"/>
        </w:rPr>
      </w:pPr>
      <w:r w:rsidRPr="001B1EF1">
        <w:rPr>
          <w:lang w:val="en-NZ"/>
        </w:rPr>
        <w:t xml:space="preserve">Figure </w:t>
      </w:r>
      <w:r w:rsidRPr="001B1EF1">
        <w:rPr>
          <w:lang w:val="en-NZ"/>
        </w:rPr>
        <w:fldChar w:fldCharType="begin"/>
      </w:r>
      <w:r w:rsidRPr="001B1EF1">
        <w:rPr>
          <w:lang w:val="en-NZ"/>
        </w:rPr>
        <w:instrText xml:space="preserve"> SEQ Figure \* ARABIC </w:instrText>
      </w:r>
      <w:r w:rsidRPr="001B1EF1">
        <w:rPr>
          <w:lang w:val="en-NZ"/>
        </w:rPr>
        <w:fldChar w:fldCharType="separate"/>
      </w:r>
      <w:r w:rsidR="00057F52" w:rsidRPr="001B1EF1">
        <w:rPr>
          <w:noProof/>
          <w:lang w:val="en-NZ"/>
        </w:rPr>
        <w:t>5</w:t>
      </w:r>
      <w:r w:rsidRPr="001B1EF1">
        <w:rPr>
          <w:lang w:val="en-NZ"/>
        </w:rPr>
        <w:fldChar w:fldCharType="end"/>
      </w:r>
      <w:r w:rsidRPr="001B1EF1">
        <w:rPr>
          <w:lang w:val="en-NZ"/>
        </w:rPr>
        <w:t>: Redundant Code</w:t>
      </w:r>
    </w:p>
    <w:p w14:paraId="3FC55EB0" w14:textId="6C4C89A3" w:rsidR="00840467" w:rsidRPr="001B1EF1" w:rsidRDefault="00840467" w:rsidP="00FF2E40">
      <w:pPr>
        <w:rPr>
          <w:lang w:val="en-NZ" w:eastAsia="en-GB"/>
        </w:rPr>
      </w:pPr>
    </w:p>
    <w:p w14:paraId="0052B0D6" w14:textId="546B5653" w:rsidR="00694207" w:rsidRPr="001B1EF1" w:rsidRDefault="00931B86" w:rsidP="00FF2E40">
      <w:pPr>
        <w:rPr>
          <w:lang w:val="en-NZ" w:eastAsia="en-GB"/>
        </w:rPr>
      </w:pPr>
      <w:r>
        <w:rPr>
          <w:lang w:val="en-NZ" w:eastAsia="en-GB"/>
        </w:rPr>
        <w:t>Figure 6 &amp; 7 shows how simply removing latches can reduce the number of logic elements significantly.</w:t>
      </w:r>
    </w:p>
    <w:p w14:paraId="34DB964E" w14:textId="77777777" w:rsidR="00931B86" w:rsidRPr="001B1EF1" w:rsidRDefault="00931B86" w:rsidP="00FF2E40">
      <w:pPr>
        <w:rPr>
          <w:lang w:val="en-NZ" w:eastAsia="en-GB"/>
        </w:rPr>
      </w:pPr>
    </w:p>
    <w:p w14:paraId="26D39B95" w14:textId="0FF28768" w:rsidR="00057F52" w:rsidRPr="001B1EF1" w:rsidRDefault="00694207" w:rsidP="00057F52">
      <w:pPr>
        <w:keepNext/>
        <w:jc w:val="center"/>
        <w:rPr>
          <w:lang w:val="en-NZ"/>
        </w:rPr>
      </w:pPr>
      <w:r w:rsidRPr="001B1EF1">
        <w:rPr>
          <w:rFonts w:ascii="Arial" w:hAnsi="Arial" w:cs="Arial"/>
          <w:b/>
          <w:bCs/>
          <w:color w:val="000000"/>
          <w:sz w:val="22"/>
          <w:szCs w:val="22"/>
          <w:lang w:val="en-NZ"/>
        </w:rPr>
        <w:fldChar w:fldCharType="begin"/>
      </w:r>
      <w:r w:rsidRPr="001B1EF1">
        <w:rPr>
          <w:rFonts w:ascii="Arial" w:hAnsi="Arial" w:cs="Arial"/>
          <w:b/>
          <w:bCs/>
          <w:color w:val="000000"/>
          <w:sz w:val="22"/>
          <w:szCs w:val="22"/>
          <w:lang w:val="en-NZ"/>
        </w:rPr>
        <w:instrText xml:space="preserve"> INCLUDEPICTURE "https://lh3.googleusercontent.com/FYI7-qOuMJHXTh-yzdhDvWKpyfYI-Nug1gWL5omklpzANBr1GidxexJds7iSRuMyKQ4h4k4iRdn5cUcF93iGBUB853zQP3xL9aA48PIP3poGOB1kihT9gdpz4fTCz7XtwckrGTiS" \* MERGEFORMATINET </w:instrText>
      </w:r>
      <w:r w:rsidRPr="001B1EF1">
        <w:rPr>
          <w:rFonts w:ascii="Arial" w:hAnsi="Arial" w:cs="Arial"/>
          <w:b/>
          <w:bCs/>
          <w:color w:val="000000"/>
          <w:sz w:val="22"/>
          <w:szCs w:val="22"/>
          <w:lang w:val="en-NZ"/>
        </w:rPr>
        <w:fldChar w:fldCharType="separate"/>
      </w:r>
      <w:r w:rsidRPr="001B1EF1">
        <w:rPr>
          <w:rFonts w:ascii="Arial" w:hAnsi="Arial" w:cs="Arial"/>
          <w:b/>
          <w:bCs/>
          <w:color w:val="000000"/>
          <w:sz w:val="22"/>
          <w:szCs w:val="22"/>
          <w:lang w:val="en-NZ"/>
        </w:rPr>
        <w:fldChar w:fldCharType="begin"/>
      </w:r>
      <w:r w:rsidRPr="001B1EF1">
        <w:rPr>
          <w:rFonts w:ascii="Arial" w:hAnsi="Arial" w:cs="Arial"/>
          <w:b/>
          <w:bCs/>
          <w:color w:val="000000"/>
          <w:sz w:val="22"/>
          <w:szCs w:val="22"/>
          <w:lang w:val="en-NZ"/>
        </w:rPr>
        <w:instrText xml:space="preserve"> INCLUDEPICTURE  "https://lh3.googleusercontent.com/FYI7-qOuMJHXTh-yzdhDvWKpyfYI-Nug1gWL5omklpzANBr1GidxexJds7iSRuMyKQ4h4k4iRdn5cUcF93iGBUB853zQP3xL9aA48PIP3poGOB1kihT9gdpz4fTCz7XtwckrGTiS" \* MERGEFORMATINET </w:instrText>
      </w:r>
      <w:r w:rsidRPr="001B1EF1">
        <w:rPr>
          <w:rFonts w:ascii="Arial" w:hAnsi="Arial" w:cs="Arial"/>
          <w:b/>
          <w:bCs/>
          <w:color w:val="000000"/>
          <w:sz w:val="22"/>
          <w:szCs w:val="22"/>
          <w:lang w:val="en-NZ"/>
        </w:rPr>
        <w:fldChar w:fldCharType="separate"/>
      </w:r>
      <w:r w:rsidRPr="001B1EF1">
        <w:rPr>
          <w:rFonts w:ascii="Arial" w:hAnsi="Arial" w:cs="Arial"/>
          <w:b/>
          <w:bCs/>
          <w:color w:val="000000"/>
          <w:sz w:val="22"/>
          <w:szCs w:val="22"/>
          <w:lang w:val="en-NZ"/>
        </w:rPr>
        <w:pict w14:anchorId="3FF1B0EB">
          <v:shape id="_x0000_i1155" type="#_x0000_t75" alt="" style="width:241.5pt;height:151.15pt">
            <v:imagedata r:id="rId16" r:href="rId17" croptop="5238f" cropbottom="45499f" cropleft="20564f" cropright="30051f"/>
          </v:shape>
        </w:pict>
      </w:r>
      <w:r w:rsidRPr="001B1EF1">
        <w:rPr>
          <w:rFonts w:ascii="Arial" w:hAnsi="Arial" w:cs="Arial"/>
          <w:b/>
          <w:bCs/>
          <w:color w:val="000000"/>
          <w:sz w:val="22"/>
          <w:szCs w:val="22"/>
          <w:lang w:val="en-NZ"/>
        </w:rPr>
        <w:fldChar w:fldCharType="end"/>
      </w:r>
      <w:r w:rsidRPr="001B1EF1">
        <w:rPr>
          <w:rFonts w:ascii="Arial" w:hAnsi="Arial" w:cs="Arial"/>
          <w:b/>
          <w:bCs/>
          <w:color w:val="000000"/>
          <w:sz w:val="22"/>
          <w:szCs w:val="22"/>
          <w:lang w:val="en-NZ"/>
        </w:rPr>
        <w:fldChar w:fldCharType="end"/>
      </w:r>
    </w:p>
    <w:p w14:paraId="7E7E3589" w14:textId="0F893202" w:rsidR="00E61674" w:rsidRDefault="00057F52" w:rsidP="00057F52">
      <w:pPr>
        <w:pStyle w:val="Caption"/>
        <w:jc w:val="center"/>
        <w:rPr>
          <w:lang w:val="en-NZ"/>
        </w:rPr>
      </w:pPr>
      <w:r w:rsidRPr="001B1EF1">
        <w:rPr>
          <w:lang w:val="en-NZ"/>
        </w:rPr>
        <w:t xml:space="preserve">Figure </w:t>
      </w:r>
      <w:r w:rsidRPr="001B1EF1">
        <w:rPr>
          <w:lang w:val="en-NZ"/>
        </w:rPr>
        <w:fldChar w:fldCharType="begin"/>
      </w:r>
      <w:r w:rsidRPr="001B1EF1">
        <w:rPr>
          <w:lang w:val="en-NZ"/>
        </w:rPr>
        <w:instrText xml:space="preserve"> SEQ Figure \* ARABIC </w:instrText>
      </w:r>
      <w:r w:rsidRPr="001B1EF1">
        <w:rPr>
          <w:lang w:val="en-NZ"/>
        </w:rPr>
        <w:fldChar w:fldCharType="separate"/>
      </w:r>
      <w:r w:rsidRPr="001B1EF1">
        <w:rPr>
          <w:noProof/>
          <w:lang w:val="en-NZ"/>
        </w:rPr>
        <w:t>6</w:t>
      </w:r>
      <w:r w:rsidRPr="001B1EF1">
        <w:rPr>
          <w:lang w:val="en-NZ"/>
        </w:rPr>
        <w:fldChar w:fldCharType="end"/>
      </w:r>
      <w:r w:rsidRPr="001B1EF1">
        <w:rPr>
          <w:lang w:val="en-NZ"/>
        </w:rPr>
        <w:t>: Flow Summary - Before Optimisation</w:t>
      </w:r>
    </w:p>
    <w:p w14:paraId="1D502F3A" w14:textId="77777777" w:rsidR="00931B86" w:rsidRPr="00931B86" w:rsidRDefault="00931B86" w:rsidP="00931B86">
      <w:pPr>
        <w:rPr>
          <w:lang w:val="en-NZ"/>
        </w:rPr>
      </w:pPr>
    </w:p>
    <w:p w14:paraId="7E009412" w14:textId="40697746" w:rsidR="00334D26" w:rsidRPr="001B1EF1" w:rsidRDefault="00EC202F" w:rsidP="00334D26">
      <w:pPr>
        <w:keepNext/>
        <w:jc w:val="center"/>
        <w:rPr>
          <w:lang w:val="en-NZ"/>
        </w:rPr>
      </w:pPr>
      <w:r w:rsidRPr="001B1EF1">
        <w:rPr>
          <w:rFonts w:ascii="Arial" w:hAnsi="Arial" w:cs="Arial"/>
          <w:color w:val="000000"/>
          <w:sz w:val="22"/>
          <w:szCs w:val="22"/>
          <w:lang w:val="en-NZ"/>
        </w:rPr>
        <w:fldChar w:fldCharType="begin"/>
      </w:r>
      <w:r w:rsidRPr="001B1EF1">
        <w:rPr>
          <w:rFonts w:ascii="Arial" w:hAnsi="Arial" w:cs="Arial"/>
          <w:color w:val="000000"/>
          <w:sz w:val="22"/>
          <w:szCs w:val="22"/>
          <w:lang w:val="en-NZ"/>
        </w:rPr>
        <w:instrText xml:space="preserve"> INCLUDEPICTURE "https://lh3.googleusercontent.com/xsweTSm-qUFz5j3mdmcp96Y3o-DYP4-YdVpWqgKd6m6r8ISQtFjBrD7eria31u_EK_zp1ADLVEm84S9pAff0hR8hr3PpwQNnpXDLjFj3_X0Ge_tNRrKqWZsfUW66wXDpn6fSfMfe" \* MERGEFORMATINET </w:instrText>
      </w:r>
      <w:r w:rsidRPr="001B1EF1">
        <w:rPr>
          <w:rFonts w:ascii="Arial" w:hAnsi="Arial" w:cs="Arial"/>
          <w:color w:val="000000"/>
          <w:sz w:val="22"/>
          <w:szCs w:val="22"/>
          <w:lang w:val="en-NZ"/>
        </w:rPr>
        <w:fldChar w:fldCharType="separate"/>
      </w:r>
      <w:r w:rsidR="00AF363F">
        <w:rPr>
          <w:rFonts w:ascii="Arial" w:hAnsi="Arial" w:cs="Arial"/>
          <w:color w:val="000000"/>
          <w:sz w:val="22"/>
          <w:szCs w:val="22"/>
        </w:rPr>
        <w:fldChar w:fldCharType="begin"/>
      </w:r>
      <w:r w:rsidR="00AF363F" w:rsidRPr="001B1EF1">
        <w:rPr>
          <w:rFonts w:ascii="Arial" w:hAnsi="Arial" w:cs="Arial"/>
          <w:color w:val="000000"/>
          <w:sz w:val="22"/>
          <w:szCs w:val="22"/>
          <w:lang w:val="en-NZ"/>
        </w:rPr>
        <w:instrText xml:space="preserve"> INCLUDEPICTURE  "https://lh3.googleusercontent.com/xsweTSm-qUFz5j3mdmcp96Y3o-DYP4-YdVpWqgKd6m6r8ISQtFjBrD7eria31u_EK_zp1ADLVEm84S9pAff0hR8hr3PpwQNnpXDLjFj3_X0Ge_tNRrKqWZsfUW66wXDpn6fSfMfe" \* MERGEFORMATINET </w:instrText>
      </w:r>
      <w:r w:rsidR="00AF363F">
        <w:rPr>
          <w:rFonts w:ascii="Arial" w:hAnsi="Arial" w:cs="Arial"/>
          <w:color w:val="000000"/>
          <w:sz w:val="22"/>
          <w:szCs w:val="22"/>
        </w:rPr>
        <w:fldChar w:fldCharType="separate"/>
      </w:r>
      <w:r w:rsidR="004E048F" w:rsidRPr="001B1EF1">
        <w:rPr>
          <w:rFonts w:ascii="Arial" w:hAnsi="Arial" w:cs="Arial"/>
          <w:color w:val="000000"/>
          <w:sz w:val="22"/>
          <w:szCs w:val="22"/>
          <w:lang w:val="en-NZ"/>
        </w:rPr>
        <w:fldChar w:fldCharType="begin"/>
      </w:r>
      <w:r w:rsidR="004E048F" w:rsidRPr="001B1EF1">
        <w:rPr>
          <w:rFonts w:ascii="Arial" w:hAnsi="Arial" w:cs="Arial"/>
          <w:color w:val="000000"/>
          <w:sz w:val="22"/>
          <w:szCs w:val="22"/>
          <w:lang w:val="en-NZ"/>
        </w:rPr>
        <w:instrText xml:space="preserve"> </w:instrText>
      </w:r>
      <w:r w:rsidR="004E048F" w:rsidRPr="001B1EF1">
        <w:rPr>
          <w:rFonts w:ascii="Arial" w:hAnsi="Arial" w:cs="Arial"/>
          <w:color w:val="000000"/>
          <w:sz w:val="22"/>
          <w:szCs w:val="22"/>
          <w:lang w:val="en-NZ"/>
        </w:rPr>
        <w:instrText>INCLUDEPICTURE  "https://lh3.googleusercontent.com/xsweTSm-qUFz5j3mdmcp96Y3o-DYP4-YdVpWqgKd6m6r8ISQtFjBrD7eria31u_EK_zp1ADLVEm84S9pAff0hR8hr3PpwQNnpXDLjFj3_X0Ge_tNRrKqWZsfUW66wXDpn6fSfMfe" \* MERGEFORMATINET</w:instrText>
      </w:r>
      <w:r w:rsidR="004E048F" w:rsidRPr="001B1EF1">
        <w:rPr>
          <w:rFonts w:ascii="Arial" w:hAnsi="Arial" w:cs="Arial"/>
          <w:color w:val="000000"/>
          <w:sz w:val="22"/>
          <w:szCs w:val="22"/>
          <w:lang w:val="en-NZ"/>
        </w:rPr>
        <w:instrText xml:space="preserve"> </w:instrText>
      </w:r>
      <w:r w:rsidR="004E048F" w:rsidRPr="001B1EF1">
        <w:rPr>
          <w:rFonts w:ascii="Arial" w:hAnsi="Arial" w:cs="Arial"/>
          <w:color w:val="000000"/>
          <w:sz w:val="22"/>
          <w:szCs w:val="22"/>
          <w:lang w:val="en-NZ"/>
        </w:rPr>
        <w:fldChar w:fldCharType="separate"/>
      </w:r>
      <w:r w:rsidR="00D72F29" w:rsidRPr="001B1EF1">
        <w:rPr>
          <w:rFonts w:ascii="Arial" w:hAnsi="Arial" w:cs="Arial"/>
          <w:color w:val="000000"/>
          <w:sz w:val="22"/>
          <w:szCs w:val="22"/>
          <w:lang w:val="en-NZ"/>
        </w:rPr>
        <w:pict w14:anchorId="5409E56C">
          <v:shape id="_x0000_i1211" type="#_x0000_t75" alt="" style="width:246.4pt;height:166.9pt">
            <v:imagedata r:id="rId18" r:href="rId19" croptop="5406f" cropbottom="43813f" cropleft="20767f" cropright="29573f"/>
          </v:shape>
        </w:pict>
      </w:r>
      <w:r w:rsidR="004E048F" w:rsidRPr="001B1EF1">
        <w:rPr>
          <w:rFonts w:ascii="Arial" w:hAnsi="Arial" w:cs="Arial"/>
          <w:color w:val="000000"/>
          <w:sz w:val="22"/>
          <w:szCs w:val="22"/>
          <w:lang w:val="en-NZ"/>
        </w:rPr>
        <w:fldChar w:fldCharType="end"/>
      </w:r>
      <w:r w:rsidR="00AF363F">
        <w:rPr>
          <w:rFonts w:ascii="Arial" w:hAnsi="Arial" w:cs="Arial"/>
          <w:color w:val="000000"/>
          <w:sz w:val="22"/>
          <w:szCs w:val="22"/>
        </w:rPr>
        <w:fldChar w:fldCharType="end"/>
      </w:r>
      <w:r w:rsidRPr="001B1EF1">
        <w:rPr>
          <w:rFonts w:ascii="Arial" w:hAnsi="Arial" w:cs="Arial"/>
          <w:color w:val="000000"/>
          <w:sz w:val="22"/>
          <w:szCs w:val="22"/>
          <w:lang w:val="en-NZ"/>
        </w:rPr>
        <w:fldChar w:fldCharType="end"/>
      </w:r>
    </w:p>
    <w:p w14:paraId="71E3188C" w14:textId="637C8D44" w:rsidR="00717623" w:rsidRPr="001B1EF1" w:rsidRDefault="00334D26" w:rsidP="008D7DD1">
      <w:pPr>
        <w:pStyle w:val="Caption"/>
        <w:jc w:val="center"/>
        <w:rPr>
          <w:lang w:val="en-NZ"/>
        </w:rPr>
      </w:pPr>
      <w:r w:rsidRPr="001B1EF1">
        <w:rPr>
          <w:lang w:val="en-NZ"/>
        </w:rPr>
        <w:t xml:space="preserve">Figure </w:t>
      </w:r>
      <w:r w:rsidRPr="001B1EF1">
        <w:rPr>
          <w:lang w:val="en-NZ"/>
        </w:rPr>
        <w:fldChar w:fldCharType="begin"/>
      </w:r>
      <w:r>
        <w:instrText xml:space="preserve"> SEQ Figure \* ARABIC </w:instrText>
      </w:r>
      <w:r w:rsidRPr="001B1EF1">
        <w:rPr>
          <w:lang w:val="en-NZ"/>
        </w:rPr>
        <w:fldChar w:fldCharType="separate"/>
      </w:r>
      <w:r w:rsidR="00057F52">
        <w:t>7</w:t>
      </w:r>
      <w:r w:rsidRPr="001B1EF1">
        <w:rPr>
          <w:lang w:val="en-NZ"/>
        </w:rPr>
        <w:fldChar w:fldCharType="end"/>
      </w:r>
      <w:r w:rsidRPr="001B1EF1">
        <w:rPr>
          <w:lang w:val="en-NZ"/>
        </w:rPr>
        <w:t>: Flow Summary</w:t>
      </w:r>
      <w:r w:rsidR="00057F52" w:rsidRPr="001B1EF1">
        <w:rPr>
          <w:lang w:val="en-NZ"/>
        </w:rPr>
        <w:t xml:space="preserve"> – After Optimisation</w:t>
      </w:r>
    </w:p>
    <w:p w14:paraId="2FD374CB" w14:textId="396EEC10" w:rsidR="00FF2E40" w:rsidRPr="001B1EF1" w:rsidRDefault="00874D67" w:rsidP="00FF2E40">
      <w:pPr>
        <w:pStyle w:val="SectionHeading"/>
        <w:rPr>
          <w:lang w:val="en-NZ"/>
        </w:rPr>
      </w:pPr>
      <w:r w:rsidRPr="001B1EF1">
        <w:rPr>
          <w:lang w:val="en-NZ"/>
        </w:rPr>
        <w:br/>
      </w:r>
      <w:r w:rsidR="00D40A00" w:rsidRPr="001B1EF1">
        <w:rPr>
          <w:lang w:val="en-NZ"/>
        </w:rPr>
        <w:t>Conclusions</w:t>
      </w:r>
      <w:r w:rsidR="00FF2E40" w:rsidRPr="001B1EF1">
        <w:rPr>
          <w:lang w:val="en-NZ"/>
        </w:rPr>
        <w:t xml:space="preserve"> &amp; Future Improvements</w:t>
      </w:r>
    </w:p>
    <w:p w14:paraId="31E404F7" w14:textId="46D7CD9C" w:rsidR="003B77A2" w:rsidRPr="001B1EF1" w:rsidRDefault="00FC1217" w:rsidP="00DF34BC">
      <w:pPr>
        <w:rPr>
          <w:lang w:val="en-NZ" w:eastAsia="en-GB"/>
        </w:rPr>
      </w:pPr>
      <w:r w:rsidRPr="001B1EF1">
        <w:rPr>
          <w:lang w:val="en-NZ" w:eastAsia="en-GB"/>
        </w:rPr>
        <w:t xml:space="preserve">The aim of this project was to develop a </w:t>
      </w:r>
      <w:r w:rsidR="002B37D4" w:rsidRPr="001B1EF1">
        <w:rPr>
          <w:lang w:val="en-NZ" w:eastAsia="en-GB"/>
        </w:rPr>
        <w:t xml:space="preserve">pong inspired </w:t>
      </w:r>
      <w:r w:rsidR="002C6258" w:rsidRPr="001B1EF1">
        <w:rPr>
          <w:lang w:val="en-NZ" w:eastAsia="en-GB"/>
        </w:rPr>
        <w:t>game on</w:t>
      </w:r>
      <w:r w:rsidR="00462E51" w:rsidRPr="001B1EF1">
        <w:rPr>
          <w:lang w:val="en-NZ" w:eastAsia="en-GB"/>
        </w:rPr>
        <w:t xml:space="preserve"> a simple game console using</w:t>
      </w:r>
      <w:r w:rsidR="0036243B" w:rsidRPr="001B1EF1">
        <w:rPr>
          <w:lang w:val="en-NZ" w:eastAsia="en-GB"/>
        </w:rPr>
        <w:t xml:space="preserve"> only digital logic and design.</w:t>
      </w:r>
      <w:r w:rsidR="00BB38C9" w:rsidRPr="001B1EF1">
        <w:rPr>
          <w:lang w:val="en-NZ" w:eastAsia="en-GB"/>
        </w:rPr>
        <w:t xml:space="preserve"> The game was implemented o</w:t>
      </w:r>
      <w:r w:rsidR="00456AF4" w:rsidRPr="001B1EF1">
        <w:rPr>
          <w:lang w:val="en-NZ" w:eastAsia="en-GB"/>
        </w:rPr>
        <w:t>n a FPGA, while the digital logic and design was implemented in VHDL</w:t>
      </w:r>
      <w:r w:rsidR="006A4E0E" w:rsidRPr="001B1EF1">
        <w:rPr>
          <w:lang w:val="en-NZ" w:eastAsia="en-GB"/>
        </w:rPr>
        <w:t>. Ball Catcher is a simple game involving balls and a platform</w:t>
      </w:r>
      <w:r w:rsidR="0014628A" w:rsidRPr="001B1EF1">
        <w:rPr>
          <w:lang w:val="en-NZ" w:eastAsia="en-GB"/>
        </w:rPr>
        <w:t>. The game has a resolution of 640</w:t>
      </w:r>
      <w:r w:rsidR="0080612E" w:rsidRPr="001B1EF1">
        <w:rPr>
          <w:lang w:val="en-NZ" w:eastAsia="en-GB"/>
        </w:rPr>
        <w:t xml:space="preserve"> x 480 and it displayed through a VGA cable. The final game includes three levels</w:t>
      </w:r>
      <w:r w:rsidR="008047CE" w:rsidRPr="001B1EF1">
        <w:rPr>
          <w:lang w:val="en-NZ" w:eastAsia="en-GB"/>
        </w:rPr>
        <w:t xml:space="preserve"> with increasing difficulty as the user progresses through the levels. </w:t>
      </w:r>
      <w:r w:rsidR="00C520FB" w:rsidRPr="001B1EF1">
        <w:rPr>
          <w:lang w:val="en-NZ" w:eastAsia="en-GB"/>
        </w:rPr>
        <w:t xml:space="preserve">In game, the user is shown important game variables </w:t>
      </w:r>
      <w:r w:rsidR="007E2CC3" w:rsidRPr="001B1EF1">
        <w:rPr>
          <w:lang w:val="en-NZ" w:eastAsia="en-GB"/>
        </w:rPr>
        <w:t xml:space="preserve">such as score, level, and time remaining. </w:t>
      </w:r>
      <w:r w:rsidR="004C6FA3" w:rsidRPr="001B1EF1">
        <w:rPr>
          <w:lang w:val="en-NZ" w:eastAsia="en-GB"/>
        </w:rPr>
        <w:t>The main objective of the game is to complete all three levels</w:t>
      </w:r>
      <w:r w:rsidR="008D2517" w:rsidRPr="001B1EF1">
        <w:rPr>
          <w:lang w:val="en-NZ" w:eastAsia="en-GB"/>
        </w:rPr>
        <w:t xml:space="preserve"> within the </w:t>
      </w:r>
      <w:r w:rsidR="00EE63B4" w:rsidRPr="001B1EF1">
        <w:rPr>
          <w:lang w:val="en-NZ" w:eastAsia="en-GB"/>
        </w:rPr>
        <w:t>allotted</w:t>
      </w:r>
      <w:r w:rsidR="008D2517" w:rsidRPr="001B1EF1">
        <w:rPr>
          <w:lang w:val="en-NZ" w:eastAsia="en-GB"/>
        </w:rPr>
        <w:t xml:space="preserve"> time </w:t>
      </w:r>
      <w:r w:rsidR="00EE63B4" w:rsidRPr="001B1EF1">
        <w:rPr>
          <w:lang w:val="en-NZ" w:eastAsia="en-GB"/>
        </w:rPr>
        <w:t>i</w:t>
      </w:r>
      <w:r w:rsidR="008D2517" w:rsidRPr="001B1EF1">
        <w:rPr>
          <w:lang w:val="en-NZ" w:eastAsia="en-GB"/>
        </w:rPr>
        <w:t xml:space="preserve">n each level. </w:t>
      </w:r>
    </w:p>
    <w:p w14:paraId="016D451C" w14:textId="77777777" w:rsidR="00D0047A" w:rsidRPr="001B1EF1" w:rsidRDefault="00D0047A" w:rsidP="001162D9">
      <w:pPr>
        <w:pStyle w:val="References"/>
        <w:numPr>
          <w:ilvl w:val="0"/>
          <w:numId w:val="0"/>
        </w:numPr>
        <w:tabs>
          <w:tab w:val="left" w:pos="3102"/>
        </w:tabs>
        <w:rPr>
          <w:sz w:val="20"/>
          <w:szCs w:val="20"/>
          <w:lang w:val="en-NZ"/>
        </w:rPr>
      </w:pPr>
    </w:p>
    <w:p w14:paraId="08A6F69F" w14:textId="5278CFFF" w:rsidR="001162D9" w:rsidRPr="001B1EF1" w:rsidRDefault="0041517D" w:rsidP="001162D9">
      <w:pPr>
        <w:pStyle w:val="References"/>
        <w:numPr>
          <w:ilvl w:val="0"/>
          <w:numId w:val="0"/>
        </w:numPr>
        <w:tabs>
          <w:tab w:val="left" w:pos="3102"/>
        </w:tabs>
        <w:rPr>
          <w:sz w:val="20"/>
          <w:szCs w:val="20"/>
          <w:lang w:val="en-NZ"/>
        </w:rPr>
      </w:pPr>
      <w:r>
        <w:rPr>
          <w:sz w:val="20"/>
          <w:szCs w:val="20"/>
          <w:lang w:val="en-NZ"/>
        </w:rPr>
        <w:t>With</w:t>
      </w:r>
      <w:r w:rsidR="00D0047A" w:rsidRPr="001B1EF1">
        <w:rPr>
          <w:sz w:val="20"/>
          <w:szCs w:val="20"/>
          <w:lang w:val="en-NZ"/>
        </w:rPr>
        <w:t xml:space="preserve"> addition</w:t>
      </w:r>
      <w:r>
        <w:rPr>
          <w:sz w:val="20"/>
          <w:szCs w:val="20"/>
          <w:lang w:val="en-NZ"/>
        </w:rPr>
        <w:t>al</w:t>
      </w:r>
      <w:r w:rsidR="00D0047A" w:rsidRPr="001B1EF1">
        <w:rPr>
          <w:sz w:val="20"/>
          <w:szCs w:val="20"/>
          <w:lang w:val="en-NZ"/>
        </w:rPr>
        <w:t xml:space="preserve"> time to further i</w:t>
      </w:r>
      <w:r w:rsidR="00F95F48" w:rsidRPr="001B1EF1">
        <w:rPr>
          <w:sz w:val="20"/>
          <w:szCs w:val="20"/>
          <w:lang w:val="en-NZ"/>
        </w:rPr>
        <w:t>terate</w:t>
      </w:r>
      <w:r w:rsidR="00D0047A" w:rsidRPr="001B1EF1">
        <w:rPr>
          <w:sz w:val="20"/>
          <w:szCs w:val="20"/>
          <w:lang w:val="en-NZ"/>
        </w:rPr>
        <w:t xml:space="preserve"> and refine the game</w:t>
      </w:r>
      <w:r w:rsidR="00F95F48" w:rsidRPr="001B1EF1">
        <w:rPr>
          <w:sz w:val="20"/>
          <w:szCs w:val="20"/>
          <w:lang w:val="en-NZ"/>
        </w:rPr>
        <w:t xml:space="preserve">, </w:t>
      </w:r>
      <w:r w:rsidR="00910744" w:rsidRPr="001B1EF1">
        <w:rPr>
          <w:sz w:val="20"/>
          <w:szCs w:val="20"/>
          <w:lang w:val="en-NZ"/>
        </w:rPr>
        <w:t xml:space="preserve">some future improvements can be made to further </w:t>
      </w:r>
      <w:r w:rsidR="000753DE" w:rsidRPr="001B1EF1">
        <w:rPr>
          <w:sz w:val="20"/>
          <w:szCs w:val="20"/>
          <w:lang w:val="en-NZ"/>
        </w:rPr>
        <w:t>develop</w:t>
      </w:r>
      <w:r w:rsidR="00910744" w:rsidRPr="001B1EF1">
        <w:rPr>
          <w:sz w:val="20"/>
          <w:szCs w:val="20"/>
          <w:lang w:val="en-NZ"/>
        </w:rPr>
        <w:t xml:space="preserve"> the game</w:t>
      </w:r>
      <w:r w:rsidR="00554E4C" w:rsidRPr="001B1EF1">
        <w:rPr>
          <w:sz w:val="20"/>
          <w:szCs w:val="20"/>
          <w:lang w:val="en-NZ"/>
        </w:rPr>
        <w:t xml:space="preserve">. </w:t>
      </w:r>
      <w:r w:rsidR="008B1D9C">
        <w:rPr>
          <w:sz w:val="20"/>
          <w:szCs w:val="20"/>
          <w:lang w:val="en-NZ"/>
        </w:rPr>
        <w:t>A potential</w:t>
      </w:r>
      <w:r w:rsidR="00554E4C" w:rsidRPr="001B1EF1">
        <w:rPr>
          <w:sz w:val="20"/>
          <w:szCs w:val="20"/>
          <w:lang w:val="en-NZ"/>
        </w:rPr>
        <w:t xml:space="preserve"> improvement</w:t>
      </w:r>
      <w:r w:rsidR="00F10103" w:rsidRPr="001B1EF1">
        <w:rPr>
          <w:sz w:val="20"/>
          <w:szCs w:val="20"/>
          <w:lang w:val="en-NZ"/>
        </w:rPr>
        <w:t xml:space="preserve"> could be to </w:t>
      </w:r>
      <w:r w:rsidR="00E10C23" w:rsidRPr="001B1EF1">
        <w:rPr>
          <w:sz w:val="20"/>
          <w:szCs w:val="20"/>
          <w:lang w:val="en-NZ"/>
        </w:rPr>
        <w:t>improve the graphics of the game by implementing 4bit graphics instead of 1bit graphics</w:t>
      </w:r>
      <w:r w:rsidR="00546B84" w:rsidRPr="001B1EF1">
        <w:rPr>
          <w:sz w:val="20"/>
          <w:szCs w:val="20"/>
          <w:lang w:val="en-NZ"/>
        </w:rPr>
        <w:t>. Also, additional features could be added to make the game more fun and exciting to the user</w:t>
      </w:r>
      <w:r w:rsidR="00DB1F76">
        <w:rPr>
          <w:sz w:val="20"/>
          <w:szCs w:val="20"/>
          <w:lang w:val="en-NZ"/>
        </w:rPr>
        <w:t xml:space="preserve"> such as</w:t>
      </w:r>
      <w:r w:rsidR="00506A9E">
        <w:rPr>
          <w:sz w:val="20"/>
          <w:szCs w:val="20"/>
          <w:lang w:val="en-NZ"/>
        </w:rPr>
        <w:t xml:space="preserve"> </w:t>
      </w:r>
      <w:r w:rsidR="00A51BE5">
        <w:rPr>
          <w:sz w:val="20"/>
          <w:szCs w:val="20"/>
          <w:lang w:val="en-NZ"/>
        </w:rPr>
        <w:t xml:space="preserve">adding more balls, powerups, and </w:t>
      </w:r>
      <w:r w:rsidR="00B7596C">
        <w:rPr>
          <w:sz w:val="20"/>
          <w:szCs w:val="20"/>
          <w:lang w:val="en-NZ"/>
        </w:rPr>
        <w:t>increasing the amount of levels</w:t>
      </w:r>
      <w:r w:rsidR="0060446F">
        <w:rPr>
          <w:sz w:val="20"/>
          <w:szCs w:val="20"/>
          <w:lang w:val="en-NZ"/>
        </w:rPr>
        <w:t xml:space="preserve"> in the game.</w:t>
      </w:r>
    </w:p>
    <w:p w14:paraId="127A5F2F" w14:textId="70E66C27" w:rsidR="009351EA" w:rsidRPr="001B1EF1" w:rsidRDefault="009351EA" w:rsidP="001162D9">
      <w:pPr>
        <w:pStyle w:val="References"/>
        <w:numPr>
          <w:ilvl w:val="0"/>
          <w:numId w:val="0"/>
        </w:numPr>
        <w:tabs>
          <w:tab w:val="left" w:pos="3102"/>
        </w:tabs>
        <w:rPr>
          <w:sz w:val="20"/>
          <w:szCs w:val="20"/>
          <w:lang w:val="en-NZ"/>
        </w:rPr>
      </w:pPr>
    </w:p>
    <w:p w14:paraId="52D0180A" w14:textId="58A03968" w:rsidR="009351EA" w:rsidRPr="001B1EF1" w:rsidRDefault="009351EA" w:rsidP="001162D9">
      <w:pPr>
        <w:pStyle w:val="References"/>
        <w:numPr>
          <w:ilvl w:val="0"/>
          <w:numId w:val="0"/>
        </w:numPr>
        <w:tabs>
          <w:tab w:val="left" w:pos="3102"/>
        </w:tabs>
        <w:rPr>
          <w:sz w:val="20"/>
          <w:szCs w:val="20"/>
          <w:lang w:val="en-NZ"/>
        </w:rPr>
      </w:pPr>
    </w:p>
    <w:p w14:paraId="6D16D731" w14:textId="4198601E" w:rsidR="004130DB" w:rsidRPr="001B1EF1" w:rsidRDefault="004130DB" w:rsidP="004130DB">
      <w:pPr>
        <w:pStyle w:val="References"/>
        <w:numPr>
          <w:ilvl w:val="0"/>
          <w:numId w:val="0"/>
        </w:numPr>
        <w:rPr>
          <w:sz w:val="20"/>
          <w:szCs w:val="20"/>
          <w:lang w:val="en-NZ"/>
        </w:rPr>
      </w:pPr>
      <w:r w:rsidRPr="001B1EF1">
        <w:rPr>
          <w:sz w:val="20"/>
          <w:szCs w:val="20"/>
          <w:lang w:val="en-NZ"/>
        </w:rPr>
        <w:br w:type="page"/>
      </w:r>
    </w:p>
    <w:p w14:paraId="11BF9A14" w14:textId="77777777" w:rsidR="0070764D" w:rsidRPr="001B1EF1" w:rsidRDefault="0070764D" w:rsidP="002C2BD4">
      <w:pPr>
        <w:pStyle w:val="SectionHeading"/>
        <w:rPr>
          <w:lang w:val="en-NZ"/>
        </w:rPr>
        <w:sectPr w:rsidR="0070764D" w:rsidRPr="001B1EF1" w:rsidSect="00E43A73">
          <w:type w:val="continuous"/>
          <w:pgSz w:w="12240" w:h="15840" w:code="1"/>
          <w:pgMar w:top="1080" w:right="1080" w:bottom="1440" w:left="1080" w:header="720" w:footer="720" w:gutter="0"/>
          <w:cols w:num="2" w:space="288"/>
        </w:sectPr>
      </w:pPr>
    </w:p>
    <w:p w14:paraId="07373E0B" w14:textId="231C5A44" w:rsidR="002C2BD4" w:rsidRPr="001B1EF1" w:rsidRDefault="002C2BD4" w:rsidP="008D7DD1">
      <w:pPr>
        <w:pStyle w:val="SectionHeading"/>
        <w:jc w:val="left"/>
        <w:rPr>
          <w:lang w:val="en-NZ"/>
        </w:rPr>
      </w:pPr>
      <w:r w:rsidRPr="001B1EF1">
        <w:rPr>
          <w:lang w:val="en-NZ"/>
        </w:rPr>
        <w:t>Appendices</w:t>
      </w:r>
    </w:p>
    <w:p w14:paraId="250B51AB" w14:textId="1D3285E8" w:rsidR="0070764D" w:rsidRPr="001B1EF1" w:rsidRDefault="002C2BD4" w:rsidP="008D7DD1">
      <w:pPr>
        <w:pStyle w:val="SectionHeading"/>
        <w:jc w:val="left"/>
        <w:rPr>
          <w:i/>
          <w:sz w:val="18"/>
          <w:lang w:val="en-NZ"/>
        </w:rPr>
      </w:pPr>
      <w:r w:rsidRPr="001B1EF1">
        <w:rPr>
          <w:i/>
          <w:sz w:val="18"/>
          <w:lang w:val="en-NZ"/>
        </w:rPr>
        <w:t xml:space="preserve">Appendix A: </w:t>
      </w:r>
      <w:r w:rsidR="008D7DD1" w:rsidRPr="001B1EF1">
        <w:rPr>
          <w:i/>
          <w:sz w:val="18"/>
          <w:lang w:val="en-NZ"/>
        </w:rPr>
        <w:t>Full Resource Utilisation</w:t>
      </w:r>
    </w:p>
    <w:p w14:paraId="0A11283D" w14:textId="32784F42" w:rsidR="0070764D" w:rsidRPr="001B1EF1" w:rsidRDefault="008D7DD1" w:rsidP="008D7DD1">
      <w:pPr>
        <w:pStyle w:val="SectionHeading"/>
        <w:rPr>
          <w:i/>
          <w:sz w:val="18"/>
          <w:lang w:val="en-NZ"/>
        </w:rPr>
      </w:pPr>
      <w:r w:rsidRPr="001B1EF1">
        <w:rPr>
          <w:rFonts w:ascii="Arial" w:hAnsi="Arial" w:cs="Arial"/>
          <w:color w:val="000000"/>
          <w:sz w:val="22"/>
          <w:szCs w:val="22"/>
          <w:lang w:val="en-NZ"/>
        </w:rPr>
        <w:fldChar w:fldCharType="begin"/>
      </w:r>
      <w:r w:rsidRPr="001B1EF1">
        <w:rPr>
          <w:rFonts w:ascii="Arial" w:hAnsi="Arial" w:cs="Arial"/>
          <w:color w:val="000000"/>
          <w:sz w:val="22"/>
          <w:szCs w:val="22"/>
          <w:lang w:val="en-NZ"/>
        </w:rPr>
        <w:instrText xml:space="preserve"> INCLUDEPICTURE "https://lh4.googleusercontent.com/O5S5dLLFzIXLJr1qK77NgSgeY4r0falF-CnHh6KFymVidq6yBiRs7PxjVwMrlaqzgLijgAVZvvRKPU57KGj0ddqstBIvH-HeWgugOpqKnzH0NLcqPKLc61P8uojXxxswxIDBeq8i" \* MERGEFORMATINET </w:instrText>
      </w:r>
      <w:r w:rsidRPr="001B1EF1">
        <w:rPr>
          <w:rFonts w:ascii="Arial" w:hAnsi="Arial" w:cs="Arial"/>
          <w:color w:val="000000"/>
          <w:sz w:val="22"/>
          <w:szCs w:val="22"/>
          <w:lang w:val="en-NZ"/>
        </w:rPr>
        <w:fldChar w:fldCharType="separate"/>
      </w:r>
      <w:r w:rsidRPr="001B1EF1">
        <w:rPr>
          <w:rFonts w:ascii="Arial" w:hAnsi="Arial" w:cs="Arial"/>
          <w:color w:val="000000"/>
          <w:sz w:val="22"/>
          <w:szCs w:val="22"/>
          <w:lang w:val="en-NZ"/>
        </w:rPr>
        <w:fldChar w:fldCharType="begin"/>
      </w:r>
      <w:r w:rsidRPr="001B1EF1">
        <w:rPr>
          <w:rFonts w:ascii="Arial" w:hAnsi="Arial" w:cs="Arial"/>
          <w:color w:val="000000"/>
          <w:sz w:val="22"/>
          <w:szCs w:val="22"/>
          <w:lang w:val="en-NZ"/>
        </w:rPr>
        <w:instrText xml:space="preserve"> INCLUDEPICTURE  "https://lh4.googleusercontent.com/O5S5dLLFzIXLJr1qK77NgSgeY4r0falF-CnHh6KFymVidq6yBiRs7PxjVwMrlaqzgLijgAVZvvRKPU57KGj0ddqstBIvH-HeWgugOpqKnzH0NLcqPKLc61P8uojXxxswxIDBeq8i" \* MERGEFORMATINET </w:instrText>
      </w:r>
      <w:r w:rsidRPr="001B1EF1">
        <w:rPr>
          <w:rFonts w:ascii="Arial" w:hAnsi="Arial" w:cs="Arial"/>
          <w:color w:val="000000"/>
          <w:sz w:val="22"/>
          <w:szCs w:val="22"/>
          <w:lang w:val="en-NZ"/>
        </w:rPr>
        <w:fldChar w:fldCharType="separate"/>
      </w:r>
      <w:r w:rsidRPr="001B1EF1">
        <w:rPr>
          <w:rFonts w:ascii="Arial" w:hAnsi="Arial" w:cs="Arial"/>
          <w:color w:val="000000"/>
          <w:sz w:val="22"/>
          <w:szCs w:val="22"/>
          <w:lang w:val="en-NZ"/>
        </w:rPr>
        <w:pict w14:anchorId="08DECD1C">
          <v:shape id="_x0000_i1146" type="#_x0000_t75" alt="" style="width:276.75pt;height:340.15pt">
            <v:imagedata r:id="rId10" r:href="rId20" croptop="5059f" cropbottom="18182f" cropleft="20578f" cropright="23276f"/>
          </v:shape>
        </w:pict>
      </w:r>
      <w:r w:rsidRPr="001B1EF1">
        <w:rPr>
          <w:rFonts w:ascii="Arial" w:hAnsi="Arial" w:cs="Arial"/>
          <w:color w:val="000000"/>
          <w:sz w:val="22"/>
          <w:szCs w:val="22"/>
          <w:lang w:val="en-NZ"/>
        </w:rPr>
        <w:fldChar w:fldCharType="end"/>
      </w:r>
      <w:r w:rsidRPr="001B1EF1">
        <w:rPr>
          <w:rFonts w:ascii="Arial" w:hAnsi="Arial" w:cs="Arial"/>
          <w:color w:val="000000"/>
          <w:sz w:val="22"/>
          <w:szCs w:val="22"/>
          <w:lang w:val="en-NZ"/>
        </w:rPr>
        <w:fldChar w:fldCharType="end"/>
      </w:r>
    </w:p>
    <w:p w14:paraId="5CEF760F" w14:textId="42C1B34B" w:rsidR="002C2BD4" w:rsidRPr="001B1EF1" w:rsidRDefault="00611632" w:rsidP="008D7DD1">
      <w:pPr>
        <w:pStyle w:val="SectionHeading"/>
        <w:jc w:val="left"/>
        <w:rPr>
          <w:i/>
          <w:lang w:val="en-NZ"/>
        </w:rPr>
      </w:pPr>
      <w:r>
        <w:rPr>
          <w:i/>
          <w:sz w:val="18"/>
          <w:lang w:val="en-NZ"/>
        </w:rPr>
        <w:br w:type="page"/>
      </w:r>
      <w:r w:rsidR="002C2BD4" w:rsidRPr="001B1EF1">
        <w:rPr>
          <w:i/>
          <w:sz w:val="18"/>
          <w:lang w:val="en-NZ"/>
        </w:rPr>
        <w:t xml:space="preserve">Appendix </w:t>
      </w:r>
      <w:r w:rsidR="008D7DD1" w:rsidRPr="001B1EF1">
        <w:rPr>
          <w:i/>
          <w:sz w:val="18"/>
          <w:lang w:val="en-NZ"/>
        </w:rPr>
        <w:t>B</w:t>
      </w:r>
      <w:r w:rsidR="002C2BD4" w:rsidRPr="001B1EF1">
        <w:rPr>
          <w:i/>
          <w:sz w:val="18"/>
          <w:lang w:val="en-NZ"/>
        </w:rPr>
        <w:t xml:space="preserve">: </w:t>
      </w:r>
      <w:r w:rsidR="004A6BF3" w:rsidRPr="001B1EF1">
        <w:rPr>
          <w:i/>
          <w:sz w:val="18"/>
          <w:lang w:val="en-NZ"/>
        </w:rPr>
        <w:t>RTL Design Showing Cascading Design in Old Implementation</w:t>
      </w:r>
    </w:p>
    <w:p w14:paraId="35AF7E6A" w14:textId="77777777" w:rsidR="004130DB" w:rsidRPr="001B1EF1" w:rsidRDefault="004130DB" w:rsidP="002C2BD4">
      <w:pPr>
        <w:pStyle w:val="SectionHeading"/>
        <w:jc w:val="left"/>
        <w:rPr>
          <w:lang w:val="en-NZ"/>
        </w:rPr>
        <w:sectPr w:rsidR="004130DB" w:rsidRPr="001B1EF1" w:rsidSect="0070764D">
          <w:type w:val="continuous"/>
          <w:pgSz w:w="12240" w:h="15840" w:code="1"/>
          <w:pgMar w:top="1080" w:right="1080" w:bottom="1440" w:left="1080" w:header="720" w:footer="720" w:gutter="0"/>
          <w:cols w:space="288"/>
        </w:sectPr>
      </w:pPr>
    </w:p>
    <w:p w14:paraId="09637C91" w14:textId="14113842" w:rsidR="002C2BD4" w:rsidRDefault="00664206" w:rsidP="002C2BD4">
      <w:pPr>
        <w:pStyle w:val="SectionHeading"/>
        <w:jc w:val="left"/>
        <w:rPr>
          <w:rFonts w:ascii="Arial" w:hAnsi="Arial" w:cs="Arial"/>
          <w:b w:val="0"/>
          <w:color w:val="000000"/>
          <w:sz w:val="22"/>
          <w:szCs w:val="22"/>
          <w:lang w:val="en-NZ"/>
        </w:rPr>
      </w:pPr>
      <w:r w:rsidRPr="001B1EF1">
        <w:rPr>
          <w:rFonts w:ascii="Arial" w:hAnsi="Arial" w:cs="Arial"/>
          <w:b w:val="0"/>
          <w:bCs/>
          <w:color w:val="000000"/>
          <w:sz w:val="22"/>
          <w:szCs w:val="22"/>
          <w:lang w:val="en-NZ"/>
        </w:rPr>
        <w:fldChar w:fldCharType="begin"/>
      </w:r>
      <w:r>
        <w:rPr>
          <w:rFonts w:ascii="Arial" w:hAnsi="Arial" w:cs="Arial"/>
          <w:b w:val="0"/>
          <w:color w:val="000000"/>
          <w:sz w:val="22"/>
          <w:szCs w:val="22"/>
        </w:rPr>
        <w:instrText xml:space="preserve"> INCLUDEPICTURE "https://lh3.googleusercontent.com/VQFV5C0_V-EZr9qMEm_ie5j_8k4qeMvcbs8v3_BnKEymG3dcD9Srck7UZj10tM-4SKSco-YTAt9nYwjay3Cnh4lxxLaoyml1h6rizefcnNrWxCKpwLnhTKtn8YnNa9AGplK2DdsF" \* MERGEFORMATINET </w:instrText>
      </w:r>
      <w:r w:rsidRPr="001B1EF1">
        <w:rPr>
          <w:rFonts w:ascii="Arial" w:hAnsi="Arial" w:cs="Arial"/>
          <w:b w:val="0"/>
          <w:bCs/>
          <w:color w:val="000000"/>
          <w:sz w:val="22"/>
          <w:szCs w:val="22"/>
          <w:lang w:val="en-NZ"/>
        </w:rPr>
        <w:fldChar w:fldCharType="separate"/>
      </w:r>
      <w:r w:rsidR="004E048F">
        <w:rPr>
          <w:rFonts w:ascii="Arial" w:hAnsi="Arial" w:cs="Arial"/>
          <w:b w:val="0"/>
          <w:color w:val="000000"/>
          <w:sz w:val="22"/>
          <w:szCs w:val="22"/>
        </w:rPr>
        <w:fldChar w:fldCharType="begin"/>
      </w:r>
      <w:r w:rsidR="004E048F">
        <w:rPr>
          <w:rFonts w:ascii="Arial" w:hAnsi="Arial" w:cs="Arial"/>
          <w:b w:val="0"/>
          <w:color w:val="000000"/>
          <w:sz w:val="22"/>
          <w:szCs w:val="22"/>
        </w:rPr>
        <w:instrText xml:space="preserve"> </w:instrText>
      </w:r>
      <w:r w:rsidR="004E048F">
        <w:rPr>
          <w:rFonts w:ascii="Arial" w:hAnsi="Arial" w:cs="Arial"/>
          <w:b w:val="0"/>
          <w:color w:val="000000"/>
          <w:sz w:val="22"/>
          <w:szCs w:val="22"/>
        </w:rPr>
        <w:instrText>INCLUDEPICTURE  "https://lh3.googleusercontent.com/VQFV5C0_V-EZr9qMEm_ie5j_8k4qeMvcbs8v3_BnKEymG3dcD9Srck7UZj10tM-4SKSco-YTAt9nYwjay3Cnh4lxxLaoyml1h6rizefcnNrWxCKpwLnhTKtn8YnNa9AGplK2DdsF" \* MERGEFORMATINET</w:instrText>
      </w:r>
      <w:r w:rsidR="004E048F">
        <w:rPr>
          <w:rFonts w:ascii="Arial" w:hAnsi="Arial" w:cs="Arial"/>
          <w:b w:val="0"/>
          <w:color w:val="000000"/>
          <w:sz w:val="22"/>
          <w:szCs w:val="22"/>
        </w:rPr>
        <w:instrText xml:space="preserve"> </w:instrText>
      </w:r>
      <w:r w:rsidR="004E048F">
        <w:rPr>
          <w:rFonts w:ascii="Arial" w:hAnsi="Arial" w:cs="Arial"/>
          <w:b w:val="0"/>
          <w:color w:val="000000"/>
          <w:sz w:val="22"/>
          <w:szCs w:val="22"/>
        </w:rPr>
        <w:fldChar w:fldCharType="separate"/>
      </w:r>
      <w:r w:rsidR="00C5746F">
        <w:rPr>
          <w:rFonts w:ascii="Arial" w:hAnsi="Arial" w:cs="Arial"/>
          <w:b w:val="0"/>
          <w:color w:val="000000"/>
          <w:sz w:val="22"/>
          <w:szCs w:val="22"/>
        </w:rPr>
        <w:pict w14:anchorId="6853DD75">
          <v:shape id="_x0000_i1097" type="#_x0000_t75" alt="" style="width:500.65pt;height:226.15pt">
            <v:imagedata r:id="rId21" r:href="rId22" croptop="4331f" cropbottom="28030f" cropleft="6014f" cropright="13120f"/>
          </v:shape>
        </w:pict>
      </w:r>
      <w:r w:rsidR="004E048F">
        <w:rPr>
          <w:rFonts w:ascii="Arial" w:hAnsi="Arial" w:cs="Arial"/>
          <w:b w:val="0"/>
          <w:color w:val="000000"/>
          <w:sz w:val="22"/>
          <w:szCs w:val="22"/>
        </w:rPr>
        <w:fldChar w:fldCharType="end"/>
      </w:r>
      <w:r w:rsidRPr="001B1EF1">
        <w:rPr>
          <w:rFonts w:ascii="Arial" w:hAnsi="Arial" w:cs="Arial"/>
          <w:b w:val="0"/>
          <w:bCs/>
          <w:color w:val="000000"/>
          <w:sz w:val="22"/>
          <w:szCs w:val="22"/>
          <w:lang w:val="en-NZ"/>
        </w:rPr>
        <w:fldChar w:fldCharType="end"/>
      </w:r>
    </w:p>
    <w:p w14:paraId="6FD4BE46" w14:textId="77777777" w:rsidR="00611632" w:rsidRDefault="00611632" w:rsidP="00611632">
      <w:pPr>
        <w:pStyle w:val="SectionHeading"/>
        <w:jc w:val="left"/>
        <w:rPr>
          <w:i/>
          <w:sz w:val="18"/>
          <w:lang w:val="en-NZ"/>
        </w:rPr>
      </w:pPr>
    </w:p>
    <w:p w14:paraId="22D3DD23" w14:textId="56C45933" w:rsidR="00611632" w:rsidRPr="002A105C" w:rsidRDefault="00611632" w:rsidP="00611632">
      <w:pPr>
        <w:pStyle w:val="SectionHeading"/>
        <w:jc w:val="left"/>
        <w:rPr>
          <w:i/>
          <w:lang w:val="en-NZ"/>
        </w:rPr>
      </w:pPr>
      <w:r w:rsidRPr="001B1EF1">
        <w:rPr>
          <w:i/>
          <w:sz w:val="18"/>
          <w:lang w:val="en-NZ"/>
        </w:rPr>
        <w:t xml:space="preserve">Appendix </w:t>
      </w:r>
      <w:r>
        <w:rPr>
          <w:i/>
          <w:sz w:val="18"/>
          <w:lang w:val="en-NZ"/>
        </w:rPr>
        <w:t>C</w:t>
      </w:r>
      <w:r w:rsidRPr="001B1EF1">
        <w:rPr>
          <w:i/>
          <w:sz w:val="18"/>
          <w:lang w:val="en-NZ"/>
        </w:rPr>
        <w:t xml:space="preserve">: </w:t>
      </w:r>
      <w:r>
        <w:rPr>
          <w:i/>
          <w:sz w:val="18"/>
          <w:lang w:val="en-NZ"/>
        </w:rPr>
        <w:t>Block Diagram</w:t>
      </w:r>
    </w:p>
    <w:p w14:paraId="34D73C64" w14:textId="77777777" w:rsidR="00611632" w:rsidRPr="002A105C" w:rsidRDefault="00611632" w:rsidP="00611632">
      <w:pPr>
        <w:pStyle w:val="SectionHeading"/>
        <w:jc w:val="left"/>
        <w:rPr>
          <w:lang w:val="en-NZ"/>
        </w:rPr>
        <w:sectPr w:rsidR="00611632" w:rsidRPr="002A105C" w:rsidSect="004130DB">
          <w:type w:val="continuous"/>
          <w:pgSz w:w="12240" w:h="15840" w:code="1"/>
          <w:pgMar w:top="1080" w:right="1080" w:bottom="1440" w:left="1080" w:header="720" w:footer="720" w:gutter="0"/>
          <w:cols w:space="288"/>
        </w:sectPr>
      </w:pPr>
    </w:p>
    <w:p w14:paraId="40349667" w14:textId="07C465D9" w:rsidR="00611632" w:rsidRPr="002A105C" w:rsidRDefault="004E048F" w:rsidP="00611632">
      <w:pPr>
        <w:pStyle w:val="SectionHeading"/>
        <w:jc w:val="left"/>
        <w:rPr>
          <w:lang w:val="en-NZ"/>
        </w:rPr>
      </w:pPr>
      <w:r>
        <w:rPr>
          <w:rFonts w:ascii="Arial" w:hAnsi="Arial" w:cs="Arial"/>
          <w:b w:val="0"/>
          <w:color w:val="000000"/>
          <w:sz w:val="22"/>
          <w:szCs w:val="22"/>
          <w:lang w:val="en-NZ"/>
        </w:rPr>
        <w:pict w14:anchorId="33F51671">
          <v:shape id="_x0000_i1217" type="#_x0000_t75" style="width:503.65pt;height:234.4pt">
            <v:imagedata r:id="rId23" o:title="Block Diagram"/>
          </v:shape>
        </w:pict>
      </w:r>
    </w:p>
    <w:p w14:paraId="24791812" w14:textId="77777777" w:rsidR="002C2BD4" w:rsidRPr="002A105C" w:rsidRDefault="002C2BD4" w:rsidP="002C2BD4">
      <w:pPr>
        <w:pStyle w:val="SectionHeading"/>
        <w:jc w:val="left"/>
        <w:rPr>
          <w:lang w:val="en-NZ"/>
        </w:rPr>
      </w:pPr>
    </w:p>
    <w:sectPr w:rsidR="002C2BD4" w:rsidRPr="002A105C" w:rsidSect="0070764D">
      <w:type w:val="continuous"/>
      <w:pgSz w:w="12240" w:h="15840" w:code="1"/>
      <w:pgMar w:top="1080" w:right="1080" w:bottom="1440" w:left="1080" w:header="720" w:footer="720"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22C5BE" w14:textId="77777777" w:rsidR="00AF363F" w:rsidRDefault="00AF363F">
      <w:r>
        <w:separator/>
      </w:r>
    </w:p>
  </w:endnote>
  <w:endnote w:type="continuationSeparator" w:id="0">
    <w:p w14:paraId="2B626F3C" w14:textId="77777777" w:rsidR="00AF363F" w:rsidRDefault="00AF363F">
      <w:r>
        <w:continuationSeparator/>
      </w:r>
    </w:p>
  </w:endnote>
  <w:endnote w:type="continuationNotice" w:id="1">
    <w:p w14:paraId="3C7709AE" w14:textId="77777777" w:rsidR="00AF363F" w:rsidRDefault="00AF36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7F99F" w14:textId="0483870F" w:rsidR="008811A1" w:rsidRDefault="00C36313" w:rsidP="00FF2E40">
    <w:pPr>
      <w:pStyle w:val="Footer"/>
    </w:pPr>
    <w:r>
      <w:t>Dylan Fu &amp; Quentin Heng</w:t>
    </w:r>
    <w:r w:rsidR="00FF2E40">
      <w:tab/>
    </w:r>
    <w:r>
      <w:t>Ball Catcher</w:t>
    </w:r>
    <w:r w:rsidR="00FF2E40">
      <w:tab/>
    </w:r>
    <w:r w:rsidR="00FF2E40">
      <w:fldChar w:fldCharType="begin"/>
    </w:r>
    <w:r w:rsidR="00FF2E40">
      <w:instrText xml:space="preserve"> PAGE   \* MERGEFORMAT </w:instrText>
    </w:r>
    <w:r w:rsidR="00FF2E40">
      <w:fldChar w:fldCharType="separate"/>
    </w:r>
    <w:r>
      <w:rPr>
        <w:noProof/>
      </w:rPr>
      <w:t>4</w:t>
    </w:r>
    <w:r w:rsidR="00FF2E40">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90AD42" w14:textId="77777777" w:rsidR="00AF363F" w:rsidRDefault="00AF363F">
      <w:r>
        <w:separator/>
      </w:r>
    </w:p>
  </w:footnote>
  <w:footnote w:type="continuationSeparator" w:id="0">
    <w:p w14:paraId="0A0D8CCC" w14:textId="77777777" w:rsidR="00AF363F" w:rsidRDefault="00AF363F">
      <w:r>
        <w:continuationSeparator/>
      </w:r>
    </w:p>
  </w:footnote>
  <w:footnote w:type="continuationNotice" w:id="1">
    <w:p w14:paraId="3E54D1F5" w14:textId="77777777" w:rsidR="00AF363F" w:rsidRDefault="00AF363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1F912A29"/>
    <w:multiLevelType w:val="multilevel"/>
    <w:tmpl w:val="3C9813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4"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5"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6"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8"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9"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0"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2"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
  </w:num>
  <w:num w:numId="3">
    <w:abstractNumId w:val="9"/>
  </w:num>
  <w:num w:numId="4">
    <w:abstractNumId w:val="11"/>
  </w:num>
  <w:num w:numId="5">
    <w:abstractNumId w:val="5"/>
  </w:num>
  <w:num w:numId="6">
    <w:abstractNumId w:val="13"/>
  </w:num>
  <w:num w:numId="7">
    <w:abstractNumId w:val="6"/>
  </w:num>
  <w:num w:numId="8">
    <w:abstractNumId w:val="12"/>
  </w:num>
  <w:num w:numId="9">
    <w:abstractNumId w:val="8"/>
  </w:num>
  <w:num w:numId="10">
    <w:abstractNumId w:val="0"/>
  </w:num>
  <w:num w:numId="11">
    <w:abstractNumId w:val="10"/>
  </w:num>
  <w:num w:numId="12">
    <w:abstractNumId w:val="3"/>
  </w:num>
  <w:num w:numId="13">
    <w:abstractNumId w:val="7"/>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4097"/>
  </w:hdrShapeDefaults>
  <w:footnotePr>
    <w:footnote w:id="-1"/>
    <w:footnote w:id="0"/>
    <w:footnote w:id="1"/>
  </w:footnotePr>
  <w:endnotePr>
    <w:numFmt w:val="decimal"/>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6677E1"/>
    <w:rsid w:val="00003E07"/>
    <w:rsid w:val="000058A3"/>
    <w:rsid w:val="00005A5A"/>
    <w:rsid w:val="000104FE"/>
    <w:rsid w:val="00013199"/>
    <w:rsid w:val="00013A4D"/>
    <w:rsid w:val="00017917"/>
    <w:rsid w:val="0002048F"/>
    <w:rsid w:val="00021E83"/>
    <w:rsid w:val="00023375"/>
    <w:rsid w:val="000239B4"/>
    <w:rsid w:val="00024EA9"/>
    <w:rsid w:val="000273B7"/>
    <w:rsid w:val="000273C5"/>
    <w:rsid w:val="00041230"/>
    <w:rsid w:val="00042BE6"/>
    <w:rsid w:val="000431BA"/>
    <w:rsid w:val="000441B7"/>
    <w:rsid w:val="00044F0A"/>
    <w:rsid w:val="00047984"/>
    <w:rsid w:val="000500B2"/>
    <w:rsid w:val="00050C28"/>
    <w:rsid w:val="00052BA1"/>
    <w:rsid w:val="000530E2"/>
    <w:rsid w:val="00057F52"/>
    <w:rsid w:val="000601FB"/>
    <w:rsid w:val="00064522"/>
    <w:rsid w:val="000726FD"/>
    <w:rsid w:val="000753DE"/>
    <w:rsid w:val="00077AB3"/>
    <w:rsid w:val="00081461"/>
    <w:rsid w:val="000826B3"/>
    <w:rsid w:val="00090EA6"/>
    <w:rsid w:val="00095034"/>
    <w:rsid w:val="000A1953"/>
    <w:rsid w:val="000A5716"/>
    <w:rsid w:val="000B1532"/>
    <w:rsid w:val="000B556C"/>
    <w:rsid w:val="000C3CAD"/>
    <w:rsid w:val="000C540C"/>
    <w:rsid w:val="000C5570"/>
    <w:rsid w:val="000C72F1"/>
    <w:rsid w:val="000E4755"/>
    <w:rsid w:val="000E7225"/>
    <w:rsid w:val="000F11F0"/>
    <w:rsid w:val="00101C77"/>
    <w:rsid w:val="00111B45"/>
    <w:rsid w:val="001154FA"/>
    <w:rsid w:val="00115DCC"/>
    <w:rsid w:val="001162D9"/>
    <w:rsid w:val="001172B1"/>
    <w:rsid w:val="00123AF5"/>
    <w:rsid w:val="001249DA"/>
    <w:rsid w:val="001275C9"/>
    <w:rsid w:val="0013748A"/>
    <w:rsid w:val="00142415"/>
    <w:rsid w:val="0014628A"/>
    <w:rsid w:val="0015216E"/>
    <w:rsid w:val="00152597"/>
    <w:rsid w:val="0015418D"/>
    <w:rsid w:val="001551D2"/>
    <w:rsid w:val="00155817"/>
    <w:rsid w:val="001638EB"/>
    <w:rsid w:val="00164481"/>
    <w:rsid w:val="001820DB"/>
    <w:rsid w:val="00184F75"/>
    <w:rsid w:val="00190AB4"/>
    <w:rsid w:val="0019717E"/>
    <w:rsid w:val="001A1932"/>
    <w:rsid w:val="001B0ED9"/>
    <w:rsid w:val="001B1EF1"/>
    <w:rsid w:val="001C035A"/>
    <w:rsid w:val="001C409A"/>
    <w:rsid w:val="001D09DA"/>
    <w:rsid w:val="001D4F2B"/>
    <w:rsid w:val="001E038E"/>
    <w:rsid w:val="001E439E"/>
    <w:rsid w:val="001E6D5F"/>
    <w:rsid w:val="001F5A5E"/>
    <w:rsid w:val="0020531E"/>
    <w:rsid w:val="0020555A"/>
    <w:rsid w:val="00206B4A"/>
    <w:rsid w:val="002307E8"/>
    <w:rsid w:val="002341C0"/>
    <w:rsid w:val="00235651"/>
    <w:rsid w:val="002461F6"/>
    <w:rsid w:val="00250C91"/>
    <w:rsid w:val="00250E43"/>
    <w:rsid w:val="00252C77"/>
    <w:rsid w:val="002536B2"/>
    <w:rsid w:val="00265A23"/>
    <w:rsid w:val="00280F58"/>
    <w:rsid w:val="00283A13"/>
    <w:rsid w:val="002A0AC4"/>
    <w:rsid w:val="002A105C"/>
    <w:rsid w:val="002A12ED"/>
    <w:rsid w:val="002A5738"/>
    <w:rsid w:val="002B37D4"/>
    <w:rsid w:val="002C2BD4"/>
    <w:rsid w:val="002C51E9"/>
    <w:rsid w:val="002C6258"/>
    <w:rsid w:val="002C6C6C"/>
    <w:rsid w:val="002D0210"/>
    <w:rsid w:val="00304F6F"/>
    <w:rsid w:val="00307058"/>
    <w:rsid w:val="00307DE1"/>
    <w:rsid w:val="00323386"/>
    <w:rsid w:val="00330449"/>
    <w:rsid w:val="0033234F"/>
    <w:rsid w:val="00334D26"/>
    <w:rsid w:val="00334F50"/>
    <w:rsid w:val="003375A9"/>
    <w:rsid w:val="0035003B"/>
    <w:rsid w:val="0035264F"/>
    <w:rsid w:val="00357072"/>
    <w:rsid w:val="0036243B"/>
    <w:rsid w:val="00370435"/>
    <w:rsid w:val="0037127E"/>
    <w:rsid w:val="00371687"/>
    <w:rsid w:val="00371798"/>
    <w:rsid w:val="00383723"/>
    <w:rsid w:val="00390D55"/>
    <w:rsid w:val="003A4C71"/>
    <w:rsid w:val="003B29FF"/>
    <w:rsid w:val="003B77A2"/>
    <w:rsid w:val="003C21FE"/>
    <w:rsid w:val="003C2577"/>
    <w:rsid w:val="003D5974"/>
    <w:rsid w:val="003D683E"/>
    <w:rsid w:val="003D6F37"/>
    <w:rsid w:val="003E52F0"/>
    <w:rsid w:val="003F0426"/>
    <w:rsid w:val="003F10AD"/>
    <w:rsid w:val="003F7A8F"/>
    <w:rsid w:val="003F7B69"/>
    <w:rsid w:val="0040396D"/>
    <w:rsid w:val="00403BAB"/>
    <w:rsid w:val="00407A26"/>
    <w:rsid w:val="004130DB"/>
    <w:rsid w:val="00413691"/>
    <w:rsid w:val="0041517D"/>
    <w:rsid w:val="00415E47"/>
    <w:rsid w:val="00416CF7"/>
    <w:rsid w:val="00417B3B"/>
    <w:rsid w:val="00420F66"/>
    <w:rsid w:val="004210B8"/>
    <w:rsid w:val="00422200"/>
    <w:rsid w:val="00424713"/>
    <w:rsid w:val="00432E87"/>
    <w:rsid w:val="004343B6"/>
    <w:rsid w:val="0043569C"/>
    <w:rsid w:val="0044129D"/>
    <w:rsid w:val="00453CCF"/>
    <w:rsid w:val="00456AF4"/>
    <w:rsid w:val="00462394"/>
    <w:rsid w:val="00462E51"/>
    <w:rsid w:val="00465CA3"/>
    <w:rsid w:val="00471D13"/>
    <w:rsid w:val="0049393F"/>
    <w:rsid w:val="004943BD"/>
    <w:rsid w:val="0049529D"/>
    <w:rsid w:val="00497BBE"/>
    <w:rsid w:val="004A4599"/>
    <w:rsid w:val="004A6BF3"/>
    <w:rsid w:val="004B094B"/>
    <w:rsid w:val="004B3579"/>
    <w:rsid w:val="004B4A9E"/>
    <w:rsid w:val="004B6A93"/>
    <w:rsid w:val="004C053E"/>
    <w:rsid w:val="004C6FA3"/>
    <w:rsid w:val="004D263E"/>
    <w:rsid w:val="004D5A59"/>
    <w:rsid w:val="004D7093"/>
    <w:rsid w:val="004D7BBF"/>
    <w:rsid w:val="004E048F"/>
    <w:rsid w:val="004E0675"/>
    <w:rsid w:val="004E096C"/>
    <w:rsid w:val="004E0C14"/>
    <w:rsid w:val="004E1756"/>
    <w:rsid w:val="004E5391"/>
    <w:rsid w:val="004F7DBF"/>
    <w:rsid w:val="00501B4F"/>
    <w:rsid w:val="00505194"/>
    <w:rsid w:val="00505C5E"/>
    <w:rsid w:val="00506A60"/>
    <w:rsid w:val="00506A9E"/>
    <w:rsid w:val="00512219"/>
    <w:rsid w:val="005220EA"/>
    <w:rsid w:val="00522A18"/>
    <w:rsid w:val="00530402"/>
    <w:rsid w:val="00546B84"/>
    <w:rsid w:val="00550F63"/>
    <w:rsid w:val="0055369F"/>
    <w:rsid w:val="00554E4C"/>
    <w:rsid w:val="005607FC"/>
    <w:rsid w:val="00566CD8"/>
    <w:rsid w:val="005717BE"/>
    <w:rsid w:val="00573C9A"/>
    <w:rsid w:val="00574DB6"/>
    <w:rsid w:val="00576DF5"/>
    <w:rsid w:val="005902BF"/>
    <w:rsid w:val="00597833"/>
    <w:rsid w:val="005A17E8"/>
    <w:rsid w:val="005A2A46"/>
    <w:rsid w:val="005A4109"/>
    <w:rsid w:val="005A66BC"/>
    <w:rsid w:val="005B6586"/>
    <w:rsid w:val="005C21DA"/>
    <w:rsid w:val="005C22C3"/>
    <w:rsid w:val="005C70AF"/>
    <w:rsid w:val="005F15BF"/>
    <w:rsid w:val="006019F5"/>
    <w:rsid w:val="00602D60"/>
    <w:rsid w:val="0060446F"/>
    <w:rsid w:val="006059AD"/>
    <w:rsid w:val="00607022"/>
    <w:rsid w:val="00611632"/>
    <w:rsid w:val="006168FA"/>
    <w:rsid w:val="006243E6"/>
    <w:rsid w:val="006272AE"/>
    <w:rsid w:val="00630B80"/>
    <w:rsid w:val="00633710"/>
    <w:rsid w:val="00642227"/>
    <w:rsid w:val="0065374D"/>
    <w:rsid w:val="00664206"/>
    <w:rsid w:val="006677E1"/>
    <w:rsid w:val="006722DE"/>
    <w:rsid w:val="0068125D"/>
    <w:rsid w:val="0068402B"/>
    <w:rsid w:val="00685F71"/>
    <w:rsid w:val="006932F4"/>
    <w:rsid w:val="00694207"/>
    <w:rsid w:val="006957D3"/>
    <w:rsid w:val="00697693"/>
    <w:rsid w:val="006A4E0E"/>
    <w:rsid w:val="006B12F5"/>
    <w:rsid w:val="006B27AE"/>
    <w:rsid w:val="006B709C"/>
    <w:rsid w:val="006E4CC8"/>
    <w:rsid w:val="006E6FE5"/>
    <w:rsid w:val="006F464C"/>
    <w:rsid w:val="007005FC"/>
    <w:rsid w:val="0070276D"/>
    <w:rsid w:val="00707211"/>
    <w:rsid w:val="0070764D"/>
    <w:rsid w:val="00712F2E"/>
    <w:rsid w:val="007139B5"/>
    <w:rsid w:val="0071741D"/>
    <w:rsid w:val="00717623"/>
    <w:rsid w:val="00721E06"/>
    <w:rsid w:val="00722450"/>
    <w:rsid w:val="007241B1"/>
    <w:rsid w:val="007359E7"/>
    <w:rsid w:val="0074156E"/>
    <w:rsid w:val="00745AC3"/>
    <w:rsid w:val="007504E3"/>
    <w:rsid w:val="00754C83"/>
    <w:rsid w:val="00755067"/>
    <w:rsid w:val="00756D70"/>
    <w:rsid w:val="007661DD"/>
    <w:rsid w:val="00774428"/>
    <w:rsid w:val="00777C18"/>
    <w:rsid w:val="00781596"/>
    <w:rsid w:val="00784F4D"/>
    <w:rsid w:val="00785C57"/>
    <w:rsid w:val="007865D1"/>
    <w:rsid w:val="0078757B"/>
    <w:rsid w:val="00791AC6"/>
    <w:rsid w:val="00795646"/>
    <w:rsid w:val="00795EC3"/>
    <w:rsid w:val="007A3A85"/>
    <w:rsid w:val="007A3DCD"/>
    <w:rsid w:val="007A47A6"/>
    <w:rsid w:val="007A493C"/>
    <w:rsid w:val="007B0F0F"/>
    <w:rsid w:val="007B4393"/>
    <w:rsid w:val="007B7A24"/>
    <w:rsid w:val="007D0213"/>
    <w:rsid w:val="007D4095"/>
    <w:rsid w:val="007D63CA"/>
    <w:rsid w:val="007E2CC3"/>
    <w:rsid w:val="007E4F26"/>
    <w:rsid w:val="008047CE"/>
    <w:rsid w:val="0080612E"/>
    <w:rsid w:val="008066C9"/>
    <w:rsid w:val="008102E8"/>
    <w:rsid w:val="00815D1F"/>
    <w:rsid w:val="00817275"/>
    <w:rsid w:val="008205E2"/>
    <w:rsid w:val="008220FE"/>
    <w:rsid w:val="00822C29"/>
    <w:rsid w:val="00826823"/>
    <w:rsid w:val="008314FF"/>
    <w:rsid w:val="00834FE8"/>
    <w:rsid w:val="008377E5"/>
    <w:rsid w:val="00840467"/>
    <w:rsid w:val="008415CF"/>
    <w:rsid w:val="008437A7"/>
    <w:rsid w:val="008450D9"/>
    <w:rsid w:val="008527F2"/>
    <w:rsid w:val="008528A1"/>
    <w:rsid w:val="008661D2"/>
    <w:rsid w:val="008674E8"/>
    <w:rsid w:val="00874D67"/>
    <w:rsid w:val="008811A1"/>
    <w:rsid w:val="0088151C"/>
    <w:rsid w:val="0088213D"/>
    <w:rsid w:val="00893B80"/>
    <w:rsid w:val="00894F92"/>
    <w:rsid w:val="008A4608"/>
    <w:rsid w:val="008A4F04"/>
    <w:rsid w:val="008B1D6D"/>
    <w:rsid w:val="008B1D9C"/>
    <w:rsid w:val="008B23E4"/>
    <w:rsid w:val="008C717D"/>
    <w:rsid w:val="008D2517"/>
    <w:rsid w:val="008D4B5D"/>
    <w:rsid w:val="008D69AE"/>
    <w:rsid w:val="008D7DD1"/>
    <w:rsid w:val="00901AD6"/>
    <w:rsid w:val="00906621"/>
    <w:rsid w:val="00907855"/>
    <w:rsid w:val="00910744"/>
    <w:rsid w:val="00911EBF"/>
    <w:rsid w:val="0092050C"/>
    <w:rsid w:val="00931B86"/>
    <w:rsid w:val="009351EA"/>
    <w:rsid w:val="00942511"/>
    <w:rsid w:val="00957030"/>
    <w:rsid w:val="00957491"/>
    <w:rsid w:val="00964F9C"/>
    <w:rsid w:val="009656C1"/>
    <w:rsid w:val="00980F1C"/>
    <w:rsid w:val="00981FFA"/>
    <w:rsid w:val="00985BEC"/>
    <w:rsid w:val="00986A7A"/>
    <w:rsid w:val="0099334E"/>
    <w:rsid w:val="00997537"/>
    <w:rsid w:val="009A3D0B"/>
    <w:rsid w:val="009B20E1"/>
    <w:rsid w:val="009B5B55"/>
    <w:rsid w:val="009C0C62"/>
    <w:rsid w:val="009C1423"/>
    <w:rsid w:val="009C2B5D"/>
    <w:rsid w:val="009C2DB2"/>
    <w:rsid w:val="009C46C2"/>
    <w:rsid w:val="009C601A"/>
    <w:rsid w:val="009D68C2"/>
    <w:rsid w:val="00A00247"/>
    <w:rsid w:val="00A07CFB"/>
    <w:rsid w:val="00A143DF"/>
    <w:rsid w:val="00A21F8C"/>
    <w:rsid w:val="00A25F6B"/>
    <w:rsid w:val="00A42BC4"/>
    <w:rsid w:val="00A446EA"/>
    <w:rsid w:val="00A45B4F"/>
    <w:rsid w:val="00A51BE5"/>
    <w:rsid w:val="00A52F98"/>
    <w:rsid w:val="00A5685F"/>
    <w:rsid w:val="00A6085E"/>
    <w:rsid w:val="00A66A02"/>
    <w:rsid w:val="00A7077B"/>
    <w:rsid w:val="00A712F6"/>
    <w:rsid w:val="00A72855"/>
    <w:rsid w:val="00A72B16"/>
    <w:rsid w:val="00A75136"/>
    <w:rsid w:val="00A753A5"/>
    <w:rsid w:val="00A84ED5"/>
    <w:rsid w:val="00AA10FD"/>
    <w:rsid w:val="00AA1245"/>
    <w:rsid w:val="00AA407A"/>
    <w:rsid w:val="00AA7491"/>
    <w:rsid w:val="00AA7FDE"/>
    <w:rsid w:val="00AB5966"/>
    <w:rsid w:val="00AB70CB"/>
    <w:rsid w:val="00AC3291"/>
    <w:rsid w:val="00AC69C6"/>
    <w:rsid w:val="00AF1051"/>
    <w:rsid w:val="00AF363F"/>
    <w:rsid w:val="00B130E6"/>
    <w:rsid w:val="00B137CE"/>
    <w:rsid w:val="00B167E9"/>
    <w:rsid w:val="00B17488"/>
    <w:rsid w:val="00B32533"/>
    <w:rsid w:val="00B33F36"/>
    <w:rsid w:val="00B35374"/>
    <w:rsid w:val="00B503A0"/>
    <w:rsid w:val="00B53466"/>
    <w:rsid w:val="00B53E2B"/>
    <w:rsid w:val="00B552FA"/>
    <w:rsid w:val="00B619B6"/>
    <w:rsid w:val="00B67AB1"/>
    <w:rsid w:val="00B7596C"/>
    <w:rsid w:val="00B76285"/>
    <w:rsid w:val="00B810B8"/>
    <w:rsid w:val="00B82C79"/>
    <w:rsid w:val="00B84B40"/>
    <w:rsid w:val="00BA1BD8"/>
    <w:rsid w:val="00BA375E"/>
    <w:rsid w:val="00BA3A13"/>
    <w:rsid w:val="00BA4DC9"/>
    <w:rsid w:val="00BA5330"/>
    <w:rsid w:val="00BB38C9"/>
    <w:rsid w:val="00BC23B1"/>
    <w:rsid w:val="00BC6EB8"/>
    <w:rsid w:val="00BD1752"/>
    <w:rsid w:val="00BD3EC5"/>
    <w:rsid w:val="00BD4B31"/>
    <w:rsid w:val="00BD6EFB"/>
    <w:rsid w:val="00BE1990"/>
    <w:rsid w:val="00BE6966"/>
    <w:rsid w:val="00BF1AE9"/>
    <w:rsid w:val="00BF24B9"/>
    <w:rsid w:val="00BF64CF"/>
    <w:rsid w:val="00C00D83"/>
    <w:rsid w:val="00C0304C"/>
    <w:rsid w:val="00C03370"/>
    <w:rsid w:val="00C207D7"/>
    <w:rsid w:val="00C23421"/>
    <w:rsid w:val="00C276C8"/>
    <w:rsid w:val="00C35CC1"/>
    <w:rsid w:val="00C36313"/>
    <w:rsid w:val="00C41401"/>
    <w:rsid w:val="00C520FB"/>
    <w:rsid w:val="00C522A6"/>
    <w:rsid w:val="00C52B89"/>
    <w:rsid w:val="00C53471"/>
    <w:rsid w:val="00C5746F"/>
    <w:rsid w:val="00C626CD"/>
    <w:rsid w:val="00C632D3"/>
    <w:rsid w:val="00C63FCD"/>
    <w:rsid w:val="00C66530"/>
    <w:rsid w:val="00C67424"/>
    <w:rsid w:val="00C677FB"/>
    <w:rsid w:val="00C67ABB"/>
    <w:rsid w:val="00C7014F"/>
    <w:rsid w:val="00C7088C"/>
    <w:rsid w:val="00C725B1"/>
    <w:rsid w:val="00C73FF5"/>
    <w:rsid w:val="00C7479C"/>
    <w:rsid w:val="00C75A3E"/>
    <w:rsid w:val="00C856AE"/>
    <w:rsid w:val="00CA1E61"/>
    <w:rsid w:val="00CB7CF1"/>
    <w:rsid w:val="00CC2FE1"/>
    <w:rsid w:val="00CC5803"/>
    <w:rsid w:val="00CD20B3"/>
    <w:rsid w:val="00CD339B"/>
    <w:rsid w:val="00CE1AFF"/>
    <w:rsid w:val="00CE5BDC"/>
    <w:rsid w:val="00CF0BA8"/>
    <w:rsid w:val="00CF5FFB"/>
    <w:rsid w:val="00D0029F"/>
    <w:rsid w:val="00D0047A"/>
    <w:rsid w:val="00D01C8D"/>
    <w:rsid w:val="00D04864"/>
    <w:rsid w:val="00D23980"/>
    <w:rsid w:val="00D2579D"/>
    <w:rsid w:val="00D260E8"/>
    <w:rsid w:val="00D40A00"/>
    <w:rsid w:val="00D40EF9"/>
    <w:rsid w:val="00D469CC"/>
    <w:rsid w:val="00D50282"/>
    <w:rsid w:val="00D52365"/>
    <w:rsid w:val="00D527B1"/>
    <w:rsid w:val="00D62877"/>
    <w:rsid w:val="00D72E20"/>
    <w:rsid w:val="00D72F29"/>
    <w:rsid w:val="00D75E73"/>
    <w:rsid w:val="00D76452"/>
    <w:rsid w:val="00D77C4F"/>
    <w:rsid w:val="00D824C3"/>
    <w:rsid w:val="00D83189"/>
    <w:rsid w:val="00D83A59"/>
    <w:rsid w:val="00D95C85"/>
    <w:rsid w:val="00D975E1"/>
    <w:rsid w:val="00DA3D93"/>
    <w:rsid w:val="00DA490F"/>
    <w:rsid w:val="00DA4C0D"/>
    <w:rsid w:val="00DB1187"/>
    <w:rsid w:val="00DB1F76"/>
    <w:rsid w:val="00DB2020"/>
    <w:rsid w:val="00DB21B1"/>
    <w:rsid w:val="00DB2A03"/>
    <w:rsid w:val="00DB52A4"/>
    <w:rsid w:val="00DB6711"/>
    <w:rsid w:val="00DC1711"/>
    <w:rsid w:val="00DC49F1"/>
    <w:rsid w:val="00DC5050"/>
    <w:rsid w:val="00DC6A8E"/>
    <w:rsid w:val="00DD1B74"/>
    <w:rsid w:val="00DE25FE"/>
    <w:rsid w:val="00DE7018"/>
    <w:rsid w:val="00DF34BC"/>
    <w:rsid w:val="00E02C57"/>
    <w:rsid w:val="00E04CAE"/>
    <w:rsid w:val="00E05748"/>
    <w:rsid w:val="00E10C23"/>
    <w:rsid w:val="00E1601C"/>
    <w:rsid w:val="00E41B21"/>
    <w:rsid w:val="00E42BC7"/>
    <w:rsid w:val="00E43A73"/>
    <w:rsid w:val="00E44388"/>
    <w:rsid w:val="00E4555E"/>
    <w:rsid w:val="00E47B55"/>
    <w:rsid w:val="00E5224A"/>
    <w:rsid w:val="00E52983"/>
    <w:rsid w:val="00E559CA"/>
    <w:rsid w:val="00E61674"/>
    <w:rsid w:val="00E623AC"/>
    <w:rsid w:val="00E66C44"/>
    <w:rsid w:val="00EA3418"/>
    <w:rsid w:val="00EA528D"/>
    <w:rsid w:val="00EA65AB"/>
    <w:rsid w:val="00EA7F5D"/>
    <w:rsid w:val="00EB522E"/>
    <w:rsid w:val="00EB67AA"/>
    <w:rsid w:val="00EC10F0"/>
    <w:rsid w:val="00EC202F"/>
    <w:rsid w:val="00ED32A2"/>
    <w:rsid w:val="00ED7CE6"/>
    <w:rsid w:val="00EE0027"/>
    <w:rsid w:val="00EE4AA0"/>
    <w:rsid w:val="00EE4D2A"/>
    <w:rsid w:val="00EE63B4"/>
    <w:rsid w:val="00EF158D"/>
    <w:rsid w:val="00EF35E2"/>
    <w:rsid w:val="00EF3BC6"/>
    <w:rsid w:val="00F04CE5"/>
    <w:rsid w:val="00F051EA"/>
    <w:rsid w:val="00F06D5E"/>
    <w:rsid w:val="00F10103"/>
    <w:rsid w:val="00F1140F"/>
    <w:rsid w:val="00F15E4F"/>
    <w:rsid w:val="00F21601"/>
    <w:rsid w:val="00F24225"/>
    <w:rsid w:val="00F27DD8"/>
    <w:rsid w:val="00F37120"/>
    <w:rsid w:val="00F373E0"/>
    <w:rsid w:val="00F412C7"/>
    <w:rsid w:val="00F462F3"/>
    <w:rsid w:val="00F475B7"/>
    <w:rsid w:val="00F50469"/>
    <w:rsid w:val="00F524DD"/>
    <w:rsid w:val="00F56489"/>
    <w:rsid w:val="00F65AB1"/>
    <w:rsid w:val="00F667E9"/>
    <w:rsid w:val="00F67597"/>
    <w:rsid w:val="00F7388F"/>
    <w:rsid w:val="00F84B61"/>
    <w:rsid w:val="00F84B64"/>
    <w:rsid w:val="00F85F72"/>
    <w:rsid w:val="00F87550"/>
    <w:rsid w:val="00F907C8"/>
    <w:rsid w:val="00F90E7B"/>
    <w:rsid w:val="00F95F48"/>
    <w:rsid w:val="00F96F8A"/>
    <w:rsid w:val="00FA1CA2"/>
    <w:rsid w:val="00FA2815"/>
    <w:rsid w:val="00FA2B97"/>
    <w:rsid w:val="00FA3B77"/>
    <w:rsid w:val="00FB424C"/>
    <w:rsid w:val="00FB5C8E"/>
    <w:rsid w:val="00FC0ECC"/>
    <w:rsid w:val="00FC1217"/>
    <w:rsid w:val="00FC7725"/>
    <w:rsid w:val="00FE5AD4"/>
    <w:rsid w:val="00FF0185"/>
    <w:rsid w:val="00FF158C"/>
    <w:rsid w:val="00FF2E40"/>
    <w:rsid w:val="00FF684B"/>
    <w:rsid w:val="00FF79F0"/>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B3B7413"/>
  <w15:chartTrackingRefBased/>
  <w15:docId w15:val="{5917C6B6-8A1A-4A3A-BC0C-5B5C4FE58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NZ"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77FE1"/>
    <w:rPr>
      <w:lang w:val="en-US"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link w:val="FooterChar"/>
    <w:uiPriority w:val="99"/>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lang w:val="en-US" w:eastAsia="en-U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lang w:val="en-US" w:eastAsia="en-US"/>
    </w:rPr>
  </w:style>
  <w:style w:type="paragraph" w:customStyle="1" w:styleId="FigureCaptions">
    <w:name w:val="Figure Captions"/>
    <w:rsid w:val="008C3037"/>
    <w:pPr>
      <w:jc w:val="center"/>
    </w:pPr>
    <w:rPr>
      <w:smallCaps/>
      <w:sz w:val="16"/>
      <w:szCs w:val="16"/>
      <w:lang w:val="en-US" w:eastAsia="en-US"/>
    </w:rPr>
  </w:style>
  <w:style w:type="paragraph" w:customStyle="1" w:styleId="Text">
    <w:name w:val="Text"/>
    <w:basedOn w:val="Normal"/>
    <w:rsid w:val="00B77FE1"/>
    <w:pPr>
      <w:widowControl w:val="0"/>
      <w:overflowPunct w:val="0"/>
      <w:autoSpaceDE w:val="0"/>
      <w:autoSpaceDN w:val="0"/>
      <w:adjustRightInd w:val="0"/>
      <w:spacing w:line="252" w:lineRule="auto"/>
      <w:ind w:firstLine="202"/>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cs="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eastAsia="en-US"/>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uiPriority w:val="99"/>
    <w:semiHidden/>
    <w:unhideWhenUsed/>
    <w:rsid w:val="0015216E"/>
    <w:rPr>
      <w:color w:val="808080"/>
      <w:shd w:val="clear" w:color="auto" w:fill="E6E6E6"/>
    </w:rPr>
  </w:style>
  <w:style w:type="character" w:customStyle="1" w:styleId="FooterChar">
    <w:name w:val="Footer Char"/>
    <w:link w:val="Footer"/>
    <w:uiPriority w:val="99"/>
    <w:rsid w:val="00FF2E40"/>
    <w:rPr>
      <w:b/>
      <w:lang w:val="en-US" w:eastAsia="pt-BR"/>
    </w:rPr>
  </w:style>
  <w:style w:type="paragraph" w:styleId="Caption">
    <w:name w:val="caption"/>
    <w:basedOn w:val="Normal"/>
    <w:next w:val="Normal"/>
    <w:unhideWhenUsed/>
    <w:qFormat/>
    <w:rsid w:val="00FF2E40"/>
    <w:rPr>
      <w:b/>
      <w:bCs/>
    </w:rPr>
  </w:style>
  <w:style w:type="character" w:styleId="CommentReference">
    <w:name w:val="annotation reference"/>
    <w:rsid w:val="004130DB"/>
    <w:rPr>
      <w:sz w:val="16"/>
      <w:szCs w:val="16"/>
    </w:rPr>
  </w:style>
  <w:style w:type="paragraph" w:styleId="CommentText">
    <w:name w:val="annotation text"/>
    <w:basedOn w:val="Normal"/>
    <w:link w:val="CommentTextChar"/>
    <w:rsid w:val="004130DB"/>
  </w:style>
  <w:style w:type="character" w:customStyle="1" w:styleId="CommentTextChar">
    <w:name w:val="Comment Text Char"/>
    <w:link w:val="CommentText"/>
    <w:rsid w:val="004130DB"/>
    <w:rPr>
      <w:lang w:val="en-US" w:eastAsia="pt-BR"/>
    </w:rPr>
  </w:style>
  <w:style w:type="paragraph" w:styleId="CommentSubject">
    <w:name w:val="annotation subject"/>
    <w:basedOn w:val="CommentText"/>
    <w:next w:val="CommentText"/>
    <w:link w:val="CommentSubjectChar"/>
    <w:rsid w:val="004130DB"/>
    <w:rPr>
      <w:b/>
      <w:bCs/>
    </w:rPr>
  </w:style>
  <w:style w:type="character" w:customStyle="1" w:styleId="CommentSubjectChar">
    <w:name w:val="Comment Subject Char"/>
    <w:link w:val="CommentSubject"/>
    <w:rsid w:val="004130DB"/>
    <w:rPr>
      <w:b/>
      <w:bCs/>
      <w:lang w:val="en-US" w:eastAsia="pt-BR"/>
    </w:rPr>
  </w:style>
  <w:style w:type="paragraph" w:styleId="Revision">
    <w:name w:val="Revision"/>
    <w:hidden/>
    <w:uiPriority w:val="71"/>
    <w:rsid w:val="00041230"/>
    <w:rPr>
      <w:lang w:val="en-US"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710419511">
      <w:bodyDiv w:val="1"/>
      <w:marLeft w:val="0"/>
      <w:marRight w:val="0"/>
      <w:marTop w:val="0"/>
      <w:marBottom w:val="0"/>
      <w:divBdr>
        <w:top w:val="none" w:sz="0" w:space="0" w:color="auto"/>
        <w:left w:val="none" w:sz="0" w:space="0" w:color="auto"/>
        <w:bottom w:val="none" w:sz="0" w:space="0" w:color="auto"/>
        <w:right w:val="none" w:sz="0" w:space="0" w:color="auto"/>
      </w:divBdr>
    </w:div>
    <w:div w:id="1006245208">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67874356">
      <w:bodyDiv w:val="1"/>
      <w:marLeft w:val="0"/>
      <w:marRight w:val="0"/>
      <w:marTop w:val="0"/>
      <w:marBottom w:val="0"/>
      <w:divBdr>
        <w:top w:val="none" w:sz="0" w:space="0" w:color="auto"/>
        <w:left w:val="none" w:sz="0" w:space="0" w:color="auto"/>
        <w:bottom w:val="none" w:sz="0" w:space="0" w:color="auto"/>
        <w:right w:val="none" w:sz="0" w:space="0" w:color="auto"/>
      </w:divBdr>
    </w:div>
    <w:div w:id="1231815913">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34694221">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 w:id="1928344907">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https://lh4.googleusercontent.com/O5S5dLLFzIXLJr1qK77NgSgeY4r0falF-CnHh6KFymVidq6yBiRs7PxjVwMrlaqzgLijgAVZvvRKPU57KGj0ddqstBIvH-HeWgugOpqKnzH0NLcqPKLc61P8uojXxxswxIDBeq8i" TargetMode="External"/><Relationship Id="rId17" Type="http://schemas.openxmlformats.org/officeDocument/2006/relationships/image" Target="https://lh3.googleusercontent.com/FYI7-qOuMJHXTh-yzdhDvWKpyfYI-Nug1gWL5omklpzANBr1GidxexJds7iSRuMyKQ4h4k4iRdn5cUcF93iGBUB853zQP3xL9aA48PIP3poGOB1kihT9gdpz4fTCz7XtwckrGTi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https://lh4.googleusercontent.com/O5S5dLLFzIXLJr1qK77NgSgeY4r0falF-CnHh6KFymVidq6yBiRs7PxjVwMrlaqzgLijgAVZvvRKPU57KGj0ddqstBIvH-HeWgugOpqKnzH0NLcqPKLc61P8uojXxxswxIDBeq8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s://lh4.googleusercontent.com/O5S5dLLFzIXLJr1qK77NgSgeY4r0falF-CnHh6KFymVidq6yBiRs7PxjVwMrlaqzgLijgAVZvvRKPU57KGj0ddqstBIvH-HeWgugOpqKnzH0NLcqPKLc61P8uojXxxswxIDBeq8i"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10" Type="http://schemas.openxmlformats.org/officeDocument/2006/relationships/image" Target="media/image2.png"/><Relationship Id="rId19" Type="http://schemas.openxmlformats.org/officeDocument/2006/relationships/image" Target="https://lh3.googleusercontent.com/xsweTSm-qUFz5j3mdmcp96Y3o-DYP4-YdVpWqgKd6m6r8ISQtFjBrD7eria31u_EK_zp1ADLVEm84S9pAff0hR8hr3PpwQNnpXDLjFj3_X0Ge_tNRrKqWZsfUW66wXDpn6fSfMfe"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https://lh6.googleusercontent.com/gSKsNB7gHBKtOQm1qTrvGDyVTMAPLq2kL1n8i14piBZq4h3bzyg6YuCXTT3jMcDjWeTvrG072ZxNsK5Au4dY0PE1FwvOm8E4dbUnX9W80JFj2uilp36dUyS09TRyqMXNWNiQXh5s" TargetMode="External"/><Relationship Id="rId22" Type="http://schemas.openxmlformats.org/officeDocument/2006/relationships/image" Target="https://lh3.googleusercontent.com/VQFV5C0_V-EZr9qMEm_ie5j_8k4qeMvcbs8v3_BnKEymG3dcD9Srck7UZj10tM-4SKSco-YTAt9nYwjay3Cnh4lxxLaoyml1h6rizefcnNrWxCKpwLnhTKtn8YnNa9AGplK2Dds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E971D-1C25-4AD3-9D83-B7B6AD846B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03</Words>
  <Characters>1484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EP Innovations, Inc.</Company>
  <LinksUpToDate>false</LinksUpToDate>
  <CharactersWithSpaces>1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Dan Budny</dc:creator>
  <cp:keywords/>
  <cp:lastModifiedBy>Dylan Fu</cp:lastModifiedBy>
  <cp:revision>2</cp:revision>
  <cp:lastPrinted>2018-05-23T02:42:00Z</cp:lastPrinted>
  <dcterms:created xsi:type="dcterms:W3CDTF">2018-05-23T10:32:00Z</dcterms:created>
  <dcterms:modified xsi:type="dcterms:W3CDTF">2018-05-23T10:32:00Z</dcterms:modified>
</cp:coreProperties>
</file>